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901DB" w14:textId="66D72589" w:rsidR="00A57633" w:rsidRPr="00E667B4" w:rsidRDefault="009C3CA3" w:rsidP="009C3CA3">
      <w:pPr>
        <w:pStyle w:val="Title"/>
        <w:jc w:val="center"/>
      </w:pPr>
      <w:r w:rsidRPr="009C3CA3">
        <w:t xml:space="preserve">Course </w:t>
      </w:r>
      <w:proofErr w:type="spellStart"/>
      <w:r w:rsidRPr="009C3CA3">
        <w:t>AoL</w:t>
      </w:r>
      <w:proofErr w:type="spellEnd"/>
      <w:r w:rsidRPr="009C3CA3">
        <w:t xml:space="preserve"> Template </w:t>
      </w:r>
      <w:r>
        <w:t>-</w:t>
      </w:r>
      <w:r w:rsidRPr="009C3CA3">
        <w:t xml:space="preserve"> </w:t>
      </w:r>
      <w:r w:rsidRPr="000A176A">
        <w:rPr>
          <w:rFonts w:hint="cs"/>
          <w:b w:val="0"/>
          <w:bCs/>
          <w:rtl/>
        </w:rPr>
        <w:t>نموذج</w:t>
      </w:r>
      <w:r w:rsidRPr="000A176A">
        <w:rPr>
          <w:b w:val="0"/>
          <w:bCs/>
          <w:rtl/>
        </w:rPr>
        <w:t xml:space="preserve"> </w:t>
      </w:r>
      <w:r w:rsidRPr="000A176A">
        <w:rPr>
          <w:rFonts w:hint="cs"/>
          <w:b w:val="0"/>
          <w:bCs/>
          <w:rtl/>
        </w:rPr>
        <w:t>ضمان</w:t>
      </w:r>
      <w:r w:rsidRPr="000A176A">
        <w:rPr>
          <w:b w:val="0"/>
          <w:bCs/>
          <w:rtl/>
        </w:rPr>
        <w:t xml:space="preserve"> </w:t>
      </w:r>
      <w:r w:rsidRPr="000A176A">
        <w:rPr>
          <w:rFonts w:hint="cs"/>
          <w:b w:val="0"/>
          <w:bCs/>
          <w:rtl/>
        </w:rPr>
        <w:t>التعلم</w:t>
      </w:r>
      <w:r w:rsidRPr="000A176A">
        <w:rPr>
          <w:b w:val="0"/>
          <w:bCs/>
          <w:rtl/>
        </w:rPr>
        <w:t xml:space="preserve"> </w:t>
      </w:r>
      <w:r w:rsidRPr="000A176A">
        <w:rPr>
          <w:rFonts w:hint="cs"/>
          <w:b w:val="0"/>
          <w:bCs/>
          <w:rtl/>
        </w:rPr>
        <w:t>للمقرر</w:t>
      </w:r>
    </w:p>
    <w:p w14:paraId="4498E88E" w14:textId="5EB149B4" w:rsidR="00A57633" w:rsidRPr="000A176A" w:rsidRDefault="009C3CA3" w:rsidP="00A57633">
      <w:pPr>
        <w:pStyle w:val="Heading1"/>
        <w:rPr>
          <w:sz w:val="28"/>
          <w:szCs w:val="180"/>
        </w:rPr>
      </w:pPr>
      <w:r w:rsidRPr="000A176A">
        <w:rPr>
          <w:sz w:val="28"/>
          <w:szCs w:val="180"/>
        </w:rPr>
        <w:t xml:space="preserve">Course Info. - </w:t>
      </w:r>
      <w:r w:rsidRPr="000A176A">
        <w:rPr>
          <w:rFonts w:hint="cs"/>
          <w:b w:val="0"/>
          <w:bCs/>
          <w:sz w:val="28"/>
          <w:szCs w:val="28"/>
          <w:rtl/>
        </w:rPr>
        <w:t>معلومات المقرر</w:t>
      </w:r>
    </w:p>
    <w:tbl>
      <w:tblPr>
        <w:tblStyle w:val="HeaderShade"/>
        <w:tblW w:w="0" w:type="auto"/>
        <w:tblLook w:val="04A0" w:firstRow="1" w:lastRow="0" w:firstColumn="1" w:lastColumn="0" w:noHBand="0" w:noVBand="1"/>
      </w:tblPr>
      <w:tblGrid>
        <w:gridCol w:w="6931"/>
        <w:gridCol w:w="2932"/>
      </w:tblGrid>
      <w:tr w:rsidR="009C3CA3" w14:paraId="1F43B0E7" w14:textId="77777777" w:rsidTr="009C3C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931" w:type="dxa"/>
          </w:tcPr>
          <w:p w14:paraId="0D9F23B2" w14:textId="645D5D23" w:rsidR="009C3CA3" w:rsidRDefault="009C3CA3" w:rsidP="009C3CA3">
            <w:pPr>
              <w:jc w:val="left"/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>Attribute</w:t>
            </w:r>
            <w:r w:rsidR="000B48CD">
              <w:rPr>
                <w:rFonts w:ascii="Times New Roman" w:hAnsi="Times New Roman"/>
              </w:rPr>
              <w:t xml:space="preserve"> / </w:t>
            </w:r>
            <w:r w:rsidR="000B48CD">
              <w:rPr>
                <w:rFonts w:ascii="Times New Roman" w:hAnsi="Times New Roman" w:hint="cs"/>
                <w:rtl/>
              </w:rPr>
              <w:t>الصفة</w:t>
            </w:r>
          </w:p>
        </w:tc>
        <w:tc>
          <w:tcPr>
            <w:tcW w:w="2932" w:type="dxa"/>
          </w:tcPr>
          <w:p w14:paraId="2D292A2C" w14:textId="77777777" w:rsidR="009C3CA3" w:rsidRDefault="009C3CA3" w:rsidP="009C3CA3">
            <w:pPr>
              <w:rPr>
                <w:rFonts w:ascii="Times New Roman" w:hAnsi="Times New Roman"/>
              </w:rPr>
            </w:pPr>
          </w:p>
        </w:tc>
      </w:tr>
      <w:tr w:rsidR="009C3CA3" w14:paraId="71455ED0" w14:textId="77777777" w:rsidTr="009C3CA3">
        <w:tc>
          <w:tcPr>
            <w:tcW w:w="6931" w:type="dxa"/>
          </w:tcPr>
          <w:p w14:paraId="02E65C5F" w14:textId="2BFF29E2" w:rsidR="009C3CA3" w:rsidRDefault="009C3CA3" w:rsidP="009C3CA3">
            <w:pPr>
              <w:jc w:val="left"/>
              <w:rPr>
                <w:rFonts w:ascii="Times New Roman" w:hAnsi="Times New Roman"/>
              </w:rPr>
            </w:pPr>
            <w:r w:rsidRPr="009C3CA3">
              <w:rPr>
                <w:rFonts w:ascii="Times New Roman" w:hAnsi="Times New Roman"/>
              </w:rPr>
              <w:t xml:space="preserve">Academic Year (Term)/ </w:t>
            </w:r>
            <w:r w:rsidRPr="009C3CA3">
              <w:rPr>
                <w:rFonts w:ascii="Times New Roman" w:hAnsi="Times New Roman"/>
                <w:rtl/>
              </w:rPr>
              <w:t>السنة الدراسية (الفصل)</w:t>
            </w:r>
          </w:p>
        </w:tc>
        <w:tc>
          <w:tcPr>
            <w:tcW w:w="2932" w:type="dxa"/>
          </w:tcPr>
          <w:p w14:paraId="5A7262CE" w14:textId="15927633" w:rsidR="009C3CA3" w:rsidRPr="009C3CA3" w:rsidRDefault="009C3CA3" w:rsidP="009C3CA3">
            <w:pPr>
              <w:rPr>
                <w:rFonts w:ascii="Times New Roman" w:hAnsi="Times New Roman"/>
                <w:color w:val="002060"/>
              </w:rPr>
            </w:pPr>
            <w:r w:rsidRPr="009C3CA3">
              <w:rPr>
                <w:rFonts w:ascii="Times New Roman" w:hAnsi="Times New Roman"/>
                <w:color w:val="002060"/>
              </w:rPr>
              <w:t>1446 (2</w:t>
            </w:r>
            <w:r w:rsidRPr="009C3CA3">
              <w:rPr>
                <w:rFonts w:ascii="Times New Roman" w:hAnsi="Times New Roman"/>
                <w:color w:val="002060"/>
                <w:vertAlign w:val="superscript"/>
              </w:rPr>
              <w:t>nd</w:t>
            </w:r>
            <w:r w:rsidRPr="009C3CA3">
              <w:rPr>
                <w:rFonts w:ascii="Times New Roman" w:hAnsi="Times New Roman"/>
                <w:color w:val="002060"/>
              </w:rPr>
              <w:t>) – Spring 2025</w:t>
            </w:r>
          </w:p>
        </w:tc>
      </w:tr>
      <w:tr w:rsidR="009C3CA3" w14:paraId="4A749E22" w14:textId="77777777" w:rsidTr="009C3CA3">
        <w:tc>
          <w:tcPr>
            <w:tcW w:w="6931" w:type="dxa"/>
          </w:tcPr>
          <w:p w14:paraId="0D534A93" w14:textId="6AAB20DB" w:rsidR="009C3CA3" w:rsidRDefault="009C3CA3" w:rsidP="009C3CA3">
            <w:pPr>
              <w:jc w:val="left"/>
              <w:rPr>
                <w:rFonts w:ascii="Times New Roman" w:hAnsi="Times New Roman"/>
              </w:rPr>
            </w:pPr>
            <w:r w:rsidRPr="009C3CA3">
              <w:rPr>
                <w:rFonts w:ascii="Times New Roman" w:hAnsi="Times New Roman"/>
              </w:rPr>
              <w:t>Program Name / اسم البرنامج</w:t>
            </w:r>
          </w:p>
        </w:tc>
        <w:tc>
          <w:tcPr>
            <w:tcW w:w="2932" w:type="dxa"/>
          </w:tcPr>
          <w:p w14:paraId="4F60AA5D" w14:textId="77777777" w:rsidR="009C3CA3" w:rsidRPr="009C3CA3" w:rsidRDefault="009C3CA3" w:rsidP="009C3CA3">
            <w:pPr>
              <w:rPr>
                <w:rFonts w:ascii="Times New Roman" w:hAnsi="Times New Roman"/>
                <w:color w:val="002060"/>
              </w:rPr>
            </w:pPr>
          </w:p>
        </w:tc>
      </w:tr>
      <w:tr w:rsidR="009C3CA3" w14:paraId="1B0A57D0" w14:textId="77777777" w:rsidTr="009C3CA3">
        <w:tc>
          <w:tcPr>
            <w:tcW w:w="6931" w:type="dxa"/>
          </w:tcPr>
          <w:p w14:paraId="76E34ADA" w14:textId="3DAE1E76" w:rsidR="009C3CA3" w:rsidRDefault="009C3CA3" w:rsidP="009C3CA3">
            <w:pPr>
              <w:jc w:val="left"/>
              <w:rPr>
                <w:rFonts w:ascii="Times New Roman" w:hAnsi="Times New Roman"/>
              </w:rPr>
            </w:pPr>
            <w:r w:rsidRPr="009C3CA3">
              <w:rPr>
                <w:rFonts w:ascii="Times New Roman" w:hAnsi="Times New Roman"/>
              </w:rPr>
              <w:t>Degree Type (UG/</w:t>
            </w:r>
            <w:r>
              <w:rPr>
                <w:rFonts w:ascii="Times New Roman" w:hAnsi="Times New Roman"/>
              </w:rPr>
              <w:t>/ Masters/ E. Masters/ PhD</w:t>
            </w:r>
            <w:r w:rsidRPr="009C3CA3">
              <w:rPr>
                <w:rFonts w:ascii="Times New Roman" w:hAnsi="Times New Roman"/>
              </w:rPr>
              <w:t>) / نوع الدرجة العلمية</w:t>
            </w:r>
          </w:p>
        </w:tc>
        <w:tc>
          <w:tcPr>
            <w:tcW w:w="2932" w:type="dxa"/>
          </w:tcPr>
          <w:p w14:paraId="08BB787F" w14:textId="77777777" w:rsidR="009C3CA3" w:rsidRPr="009C3CA3" w:rsidRDefault="009C3CA3" w:rsidP="009C3CA3">
            <w:pPr>
              <w:rPr>
                <w:rFonts w:ascii="Times New Roman" w:hAnsi="Times New Roman"/>
                <w:color w:val="002060"/>
              </w:rPr>
            </w:pPr>
          </w:p>
        </w:tc>
      </w:tr>
      <w:tr w:rsidR="009C3CA3" w14:paraId="214DE86D" w14:textId="77777777" w:rsidTr="009C3CA3">
        <w:tc>
          <w:tcPr>
            <w:tcW w:w="6931" w:type="dxa"/>
          </w:tcPr>
          <w:p w14:paraId="4F943ACD" w14:textId="322F5320" w:rsidR="009C3CA3" w:rsidRPr="009C3CA3" w:rsidRDefault="009C3CA3" w:rsidP="009C3CA3">
            <w:pPr>
              <w:jc w:val="left"/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 xml:space="preserve">Course Title and Code / </w:t>
            </w:r>
            <w:r>
              <w:rPr>
                <w:rFonts w:ascii="Times New Roman" w:hAnsi="Times New Roman" w:hint="cs"/>
                <w:rtl/>
              </w:rPr>
              <w:t>عنوان المقرر ورمزه</w:t>
            </w:r>
          </w:p>
        </w:tc>
        <w:tc>
          <w:tcPr>
            <w:tcW w:w="2932" w:type="dxa"/>
          </w:tcPr>
          <w:p w14:paraId="04A0A105" w14:textId="77777777" w:rsidR="009C3CA3" w:rsidRPr="009C3CA3" w:rsidRDefault="009C3CA3" w:rsidP="009C3CA3">
            <w:pPr>
              <w:rPr>
                <w:rFonts w:ascii="Times New Roman" w:hAnsi="Times New Roman"/>
                <w:color w:val="002060"/>
              </w:rPr>
            </w:pPr>
          </w:p>
        </w:tc>
      </w:tr>
      <w:tr w:rsidR="009C3CA3" w14:paraId="6CAD6128" w14:textId="77777777" w:rsidTr="009C3CA3">
        <w:tc>
          <w:tcPr>
            <w:tcW w:w="6931" w:type="dxa"/>
          </w:tcPr>
          <w:p w14:paraId="653674D8" w14:textId="1C29E04E" w:rsidR="009C3CA3" w:rsidRDefault="009C3CA3" w:rsidP="009C3CA3">
            <w:pPr>
              <w:jc w:val="left"/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 xml:space="preserve">Number of Students Enrolled / </w:t>
            </w:r>
            <w:r>
              <w:rPr>
                <w:rFonts w:ascii="Times New Roman" w:hAnsi="Times New Roman" w:hint="cs"/>
                <w:rtl/>
              </w:rPr>
              <w:t>عدد الطلاب المسجلين</w:t>
            </w:r>
          </w:p>
        </w:tc>
        <w:tc>
          <w:tcPr>
            <w:tcW w:w="2932" w:type="dxa"/>
          </w:tcPr>
          <w:p w14:paraId="752D79FA" w14:textId="77777777" w:rsidR="009C3CA3" w:rsidRPr="009C3CA3" w:rsidRDefault="009C3CA3" w:rsidP="009C3CA3">
            <w:pPr>
              <w:rPr>
                <w:rFonts w:ascii="Times New Roman" w:hAnsi="Times New Roman"/>
                <w:color w:val="002060"/>
              </w:rPr>
            </w:pPr>
          </w:p>
        </w:tc>
      </w:tr>
      <w:tr w:rsidR="009C3CA3" w14:paraId="5DEB5B1E" w14:textId="77777777" w:rsidTr="009C3CA3">
        <w:tc>
          <w:tcPr>
            <w:tcW w:w="6931" w:type="dxa"/>
          </w:tcPr>
          <w:p w14:paraId="06EC2B61" w14:textId="1F13DD33" w:rsidR="009C3CA3" w:rsidRDefault="009C3CA3" w:rsidP="009C3CA3">
            <w:pPr>
              <w:jc w:val="left"/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 xml:space="preserve">Number of Students Measured for </w:t>
            </w:r>
            <w:proofErr w:type="spellStart"/>
            <w:r>
              <w:rPr>
                <w:rFonts w:ascii="Times New Roman" w:hAnsi="Times New Roman"/>
              </w:rPr>
              <w:t>AoL</w:t>
            </w:r>
            <w:proofErr w:type="spellEnd"/>
            <w:r>
              <w:rPr>
                <w:rFonts w:ascii="Times New Roman" w:hAnsi="Times New Roman"/>
              </w:rPr>
              <w:t xml:space="preserve"> / </w:t>
            </w:r>
            <w:r>
              <w:rPr>
                <w:rFonts w:ascii="Times New Roman" w:hAnsi="Times New Roman" w:hint="cs"/>
                <w:rtl/>
              </w:rPr>
              <w:t>عدد الطلاب المتضمنين في عملية قياس ضمان التعلم</w:t>
            </w:r>
          </w:p>
        </w:tc>
        <w:tc>
          <w:tcPr>
            <w:tcW w:w="2932" w:type="dxa"/>
          </w:tcPr>
          <w:p w14:paraId="2D48D3A0" w14:textId="77777777" w:rsidR="009C3CA3" w:rsidRPr="009C3CA3" w:rsidRDefault="009C3CA3" w:rsidP="009C3CA3">
            <w:pPr>
              <w:rPr>
                <w:rFonts w:ascii="Times New Roman" w:hAnsi="Times New Roman"/>
                <w:color w:val="002060"/>
              </w:rPr>
            </w:pPr>
          </w:p>
        </w:tc>
      </w:tr>
    </w:tbl>
    <w:p w14:paraId="3AE43D50" w14:textId="77777777" w:rsidR="009C3CA3" w:rsidRDefault="009C3CA3" w:rsidP="009C3CA3">
      <w:pPr>
        <w:rPr>
          <w:rFonts w:ascii="Times New Roman" w:hAnsi="Times New Roman"/>
        </w:rPr>
      </w:pPr>
    </w:p>
    <w:p w14:paraId="1F54522F" w14:textId="77777777" w:rsidR="009C3CA3" w:rsidRPr="009C3CA3" w:rsidRDefault="009C3CA3" w:rsidP="009C3CA3">
      <w:pPr>
        <w:jc w:val="center"/>
        <w:rPr>
          <w:rFonts w:ascii="Times New Roman" w:hAnsi="Times New Roman"/>
          <w:sz w:val="16"/>
          <w:szCs w:val="16"/>
        </w:rPr>
      </w:pPr>
      <w:r w:rsidRPr="009C3CA3">
        <w:rPr>
          <w:rFonts w:ascii="Times New Roman" w:hAnsi="Times New Roman"/>
          <w:sz w:val="16"/>
          <w:szCs w:val="16"/>
        </w:rPr>
        <w:t xml:space="preserve">Mapped Standards / المعايير </w:t>
      </w:r>
      <w:proofErr w:type="spellStart"/>
      <w:r w:rsidRPr="009C3CA3">
        <w:rPr>
          <w:rFonts w:ascii="Times New Roman" w:hAnsi="Times New Roman"/>
          <w:sz w:val="16"/>
          <w:szCs w:val="16"/>
        </w:rPr>
        <w:t>المعتمدة</w:t>
      </w:r>
      <w:proofErr w:type="spellEnd"/>
      <w:r w:rsidRPr="009C3CA3">
        <w:rPr>
          <w:rFonts w:ascii="Times New Roman" w:hAnsi="Times New Roman"/>
          <w:sz w:val="16"/>
          <w:szCs w:val="16"/>
        </w:rPr>
        <w:t>: NCAAA, AACSB Standard 5</w:t>
      </w:r>
    </w:p>
    <w:p w14:paraId="025FA827" w14:textId="24EC744E" w:rsidR="00A57633" w:rsidRPr="000A176A" w:rsidRDefault="009C3CA3" w:rsidP="00A86CC7">
      <w:pPr>
        <w:pStyle w:val="Heading1"/>
        <w:rPr>
          <w:sz w:val="28"/>
          <w:szCs w:val="180"/>
        </w:rPr>
      </w:pPr>
      <w:r w:rsidRPr="000A176A">
        <w:rPr>
          <w:sz w:val="28"/>
          <w:szCs w:val="180"/>
        </w:rPr>
        <w:t xml:space="preserve">Course Learning Outcomes – </w:t>
      </w:r>
      <w:r w:rsidRPr="000A176A">
        <w:rPr>
          <w:rFonts w:hint="cs"/>
          <w:b w:val="0"/>
          <w:bCs/>
          <w:sz w:val="28"/>
          <w:szCs w:val="28"/>
          <w:rtl/>
        </w:rPr>
        <w:t>مخرجات التعلم</w:t>
      </w:r>
      <w:r w:rsidRPr="000A176A">
        <w:rPr>
          <w:b w:val="0"/>
          <w:bCs/>
          <w:sz w:val="28"/>
          <w:szCs w:val="28"/>
        </w:rPr>
        <w:t xml:space="preserve"> </w:t>
      </w:r>
    </w:p>
    <w:p w14:paraId="616A6F85" w14:textId="6CDD4CC7" w:rsidR="00A57633" w:rsidRPr="005327BD" w:rsidRDefault="005327BD" w:rsidP="00793DF5">
      <w:pPr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urse Learning Outcomes </w:t>
      </w:r>
      <w:r w:rsidRPr="005327BD">
        <w:rPr>
          <w:rFonts w:ascii="Times New Roman" w:hAnsi="Times New Roman"/>
          <w:i/>
          <w:iCs/>
          <w:sz w:val="24"/>
          <w:szCs w:val="24"/>
        </w:rPr>
        <w:t>(Preferably Mapped with Program Outcomes)</w:t>
      </w:r>
    </w:p>
    <w:p w14:paraId="080E14CC" w14:textId="2F673A51" w:rsidR="00A57633" w:rsidRPr="004C45EA" w:rsidRDefault="009C3CA3" w:rsidP="00A86CC7">
      <w:pPr>
        <w:pStyle w:val="Heading1"/>
        <w:rPr>
          <w:sz w:val="28"/>
          <w:szCs w:val="180"/>
        </w:rPr>
      </w:pPr>
      <w:r w:rsidRPr="004C45EA">
        <w:rPr>
          <w:sz w:val="28"/>
          <w:szCs w:val="180"/>
        </w:rPr>
        <w:t xml:space="preserve">Assessment Plan and Perfromance Results </w:t>
      </w:r>
      <w:r w:rsidR="00A57633" w:rsidRPr="004C45EA">
        <w:rPr>
          <w:sz w:val="28"/>
          <w:szCs w:val="180"/>
        </w:rPr>
        <w:t xml:space="preserve"> </w:t>
      </w:r>
      <w:r w:rsidRPr="004C45EA">
        <w:rPr>
          <w:rFonts w:hint="cs"/>
          <w:b w:val="0"/>
          <w:bCs/>
          <w:sz w:val="28"/>
          <w:szCs w:val="28"/>
          <w:rtl/>
        </w:rPr>
        <w:t>خطة التقييم ونتائج الأدا</w:t>
      </w:r>
      <w:r w:rsidRPr="004C45EA">
        <w:rPr>
          <w:rFonts w:hint="cs"/>
          <w:sz w:val="28"/>
          <w:szCs w:val="28"/>
          <w:rtl/>
        </w:rPr>
        <w:t>ء</w:t>
      </w:r>
    </w:p>
    <w:p w14:paraId="1F4084DE" w14:textId="61E75B72" w:rsidR="00A57633" w:rsidRPr="00ED0007" w:rsidRDefault="00ED0007" w:rsidP="00A5763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following provide some of the </w:t>
      </w:r>
      <w:r w:rsidR="005327BD">
        <w:rPr>
          <w:rFonts w:ascii="Times New Roman" w:hAnsi="Times New Roman"/>
          <w:sz w:val="24"/>
          <w:szCs w:val="24"/>
        </w:rPr>
        <w:t xml:space="preserve">Course </w:t>
      </w:r>
      <w:r>
        <w:rPr>
          <w:rFonts w:ascii="Times New Roman" w:hAnsi="Times New Roman"/>
          <w:sz w:val="24"/>
          <w:szCs w:val="24"/>
        </w:rPr>
        <w:t>Learning Outcomes that were assessed this Academic Year:</w:t>
      </w:r>
    </w:p>
    <w:tbl>
      <w:tblPr>
        <w:tblStyle w:val="HeaderShade"/>
        <w:tblW w:w="0" w:type="auto"/>
        <w:jc w:val="center"/>
        <w:tblLook w:val="04A0" w:firstRow="1" w:lastRow="0" w:firstColumn="1" w:lastColumn="0" w:noHBand="0" w:noVBand="1"/>
      </w:tblPr>
      <w:tblGrid>
        <w:gridCol w:w="3387"/>
        <w:gridCol w:w="1276"/>
        <w:gridCol w:w="1418"/>
        <w:gridCol w:w="1134"/>
        <w:gridCol w:w="3118"/>
      </w:tblGrid>
      <w:tr w:rsidR="000A176A" w14:paraId="7578AFDA" w14:textId="3A5F1BEC" w:rsidTr="000A1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387" w:type="dxa"/>
          </w:tcPr>
          <w:p w14:paraId="2B413437" w14:textId="77777777" w:rsidR="000A176A" w:rsidRDefault="000A176A" w:rsidP="00C90E43">
            <w:pPr>
              <w:jc w:val="left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</w:rPr>
              <w:t xml:space="preserve">Learning Outcome / </w:t>
            </w:r>
            <w:r>
              <w:rPr>
                <w:rFonts w:ascii="Times New Roman" w:hAnsi="Times New Roman" w:hint="cs"/>
                <w:rtl/>
              </w:rPr>
              <w:t>مخرج التعلم</w:t>
            </w:r>
          </w:p>
          <w:p w14:paraId="3099B2A4" w14:textId="35C1145B" w:rsidR="000A176A" w:rsidRDefault="000A176A" w:rsidP="00C90E43">
            <w:pPr>
              <w:jc w:val="left"/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>(2 or 3)</w:t>
            </w:r>
          </w:p>
        </w:tc>
        <w:tc>
          <w:tcPr>
            <w:tcW w:w="1276" w:type="dxa"/>
          </w:tcPr>
          <w:p w14:paraId="13671AB8" w14:textId="4C8A607F" w:rsidR="000A176A" w:rsidRDefault="000A176A" w:rsidP="00C90E43">
            <w:pPr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 xml:space="preserve">Assessment Tool / </w:t>
            </w:r>
            <w:r>
              <w:rPr>
                <w:rFonts w:ascii="Times New Roman" w:hAnsi="Times New Roman" w:hint="cs"/>
                <w:rtl/>
              </w:rPr>
              <w:t>أداة القياس</w:t>
            </w:r>
          </w:p>
        </w:tc>
        <w:tc>
          <w:tcPr>
            <w:tcW w:w="1418" w:type="dxa"/>
          </w:tcPr>
          <w:p w14:paraId="011E50A2" w14:textId="65703DCA" w:rsidR="000A176A" w:rsidRDefault="000A176A" w:rsidP="00C90E43">
            <w:pPr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 xml:space="preserve">Performance Target / </w:t>
            </w:r>
            <w:r>
              <w:rPr>
                <w:rFonts w:ascii="Times New Roman" w:hAnsi="Times New Roman" w:hint="cs"/>
                <w:rtl/>
              </w:rPr>
              <w:t>المستوى المستهدف</w:t>
            </w:r>
          </w:p>
        </w:tc>
        <w:tc>
          <w:tcPr>
            <w:tcW w:w="1134" w:type="dxa"/>
          </w:tcPr>
          <w:p w14:paraId="226F2743" w14:textId="20001569" w:rsidR="000A176A" w:rsidRDefault="000A176A" w:rsidP="00C90E43">
            <w:pPr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 xml:space="preserve">Results / </w:t>
            </w:r>
            <w:r>
              <w:rPr>
                <w:rFonts w:ascii="Times New Roman" w:hAnsi="Times New Roman" w:hint="cs"/>
                <w:rtl/>
              </w:rPr>
              <w:t>النتيجة</w:t>
            </w:r>
          </w:p>
        </w:tc>
        <w:tc>
          <w:tcPr>
            <w:tcW w:w="3118" w:type="dxa"/>
          </w:tcPr>
          <w:p w14:paraId="6DBF0718" w14:textId="7339FDF9" w:rsidR="000A176A" w:rsidRPr="00E31525" w:rsidRDefault="000A176A" w:rsidP="00E31525">
            <w:pPr>
              <w:rPr>
                <w:rFonts w:ascii="Times New Roman" w:hAnsi="Times New Roman"/>
                <w:b w:val="0"/>
                <w:rtl/>
              </w:rPr>
            </w:pPr>
            <w:r>
              <w:rPr>
                <w:rFonts w:ascii="Times New Roman" w:hAnsi="Times New Roman"/>
              </w:rPr>
              <w:t xml:space="preserve">Remarks / </w:t>
            </w:r>
            <w:r>
              <w:rPr>
                <w:rFonts w:ascii="Times New Roman" w:hAnsi="Times New Roman" w:hint="cs"/>
                <w:rtl/>
              </w:rPr>
              <w:t>التعليق</w:t>
            </w:r>
            <w:r w:rsidR="00EB0980">
              <w:rPr>
                <w:rFonts w:ascii="Times New Roman" w:hAnsi="Times New Roman"/>
              </w:rPr>
              <w:br/>
            </w:r>
            <w:r w:rsidR="00EB0980" w:rsidRPr="00EB0980">
              <w:rPr>
                <w:rFonts w:ascii="Times New Roman" w:hAnsi="Times New Roman"/>
                <w:b w:val="0"/>
              </w:rPr>
              <w:t xml:space="preserve">(Target Met? If so, how to improve </w:t>
            </w:r>
            <w:proofErr w:type="gramStart"/>
            <w:r w:rsidR="00EB0980" w:rsidRPr="00EB0980">
              <w:rPr>
                <w:rFonts w:ascii="Times New Roman" w:hAnsi="Times New Roman"/>
                <w:b w:val="0"/>
              </w:rPr>
              <w:t>more) ..</w:t>
            </w:r>
            <w:proofErr w:type="gramEnd"/>
            <w:r w:rsidR="00EB0980" w:rsidRPr="00EB0980">
              <w:rPr>
                <w:rFonts w:ascii="Times New Roman" w:hAnsi="Times New Roman"/>
                <w:b w:val="0"/>
              </w:rPr>
              <w:t xml:space="preserve"> If not, how to fix things?</w:t>
            </w:r>
          </w:p>
        </w:tc>
      </w:tr>
      <w:tr w:rsidR="000A176A" w14:paraId="40725E29" w14:textId="5480262B" w:rsidTr="000A176A">
        <w:trPr>
          <w:jc w:val="center"/>
        </w:trPr>
        <w:tc>
          <w:tcPr>
            <w:tcW w:w="3387" w:type="dxa"/>
          </w:tcPr>
          <w:p w14:paraId="31FF2213" w14:textId="2C1ED0F0" w:rsidR="000A176A" w:rsidRPr="005D5604" w:rsidRDefault="000A176A" w:rsidP="005D5604">
            <w:pPr>
              <w:jc w:val="left"/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276" w:type="dxa"/>
          </w:tcPr>
          <w:p w14:paraId="23CB11B0" w14:textId="2D0B789C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418" w:type="dxa"/>
          </w:tcPr>
          <w:p w14:paraId="66C04757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134" w:type="dxa"/>
          </w:tcPr>
          <w:p w14:paraId="09F12D86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3118" w:type="dxa"/>
          </w:tcPr>
          <w:p w14:paraId="5345229A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</w:tr>
      <w:tr w:rsidR="000A176A" w14:paraId="292C34BE" w14:textId="77777777" w:rsidTr="000A176A">
        <w:trPr>
          <w:jc w:val="center"/>
        </w:trPr>
        <w:tc>
          <w:tcPr>
            <w:tcW w:w="3387" w:type="dxa"/>
          </w:tcPr>
          <w:p w14:paraId="3EF1487E" w14:textId="77777777" w:rsidR="000A176A" w:rsidRPr="005D5604" w:rsidRDefault="000A176A" w:rsidP="005D5604">
            <w:pPr>
              <w:jc w:val="left"/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276" w:type="dxa"/>
          </w:tcPr>
          <w:p w14:paraId="4976E26A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418" w:type="dxa"/>
          </w:tcPr>
          <w:p w14:paraId="48F48DE4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134" w:type="dxa"/>
          </w:tcPr>
          <w:p w14:paraId="68F4527F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3118" w:type="dxa"/>
          </w:tcPr>
          <w:p w14:paraId="000DB6D8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</w:tr>
      <w:tr w:rsidR="000A176A" w14:paraId="4D085184" w14:textId="77777777" w:rsidTr="000A176A">
        <w:trPr>
          <w:jc w:val="center"/>
        </w:trPr>
        <w:tc>
          <w:tcPr>
            <w:tcW w:w="3387" w:type="dxa"/>
          </w:tcPr>
          <w:p w14:paraId="54FA964F" w14:textId="77777777" w:rsidR="000A176A" w:rsidRPr="005D5604" w:rsidRDefault="000A176A" w:rsidP="005D5604">
            <w:pPr>
              <w:jc w:val="left"/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276" w:type="dxa"/>
          </w:tcPr>
          <w:p w14:paraId="2C652ACB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418" w:type="dxa"/>
          </w:tcPr>
          <w:p w14:paraId="45D74AB1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1134" w:type="dxa"/>
          </w:tcPr>
          <w:p w14:paraId="6F594A28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  <w:tc>
          <w:tcPr>
            <w:tcW w:w="3118" w:type="dxa"/>
          </w:tcPr>
          <w:p w14:paraId="4F7EC2E9" w14:textId="77777777" w:rsidR="000A176A" w:rsidRPr="005D5604" w:rsidRDefault="000A176A" w:rsidP="005D5604">
            <w:pPr>
              <w:rPr>
                <w:rFonts w:ascii="Times New Roman" w:hAnsi="Times New Roman"/>
                <w:color w:val="002060"/>
              </w:rPr>
            </w:pPr>
          </w:p>
        </w:tc>
      </w:tr>
    </w:tbl>
    <w:p w14:paraId="52CE3BC9" w14:textId="66E04DC1" w:rsidR="000B48CD" w:rsidRPr="00A57633" w:rsidRDefault="000B48CD" w:rsidP="00A57633"/>
    <w:p w14:paraId="039F89D4" w14:textId="681CBDB7" w:rsidR="00A57633" w:rsidRPr="004C45EA" w:rsidRDefault="000B48CD" w:rsidP="00A86CC7">
      <w:pPr>
        <w:pStyle w:val="Heading1"/>
        <w:rPr>
          <w:sz w:val="28"/>
          <w:szCs w:val="180"/>
        </w:rPr>
      </w:pPr>
      <w:r w:rsidRPr="004C45EA">
        <w:rPr>
          <w:sz w:val="28"/>
          <w:szCs w:val="180"/>
        </w:rPr>
        <w:t xml:space="preserve">Rubric Used and Results - </w:t>
      </w:r>
      <w:r w:rsidRPr="004C45EA">
        <w:rPr>
          <w:rFonts w:hint="cs"/>
          <w:sz w:val="28"/>
          <w:szCs w:val="180"/>
          <w:rtl/>
        </w:rPr>
        <w:t xml:space="preserve">   </w:t>
      </w:r>
      <w:r w:rsidRPr="004C45EA">
        <w:rPr>
          <w:rFonts w:hint="cs"/>
          <w:b w:val="0"/>
          <w:bCs/>
          <w:sz w:val="28"/>
          <w:szCs w:val="28"/>
          <w:rtl/>
        </w:rPr>
        <w:t xml:space="preserve">نموذج السلم التقديري </w:t>
      </w:r>
      <w:r w:rsidR="004C45EA">
        <w:rPr>
          <w:rFonts w:hint="cs"/>
          <w:b w:val="0"/>
          <w:bCs/>
          <w:sz w:val="28"/>
          <w:szCs w:val="28"/>
          <w:rtl/>
        </w:rPr>
        <w:t>والنتائج</w:t>
      </w:r>
    </w:p>
    <w:p w14:paraId="559F485C" w14:textId="2E16BCEC" w:rsidR="00A57633" w:rsidRDefault="00FD1C20" w:rsidP="00A5763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re we provide a Rubric that was used to assess:</w:t>
      </w:r>
    </w:p>
    <w:p w14:paraId="5E3A69CF" w14:textId="77777777" w:rsidR="00FD1C20" w:rsidRDefault="00FD1C20" w:rsidP="00A57633">
      <w:pPr>
        <w:rPr>
          <w:rFonts w:ascii="Times New Roman" w:hAnsi="Times New Roman"/>
          <w:sz w:val="24"/>
          <w:szCs w:val="24"/>
        </w:rPr>
      </w:pPr>
    </w:p>
    <w:p w14:paraId="71934D1E" w14:textId="13D76E07" w:rsidR="00FD1C20" w:rsidRDefault="00FD1C20" w:rsidP="00A5763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ere we provide results of the assessment: </w:t>
      </w:r>
    </w:p>
    <w:p w14:paraId="2C2CAC63" w14:textId="77777777" w:rsidR="00FD1C20" w:rsidRDefault="00FD1C20" w:rsidP="00A57633">
      <w:pPr>
        <w:rPr>
          <w:rFonts w:ascii="Times New Roman" w:hAnsi="Times New Roman"/>
          <w:sz w:val="24"/>
          <w:szCs w:val="24"/>
        </w:rPr>
      </w:pPr>
    </w:p>
    <w:p w14:paraId="66AFE866" w14:textId="42F31123" w:rsidR="00ED0007" w:rsidRPr="000A176A" w:rsidRDefault="00ED0007" w:rsidP="00ED0007">
      <w:pPr>
        <w:pStyle w:val="Heading1"/>
        <w:rPr>
          <w:sz w:val="28"/>
          <w:szCs w:val="180"/>
        </w:rPr>
      </w:pPr>
      <w:r w:rsidRPr="000A176A">
        <w:rPr>
          <w:sz w:val="28"/>
          <w:szCs w:val="180"/>
        </w:rPr>
        <w:t>Comments on Results</w:t>
      </w:r>
      <w:r w:rsidR="004C45EA" w:rsidRPr="000A176A">
        <w:rPr>
          <w:sz w:val="28"/>
          <w:szCs w:val="180"/>
        </w:rPr>
        <w:t xml:space="preserve"> - </w:t>
      </w:r>
      <w:r w:rsidR="004C45EA" w:rsidRPr="000A176A">
        <w:rPr>
          <w:rFonts w:ascii="Times New Roman" w:hAnsi="Times New Roman" w:cs="Times New Roman"/>
          <w:b w:val="0"/>
          <w:bCs/>
          <w:sz w:val="28"/>
          <w:szCs w:val="28"/>
          <w:rtl/>
        </w:rPr>
        <w:t>تعليق على النتائج</w:t>
      </w:r>
    </w:p>
    <w:p w14:paraId="3BC0F7DC" w14:textId="0398E7E4" w:rsidR="00ED0007" w:rsidRPr="00ED0007" w:rsidRDefault="00FD1C20" w:rsidP="00ED000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sults show that</w:t>
      </w:r>
      <w:r w:rsidR="00ED0007" w:rsidRPr="00ED0007">
        <w:rPr>
          <w:rFonts w:ascii="Times New Roman" w:hAnsi="Times New Roman"/>
          <w:sz w:val="24"/>
          <w:szCs w:val="24"/>
        </w:rPr>
        <w:t xml:space="preserve"> ….</w:t>
      </w:r>
    </w:p>
    <w:p w14:paraId="2183BF1D" w14:textId="01B49DB7" w:rsidR="00FD1C20" w:rsidRPr="000A176A" w:rsidRDefault="00FD1C20" w:rsidP="00FD1C20">
      <w:pPr>
        <w:pStyle w:val="Heading1"/>
        <w:rPr>
          <w:sz w:val="28"/>
          <w:szCs w:val="180"/>
        </w:rPr>
      </w:pPr>
      <w:r>
        <w:rPr>
          <w:sz w:val="28"/>
          <w:szCs w:val="180"/>
        </w:rPr>
        <w:lastRenderedPageBreak/>
        <w:t>Evidence Sample</w:t>
      </w:r>
      <w:r w:rsidRPr="000A176A">
        <w:rPr>
          <w:sz w:val="28"/>
          <w:szCs w:val="180"/>
        </w:rPr>
        <w:t xml:space="preserve"> </w:t>
      </w:r>
      <w:r>
        <w:rPr>
          <w:sz w:val="28"/>
          <w:szCs w:val="180"/>
        </w:rPr>
        <w:t>–</w:t>
      </w:r>
      <w:r w:rsidRPr="000A176A">
        <w:rPr>
          <w:sz w:val="28"/>
          <w:szCs w:val="180"/>
        </w:rPr>
        <w:t xml:space="preserve"> </w:t>
      </w:r>
      <w:r>
        <w:rPr>
          <w:rFonts w:ascii="Times New Roman" w:hAnsi="Times New Roman" w:cs="Times New Roman" w:hint="cs"/>
          <w:b w:val="0"/>
          <w:bCs/>
          <w:sz w:val="28"/>
          <w:szCs w:val="28"/>
          <w:rtl/>
        </w:rPr>
        <w:t>عينة من الأدلة</w:t>
      </w:r>
    </w:p>
    <w:p w14:paraId="564771B5" w14:textId="1C42A189" w:rsidR="00FD1C20" w:rsidRPr="00ED0007" w:rsidRDefault="00FD1C20" w:rsidP="00FD1C2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ere we provide a sample of tangible evidence </w:t>
      </w:r>
      <w:r w:rsidRPr="00ED0007">
        <w:rPr>
          <w:rFonts w:ascii="Times New Roman" w:hAnsi="Times New Roman"/>
          <w:sz w:val="24"/>
          <w:szCs w:val="24"/>
        </w:rPr>
        <w:t>….</w:t>
      </w:r>
    </w:p>
    <w:p w14:paraId="152C7C79" w14:textId="77777777" w:rsidR="00ED0007" w:rsidRDefault="00ED0007" w:rsidP="00A57633">
      <w:pPr>
        <w:rPr>
          <w:rFonts w:ascii="Times New Roman" w:hAnsi="Times New Roman"/>
          <w:sz w:val="24"/>
          <w:szCs w:val="24"/>
        </w:rPr>
      </w:pPr>
    </w:p>
    <w:p w14:paraId="48BEE4B0" w14:textId="40E0ECE3" w:rsidR="00A57633" w:rsidRPr="00A57633" w:rsidRDefault="000B48CD" w:rsidP="000B48CD">
      <w:pPr>
        <w:pStyle w:val="Heading1"/>
      </w:pPr>
      <w:r>
        <w:t xml:space="preserve">Suggested Action – </w:t>
      </w:r>
      <w:r w:rsidRPr="000B48CD">
        <w:rPr>
          <w:rFonts w:hint="cs"/>
          <w:szCs w:val="32"/>
          <w:rtl/>
        </w:rPr>
        <w:t>اقتراحات التحسين</w:t>
      </w:r>
    </w:p>
    <w:tbl>
      <w:tblPr>
        <w:tblStyle w:val="HeaderShade"/>
        <w:tblW w:w="5000" w:type="pct"/>
        <w:jc w:val="center"/>
        <w:tblLook w:val="04A0" w:firstRow="1" w:lastRow="0" w:firstColumn="1" w:lastColumn="0" w:noHBand="0" w:noVBand="1"/>
      </w:tblPr>
      <w:tblGrid>
        <w:gridCol w:w="2609"/>
        <w:gridCol w:w="2610"/>
        <w:gridCol w:w="2610"/>
        <w:gridCol w:w="2610"/>
      </w:tblGrid>
      <w:tr w:rsidR="00A57633" w:rsidRPr="00793DF5" w14:paraId="45927B43" w14:textId="77777777" w:rsidTr="00E22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250" w:type="pct"/>
          </w:tcPr>
          <w:p w14:paraId="5E581A96" w14:textId="2106CE7A" w:rsidR="00A57633" w:rsidRPr="00793DF5" w:rsidRDefault="00A57633" w:rsidP="00793DF5">
            <w:r w:rsidRPr="00793DF5">
              <w:t>Action</w:t>
            </w:r>
            <w:r w:rsidR="000B48CD">
              <w:t xml:space="preserve"> </w:t>
            </w:r>
            <w:r w:rsidR="00ED0007">
              <w:t>–</w:t>
            </w:r>
            <w:r w:rsidR="000B48CD">
              <w:t xml:space="preserve"> </w:t>
            </w:r>
            <w:r w:rsidR="000B48CD">
              <w:rPr>
                <w:rFonts w:hint="cs"/>
                <w:rtl/>
              </w:rPr>
              <w:t>المقترح</w:t>
            </w:r>
            <w:r w:rsidR="00ED0007">
              <w:br/>
              <w:t>( 2 or 3)</w:t>
            </w:r>
          </w:p>
        </w:tc>
        <w:tc>
          <w:tcPr>
            <w:tcW w:w="1250" w:type="pct"/>
          </w:tcPr>
          <w:p w14:paraId="7500E6D9" w14:textId="6733CE8B" w:rsidR="00A57633" w:rsidRPr="00793DF5" w:rsidRDefault="00A57633" w:rsidP="00793DF5">
            <w:r w:rsidRPr="00793DF5">
              <w:t>Details</w:t>
            </w:r>
            <w:r w:rsidR="000B48CD">
              <w:rPr>
                <w:rFonts w:hint="cs"/>
                <w:rtl/>
              </w:rPr>
              <w:t xml:space="preserve"> تفاصيل المقترح - </w:t>
            </w:r>
          </w:p>
        </w:tc>
        <w:tc>
          <w:tcPr>
            <w:tcW w:w="1250" w:type="pct"/>
          </w:tcPr>
          <w:p w14:paraId="3EA5046C" w14:textId="0E32E723" w:rsidR="00A57633" w:rsidRPr="00793DF5" w:rsidRDefault="00A57633" w:rsidP="00793DF5">
            <w:r w:rsidRPr="00793DF5">
              <w:t>Responsibility</w:t>
            </w:r>
            <w:r w:rsidR="00847B3A">
              <w:rPr>
                <w:rFonts w:hint="cs"/>
                <w:rtl/>
              </w:rPr>
              <w:t>المسؤولية</w:t>
            </w:r>
            <w:r w:rsidR="000B48CD">
              <w:rPr>
                <w:rFonts w:hint="cs"/>
                <w:rtl/>
              </w:rPr>
              <w:t xml:space="preserve"> - </w:t>
            </w:r>
          </w:p>
        </w:tc>
        <w:tc>
          <w:tcPr>
            <w:tcW w:w="1250" w:type="pct"/>
          </w:tcPr>
          <w:p w14:paraId="5BA78B29" w14:textId="565A160D" w:rsidR="00A57633" w:rsidRPr="00793DF5" w:rsidRDefault="00AE693A" w:rsidP="00793DF5">
            <w:pPr>
              <w:rPr>
                <w:rtl/>
              </w:rPr>
            </w:pPr>
            <w:r>
              <w:t xml:space="preserve">Suggested </w:t>
            </w:r>
            <w:r w:rsidR="00E31525">
              <w:t xml:space="preserve">Date for Implementation – </w:t>
            </w:r>
            <w:r w:rsidR="00E31525">
              <w:rPr>
                <w:rFonts w:hint="cs"/>
                <w:rtl/>
              </w:rPr>
              <w:t>تاريخ التحسين المقترح</w:t>
            </w:r>
          </w:p>
        </w:tc>
      </w:tr>
      <w:tr w:rsidR="00A57633" w:rsidRPr="00793DF5" w14:paraId="36E9CC24" w14:textId="77777777" w:rsidTr="005D5604">
        <w:trPr>
          <w:jc w:val="center"/>
        </w:trPr>
        <w:tc>
          <w:tcPr>
            <w:tcW w:w="1250" w:type="pct"/>
          </w:tcPr>
          <w:p w14:paraId="1F8F8B3D" w14:textId="26FDB877" w:rsidR="00A57633" w:rsidRPr="005D5604" w:rsidRDefault="00A57633" w:rsidP="005D5604">
            <w:pPr>
              <w:jc w:val="left"/>
              <w:rPr>
                <w:color w:val="002060"/>
              </w:rPr>
            </w:pPr>
          </w:p>
        </w:tc>
        <w:tc>
          <w:tcPr>
            <w:tcW w:w="1250" w:type="pct"/>
          </w:tcPr>
          <w:p w14:paraId="60DD6B17" w14:textId="60333178" w:rsidR="00A57633" w:rsidRPr="005D5604" w:rsidRDefault="00A57633" w:rsidP="005D5604">
            <w:pPr>
              <w:rPr>
                <w:color w:val="002060"/>
              </w:rPr>
            </w:pPr>
          </w:p>
        </w:tc>
        <w:tc>
          <w:tcPr>
            <w:tcW w:w="1250" w:type="pct"/>
          </w:tcPr>
          <w:p w14:paraId="29623995" w14:textId="59DF2249" w:rsidR="00A57633" w:rsidRPr="005D5604" w:rsidRDefault="00A57633" w:rsidP="005D5604">
            <w:pPr>
              <w:rPr>
                <w:color w:val="002060"/>
              </w:rPr>
            </w:pPr>
          </w:p>
        </w:tc>
        <w:tc>
          <w:tcPr>
            <w:tcW w:w="1250" w:type="pct"/>
          </w:tcPr>
          <w:p w14:paraId="3847D602" w14:textId="4C830838" w:rsidR="00A57633" w:rsidRPr="005D5604" w:rsidRDefault="00A57633" w:rsidP="005D5604">
            <w:pPr>
              <w:rPr>
                <w:color w:val="002060"/>
              </w:rPr>
            </w:pPr>
          </w:p>
        </w:tc>
      </w:tr>
      <w:tr w:rsidR="00A57633" w:rsidRPr="00793DF5" w14:paraId="7113D7BE" w14:textId="77777777" w:rsidTr="005D5604">
        <w:trPr>
          <w:jc w:val="center"/>
        </w:trPr>
        <w:tc>
          <w:tcPr>
            <w:tcW w:w="1250" w:type="pct"/>
          </w:tcPr>
          <w:p w14:paraId="42494A82" w14:textId="0BDACAAE" w:rsidR="00A57633" w:rsidRPr="005D5604" w:rsidRDefault="00A57633" w:rsidP="005D5604">
            <w:pPr>
              <w:jc w:val="left"/>
              <w:rPr>
                <w:color w:val="002060"/>
              </w:rPr>
            </w:pPr>
          </w:p>
        </w:tc>
        <w:tc>
          <w:tcPr>
            <w:tcW w:w="1250" w:type="pct"/>
          </w:tcPr>
          <w:p w14:paraId="10BC375E" w14:textId="1F293B75" w:rsidR="00A57633" w:rsidRPr="005D5604" w:rsidRDefault="00A57633" w:rsidP="005D5604">
            <w:pPr>
              <w:rPr>
                <w:color w:val="002060"/>
              </w:rPr>
            </w:pPr>
          </w:p>
        </w:tc>
        <w:tc>
          <w:tcPr>
            <w:tcW w:w="1250" w:type="pct"/>
          </w:tcPr>
          <w:p w14:paraId="1FA4D855" w14:textId="3493A4E2" w:rsidR="00A57633" w:rsidRPr="005D5604" w:rsidRDefault="00A57633" w:rsidP="005D5604">
            <w:pPr>
              <w:rPr>
                <w:color w:val="002060"/>
              </w:rPr>
            </w:pPr>
          </w:p>
        </w:tc>
        <w:tc>
          <w:tcPr>
            <w:tcW w:w="1250" w:type="pct"/>
          </w:tcPr>
          <w:p w14:paraId="120BFDCA" w14:textId="6E9A67F9" w:rsidR="00A57633" w:rsidRPr="005D5604" w:rsidRDefault="00A57633" w:rsidP="005D5604">
            <w:pPr>
              <w:rPr>
                <w:color w:val="002060"/>
              </w:rPr>
            </w:pPr>
          </w:p>
        </w:tc>
      </w:tr>
      <w:tr w:rsidR="00A57633" w:rsidRPr="00793DF5" w14:paraId="5B88A582" w14:textId="77777777" w:rsidTr="005D5604">
        <w:trPr>
          <w:jc w:val="center"/>
        </w:trPr>
        <w:tc>
          <w:tcPr>
            <w:tcW w:w="1250" w:type="pct"/>
          </w:tcPr>
          <w:p w14:paraId="2148780E" w14:textId="2148BFB4" w:rsidR="00A57633" w:rsidRPr="005D5604" w:rsidRDefault="00A57633" w:rsidP="005D5604">
            <w:pPr>
              <w:jc w:val="left"/>
              <w:rPr>
                <w:color w:val="002060"/>
              </w:rPr>
            </w:pPr>
          </w:p>
        </w:tc>
        <w:tc>
          <w:tcPr>
            <w:tcW w:w="1250" w:type="pct"/>
          </w:tcPr>
          <w:p w14:paraId="74327771" w14:textId="0B003047" w:rsidR="00A57633" w:rsidRPr="005D5604" w:rsidRDefault="00A57633" w:rsidP="005D5604">
            <w:pPr>
              <w:rPr>
                <w:color w:val="002060"/>
              </w:rPr>
            </w:pPr>
          </w:p>
        </w:tc>
        <w:tc>
          <w:tcPr>
            <w:tcW w:w="1250" w:type="pct"/>
          </w:tcPr>
          <w:p w14:paraId="4F1D1965" w14:textId="435E12B3" w:rsidR="00A57633" w:rsidRPr="005D5604" w:rsidRDefault="00A57633" w:rsidP="005D5604">
            <w:pPr>
              <w:rPr>
                <w:color w:val="002060"/>
              </w:rPr>
            </w:pPr>
          </w:p>
        </w:tc>
        <w:tc>
          <w:tcPr>
            <w:tcW w:w="1250" w:type="pct"/>
          </w:tcPr>
          <w:p w14:paraId="2A640E63" w14:textId="639E1A26" w:rsidR="00A57633" w:rsidRPr="005D5604" w:rsidRDefault="00A57633" w:rsidP="005D5604">
            <w:pPr>
              <w:rPr>
                <w:color w:val="002060"/>
              </w:rPr>
            </w:pPr>
          </w:p>
        </w:tc>
      </w:tr>
    </w:tbl>
    <w:p w14:paraId="6EA8D93A" w14:textId="0479B51F" w:rsidR="00A57633" w:rsidRPr="00A57633" w:rsidRDefault="00A57633" w:rsidP="00A57633">
      <w:pPr>
        <w:rPr>
          <w:b/>
          <w:bCs/>
        </w:rPr>
      </w:pPr>
    </w:p>
    <w:p w14:paraId="5EA28692" w14:textId="560150A2" w:rsidR="00A57633" w:rsidRPr="00A57633" w:rsidRDefault="00E31525" w:rsidP="00793DF5">
      <w:pPr>
        <w:pStyle w:val="Heading1"/>
      </w:pPr>
      <w:r>
        <w:t xml:space="preserve">Closing the Loop – </w:t>
      </w:r>
      <w:r w:rsidRPr="00E31525">
        <w:rPr>
          <w:rFonts w:hint="cs"/>
          <w:szCs w:val="32"/>
          <w:rtl/>
        </w:rPr>
        <w:t>إغلاق دائرة التحسين</w:t>
      </w:r>
      <w:r>
        <w:rPr>
          <w:szCs w:val="32"/>
        </w:rPr>
        <w:t xml:space="preserve"> (Program Coordniator) </w:t>
      </w:r>
    </w:p>
    <w:p w14:paraId="1C117CA9" w14:textId="2BFBD9CB" w:rsidR="00A57633" w:rsidRPr="00AE693A" w:rsidRDefault="005327BD" w:rsidP="00A57633">
      <w:pPr>
        <w:rPr>
          <w:rFonts w:ascii="Times New Roman" w:hAnsi="Times New Roman"/>
          <w:sz w:val="24"/>
          <w:szCs w:val="24"/>
        </w:rPr>
      </w:pPr>
      <w:r w:rsidRPr="00AE693A">
        <w:rPr>
          <w:rFonts w:ascii="Times New Roman" w:hAnsi="Times New Roman"/>
          <w:sz w:val="24"/>
          <w:szCs w:val="24"/>
        </w:rPr>
        <w:t xml:space="preserve">Here we provide a Timeline for tracking </w:t>
      </w:r>
      <w:proofErr w:type="spellStart"/>
      <w:r w:rsidRPr="00AE693A">
        <w:rPr>
          <w:rFonts w:ascii="Times New Roman" w:hAnsi="Times New Roman"/>
          <w:sz w:val="24"/>
          <w:szCs w:val="24"/>
        </w:rPr>
        <w:t>AoL</w:t>
      </w:r>
      <w:proofErr w:type="spellEnd"/>
      <w:r w:rsidRPr="00AE693A">
        <w:rPr>
          <w:rFonts w:ascii="Times New Roman" w:hAnsi="Times New Roman"/>
          <w:sz w:val="24"/>
          <w:szCs w:val="24"/>
        </w:rPr>
        <w:t xml:space="preserve"> practices and showcase how the improvement loop is closed</w:t>
      </w:r>
      <w:r w:rsidR="00AE693A" w:rsidRPr="00AE693A">
        <w:rPr>
          <w:rFonts w:ascii="Times New Roman" w:hAnsi="Times New Roman"/>
          <w:sz w:val="24"/>
          <w:szCs w:val="24"/>
        </w:rPr>
        <w:t>:</w:t>
      </w:r>
    </w:p>
    <w:tbl>
      <w:tblPr>
        <w:tblStyle w:val="HeaderShade"/>
        <w:tblW w:w="5000" w:type="pct"/>
        <w:jc w:val="center"/>
        <w:tblLook w:val="04A0" w:firstRow="1" w:lastRow="0" w:firstColumn="1" w:lastColumn="0" w:noHBand="0" w:noVBand="1"/>
      </w:tblPr>
      <w:tblGrid>
        <w:gridCol w:w="2087"/>
        <w:gridCol w:w="2088"/>
        <w:gridCol w:w="2088"/>
        <w:gridCol w:w="2088"/>
        <w:gridCol w:w="2088"/>
      </w:tblGrid>
      <w:tr w:rsidR="00AE693A" w:rsidRPr="00A86CC7" w14:paraId="35E2489B" w14:textId="77777777" w:rsidTr="00AE69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00" w:type="pct"/>
          </w:tcPr>
          <w:p w14:paraId="65E82F44" w14:textId="524BFFC7" w:rsidR="00AE693A" w:rsidRPr="00A86CC7" w:rsidRDefault="00AE693A" w:rsidP="00A86CC7">
            <w:r w:rsidRPr="00A86CC7">
              <w:t>Action</w:t>
            </w:r>
            <w:r>
              <w:rPr>
                <w:rFonts w:hint="cs"/>
                <w:rtl/>
              </w:rPr>
              <w:t xml:space="preserve"> </w:t>
            </w:r>
            <w:r w:rsidR="006D20FA">
              <w:rPr>
                <w:rFonts w:hint="cs"/>
                <w:rtl/>
              </w:rPr>
              <w:t xml:space="preserve">استراتيجية التحسين - </w:t>
            </w:r>
          </w:p>
        </w:tc>
        <w:tc>
          <w:tcPr>
            <w:tcW w:w="1000" w:type="pct"/>
          </w:tcPr>
          <w:p w14:paraId="176A35AC" w14:textId="1DB7A5E1" w:rsidR="00AE693A" w:rsidRPr="00A86CC7" w:rsidRDefault="00AE693A" w:rsidP="00A86CC7">
            <w:r w:rsidRPr="00A86CC7">
              <w:t>Details</w:t>
            </w:r>
            <w:r w:rsidR="006D20FA">
              <w:rPr>
                <w:rFonts w:hint="cs"/>
                <w:rtl/>
              </w:rPr>
              <w:t xml:space="preserve"> التفاصيل - </w:t>
            </w:r>
          </w:p>
        </w:tc>
        <w:tc>
          <w:tcPr>
            <w:tcW w:w="1000" w:type="pct"/>
          </w:tcPr>
          <w:p w14:paraId="6099C586" w14:textId="520D5AF5" w:rsidR="00AE693A" w:rsidRPr="00A86CC7" w:rsidRDefault="00AE693A" w:rsidP="00A86CC7">
            <w:r w:rsidRPr="00A86CC7">
              <w:t>Responsibility</w:t>
            </w:r>
            <w:r w:rsidR="006D20FA">
              <w:rPr>
                <w:rtl/>
              </w:rPr>
              <w:br/>
            </w:r>
            <w:r w:rsidR="006D20FA">
              <w:rPr>
                <w:rFonts w:hint="cs"/>
                <w:rtl/>
              </w:rPr>
              <w:t>المسؤولية</w:t>
            </w:r>
          </w:p>
        </w:tc>
        <w:tc>
          <w:tcPr>
            <w:tcW w:w="1000" w:type="pct"/>
          </w:tcPr>
          <w:p w14:paraId="31E4BCF3" w14:textId="0CED869F" w:rsidR="00AE693A" w:rsidRPr="00A86CC7" w:rsidRDefault="00AE693A" w:rsidP="00A86CC7">
            <w:r>
              <w:t>Date</w:t>
            </w:r>
            <w:r w:rsidR="006D20FA">
              <w:rPr>
                <w:rFonts w:hint="cs"/>
                <w:rtl/>
              </w:rPr>
              <w:t xml:space="preserve">التاريخ - </w:t>
            </w:r>
          </w:p>
        </w:tc>
        <w:tc>
          <w:tcPr>
            <w:tcW w:w="1000" w:type="pct"/>
          </w:tcPr>
          <w:p w14:paraId="063B8ECF" w14:textId="77662AE9" w:rsidR="00AE693A" w:rsidRPr="00A86CC7" w:rsidRDefault="00AE693A" w:rsidP="00A86CC7">
            <w:r>
              <w:t>Results</w:t>
            </w:r>
            <w:r w:rsidR="006D20FA">
              <w:rPr>
                <w:rFonts w:hint="cs"/>
                <w:rtl/>
              </w:rPr>
              <w:t xml:space="preserve">النتائج - </w:t>
            </w:r>
          </w:p>
        </w:tc>
      </w:tr>
      <w:tr w:rsidR="00AE693A" w:rsidRPr="00A86CC7" w14:paraId="6FE0ABBE" w14:textId="77777777" w:rsidTr="005D5604">
        <w:trPr>
          <w:jc w:val="center"/>
        </w:trPr>
        <w:tc>
          <w:tcPr>
            <w:tcW w:w="1000" w:type="pct"/>
          </w:tcPr>
          <w:p w14:paraId="45083EFF" w14:textId="4C79CA04" w:rsidR="00AE693A" w:rsidRPr="005D5604" w:rsidRDefault="00AE693A" w:rsidP="005D5604">
            <w:pPr>
              <w:jc w:val="left"/>
              <w:rPr>
                <w:color w:val="002060"/>
              </w:rPr>
            </w:pPr>
          </w:p>
        </w:tc>
        <w:tc>
          <w:tcPr>
            <w:tcW w:w="1000" w:type="pct"/>
          </w:tcPr>
          <w:p w14:paraId="68658A8F" w14:textId="7781DFF6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1A818C8F" w14:textId="64F3C964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16EF1490" w14:textId="77777777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76FA000B" w14:textId="78EADB81" w:rsidR="00AE693A" w:rsidRPr="005D5604" w:rsidRDefault="00AE693A" w:rsidP="005D5604">
            <w:pPr>
              <w:rPr>
                <w:color w:val="002060"/>
              </w:rPr>
            </w:pPr>
          </w:p>
        </w:tc>
      </w:tr>
      <w:tr w:rsidR="00AE693A" w:rsidRPr="00A86CC7" w14:paraId="4B89C4DE" w14:textId="77777777" w:rsidTr="005D5604">
        <w:trPr>
          <w:jc w:val="center"/>
        </w:trPr>
        <w:tc>
          <w:tcPr>
            <w:tcW w:w="1000" w:type="pct"/>
          </w:tcPr>
          <w:p w14:paraId="19297AB5" w14:textId="5FF089F9" w:rsidR="00AE693A" w:rsidRPr="005D5604" w:rsidRDefault="00AE693A" w:rsidP="005D5604">
            <w:pPr>
              <w:jc w:val="left"/>
              <w:rPr>
                <w:color w:val="002060"/>
              </w:rPr>
            </w:pPr>
          </w:p>
        </w:tc>
        <w:tc>
          <w:tcPr>
            <w:tcW w:w="1000" w:type="pct"/>
          </w:tcPr>
          <w:p w14:paraId="67552DC5" w14:textId="78293559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49C9CB5D" w14:textId="1A7AE829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7DA08AAC" w14:textId="77777777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5D8B7EBB" w14:textId="7747D9C9" w:rsidR="00AE693A" w:rsidRPr="005D5604" w:rsidRDefault="00AE693A" w:rsidP="005D5604">
            <w:pPr>
              <w:rPr>
                <w:color w:val="002060"/>
              </w:rPr>
            </w:pPr>
          </w:p>
        </w:tc>
      </w:tr>
      <w:tr w:rsidR="00AE693A" w:rsidRPr="00A86CC7" w14:paraId="31E24B7C" w14:textId="77777777" w:rsidTr="005D5604">
        <w:trPr>
          <w:jc w:val="center"/>
        </w:trPr>
        <w:tc>
          <w:tcPr>
            <w:tcW w:w="1000" w:type="pct"/>
          </w:tcPr>
          <w:p w14:paraId="7F5258EE" w14:textId="25387F2A" w:rsidR="00AE693A" w:rsidRPr="005D5604" w:rsidRDefault="00AE693A" w:rsidP="005D5604">
            <w:pPr>
              <w:jc w:val="left"/>
              <w:rPr>
                <w:color w:val="002060"/>
              </w:rPr>
            </w:pPr>
          </w:p>
        </w:tc>
        <w:tc>
          <w:tcPr>
            <w:tcW w:w="1000" w:type="pct"/>
          </w:tcPr>
          <w:p w14:paraId="152A8BF7" w14:textId="05C6585C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1C482C9E" w14:textId="0E0F8DFA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55E91834" w14:textId="77777777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17E4717B" w14:textId="29E9EC00" w:rsidR="00AE693A" w:rsidRPr="005D5604" w:rsidRDefault="00AE693A" w:rsidP="005D5604">
            <w:pPr>
              <w:rPr>
                <w:color w:val="002060"/>
              </w:rPr>
            </w:pPr>
          </w:p>
        </w:tc>
      </w:tr>
      <w:tr w:rsidR="00AE693A" w:rsidRPr="00A86CC7" w14:paraId="0440849A" w14:textId="77777777" w:rsidTr="005D5604">
        <w:trPr>
          <w:jc w:val="center"/>
        </w:trPr>
        <w:tc>
          <w:tcPr>
            <w:tcW w:w="1000" w:type="pct"/>
          </w:tcPr>
          <w:p w14:paraId="517698AE" w14:textId="66478A19" w:rsidR="00AE693A" w:rsidRPr="005D5604" w:rsidRDefault="00AE693A" w:rsidP="005D5604">
            <w:pPr>
              <w:jc w:val="left"/>
              <w:rPr>
                <w:color w:val="002060"/>
              </w:rPr>
            </w:pPr>
          </w:p>
        </w:tc>
        <w:tc>
          <w:tcPr>
            <w:tcW w:w="1000" w:type="pct"/>
          </w:tcPr>
          <w:p w14:paraId="4DCC33BC" w14:textId="11041FE0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2DE99C0C" w14:textId="76BECE7A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77BBC113" w14:textId="77777777" w:rsidR="00AE693A" w:rsidRPr="005D5604" w:rsidRDefault="00AE693A" w:rsidP="005D5604">
            <w:pPr>
              <w:rPr>
                <w:color w:val="002060"/>
              </w:rPr>
            </w:pPr>
          </w:p>
        </w:tc>
        <w:tc>
          <w:tcPr>
            <w:tcW w:w="1000" w:type="pct"/>
          </w:tcPr>
          <w:p w14:paraId="76144FA6" w14:textId="03733B83" w:rsidR="00AE693A" w:rsidRPr="005D5604" w:rsidRDefault="00AE693A" w:rsidP="005D5604">
            <w:pPr>
              <w:rPr>
                <w:color w:val="002060"/>
              </w:rPr>
            </w:pPr>
          </w:p>
        </w:tc>
      </w:tr>
    </w:tbl>
    <w:p w14:paraId="38B107B4" w14:textId="3536393E" w:rsidR="00A57633" w:rsidRPr="00A57633" w:rsidRDefault="00AE693A" w:rsidP="00A86CC7">
      <w:pPr>
        <w:pStyle w:val="Heading1"/>
      </w:pPr>
      <w:r>
        <w:t>Faculty Info.</w:t>
      </w:r>
    </w:p>
    <w:tbl>
      <w:tblPr>
        <w:tblStyle w:val="HeaderShade"/>
        <w:tblW w:w="3863" w:type="pct"/>
        <w:jc w:val="center"/>
        <w:tblLook w:val="04A0" w:firstRow="1" w:lastRow="0" w:firstColumn="1" w:lastColumn="0" w:noHBand="0" w:noVBand="1"/>
      </w:tblPr>
      <w:tblGrid>
        <w:gridCol w:w="2087"/>
        <w:gridCol w:w="5978"/>
      </w:tblGrid>
      <w:tr w:rsidR="00AE693A" w:rsidRPr="00A86CC7" w14:paraId="67B3C236" w14:textId="77777777" w:rsidTr="00AE69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294" w:type="pct"/>
          </w:tcPr>
          <w:p w14:paraId="008A205C" w14:textId="22948F6B" w:rsidR="00AE693A" w:rsidRPr="00A86CC7" w:rsidRDefault="00AE693A" w:rsidP="00C90E43">
            <w:pPr>
              <w:rPr>
                <w:rtl/>
              </w:rPr>
            </w:pPr>
            <w:r>
              <w:t xml:space="preserve">Attribute / </w:t>
            </w:r>
            <w:r>
              <w:rPr>
                <w:rFonts w:hint="cs"/>
                <w:rtl/>
              </w:rPr>
              <w:t>الصفة</w:t>
            </w:r>
          </w:p>
        </w:tc>
        <w:tc>
          <w:tcPr>
            <w:tcW w:w="3706" w:type="pct"/>
          </w:tcPr>
          <w:p w14:paraId="4E08237E" w14:textId="77777777" w:rsidR="00AE693A" w:rsidRPr="00A86CC7" w:rsidRDefault="00AE693A" w:rsidP="00C90E43">
            <w:r w:rsidRPr="00A86CC7">
              <w:t>Details</w:t>
            </w:r>
          </w:p>
        </w:tc>
      </w:tr>
      <w:tr w:rsidR="00AE693A" w:rsidRPr="00A86CC7" w14:paraId="22007114" w14:textId="77777777" w:rsidTr="005D5604">
        <w:trPr>
          <w:jc w:val="center"/>
        </w:trPr>
        <w:tc>
          <w:tcPr>
            <w:tcW w:w="1294" w:type="pct"/>
          </w:tcPr>
          <w:p w14:paraId="762E8CB9" w14:textId="0F2D1A66" w:rsidR="00AE693A" w:rsidRPr="00A86CC7" w:rsidRDefault="00AE693A" w:rsidP="00C90E43">
            <w:r>
              <w:br/>
              <w:t>Faculty Name</w:t>
            </w:r>
            <w:r>
              <w:br/>
            </w:r>
          </w:p>
        </w:tc>
        <w:tc>
          <w:tcPr>
            <w:tcW w:w="3706" w:type="pct"/>
          </w:tcPr>
          <w:p w14:paraId="72D97FC1" w14:textId="77777777" w:rsidR="00AE693A" w:rsidRPr="005D5604" w:rsidRDefault="00AE693A" w:rsidP="005D5604">
            <w:pPr>
              <w:rPr>
                <w:color w:val="002060"/>
              </w:rPr>
            </w:pPr>
          </w:p>
        </w:tc>
      </w:tr>
      <w:tr w:rsidR="00AE693A" w:rsidRPr="00A86CC7" w14:paraId="652C21D2" w14:textId="77777777" w:rsidTr="005D5604">
        <w:trPr>
          <w:jc w:val="center"/>
        </w:trPr>
        <w:tc>
          <w:tcPr>
            <w:tcW w:w="1294" w:type="pct"/>
          </w:tcPr>
          <w:p w14:paraId="05FEDA32" w14:textId="7B6CC4DD" w:rsidR="00AE693A" w:rsidRPr="00A86CC7" w:rsidRDefault="00AE693A" w:rsidP="00C90E43">
            <w:r>
              <w:t>Department</w:t>
            </w:r>
          </w:p>
        </w:tc>
        <w:tc>
          <w:tcPr>
            <w:tcW w:w="3706" w:type="pct"/>
          </w:tcPr>
          <w:p w14:paraId="1D05600C" w14:textId="77777777" w:rsidR="00AE693A" w:rsidRPr="005D5604" w:rsidRDefault="00AE693A" w:rsidP="005D5604">
            <w:pPr>
              <w:rPr>
                <w:color w:val="002060"/>
              </w:rPr>
            </w:pPr>
          </w:p>
        </w:tc>
      </w:tr>
      <w:tr w:rsidR="00AE693A" w:rsidRPr="00A86CC7" w14:paraId="335471D5" w14:textId="77777777" w:rsidTr="005D5604">
        <w:trPr>
          <w:jc w:val="center"/>
        </w:trPr>
        <w:tc>
          <w:tcPr>
            <w:tcW w:w="1294" w:type="pct"/>
          </w:tcPr>
          <w:p w14:paraId="691A6215" w14:textId="1452ABB9" w:rsidR="00AE693A" w:rsidRPr="00A86CC7" w:rsidRDefault="00AE693A" w:rsidP="00C90E43">
            <w:r>
              <w:br/>
              <w:t>Faculty</w:t>
            </w:r>
            <w:r>
              <w:br/>
              <w:t xml:space="preserve"> Signature</w:t>
            </w:r>
            <w:r>
              <w:br/>
            </w:r>
          </w:p>
        </w:tc>
        <w:tc>
          <w:tcPr>
            <w:tcW w:w="3706" w:type="pct"/>
          </w:tcPr>
          <w:p w14:paraId="3431B5F1" w14:textId="77777777" w:rsidR="00AE693A" w:rsidRPr="005D5604" w:rsidRDefault="00AE693A" w:rsidP="005D5604">
            <w:pPr>
              <w:rPr>
                <w:color w:val="002060"/>
              </w:rPr>
            </w:pPr>
          </w:p>
        </w:tc>
      </w:tr>
    </w:tbl>
    <w:p w14:paraId="4E9E9F66" w14:textId="598AED3C" w:rsidR="00A57633" w:rsidRPr="00AE693A" w:rsidRDefault="00A57633" w:rsidP="00A57633">
      <w:pPr>
        <w:rPr>
          <w:rFonts w:ascii="Times New Roman" w:hAnsi="Times New Roman"/>
          <w:b/>
          <w:bCs/>
          <w:sz w:val="24"/>
          <w:szCs w:val="24"/>
        </w:rPr>
      </w:pPr>
    </w:p>
    <w:sectPr w:rsidR="00A57633" w:rsidRPr="00AE693A" w:rsidSect="009C3CA3">
      <w:headerReference w:type="default" r:id="rId8"/>
      <w:footerReference w:type="default" r:id="rId9"/>
      <w:pgSz w:w="11909" w:h="16834" w:code="9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522C4" w14:textId="77777777" w:rsidR="00B305C6" w:rsidRDefault="00B305C6" w:rsidP="00957C01">
      <w:pPr>
        <w:spacing w:after="0" w:line="240" w:lineRule="auto"/>
      </w:pPr>
      <w:r>
        <w:separator/>
      </w:r>
    </w:p>
  </w:endnote>
  <w:endnote w:type="continuationSeparator" w:id="0">
    <w:p w14:paraId="4829405A" w14:textId="77777777" w:rsidR="00B305C6" w:rsidRDefault="00B305C6" w:rsidP="00957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E2BD4050-E759-444D-B403-1CEE00E0740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697ADCE-5C59-C04D-95C0-DFD0A48DDC31}"/>
    <w:embedBold r:id="rId3" w:fontKey="{4BF551F6-31B3-3042-B476-7BC866DA765B}"/>
    <w:embedItalic r:id="rId4" w:fontKey="{AD5BF00F-4B03-D842-888A-7960B2854E47}"/>
    <w:embedBoldItalic r:id="rId5" w:fontKey="{5B7EA84D-8C1C-8A40-AD7E-337C0CEA39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4D7F16CE-80EE-1241-94D3-8DBA58997F2F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8C7B85D1-7D3B-3E4E-A14C-A4D390BDD1FB}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  <w:embedRegular r:id="rId8" w:fontKey="{493FB56B-293A-9247-A626-AAADF69372D0}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  <w:embedRegular r:id="rId9" w:fontKey="{9EBCB290-5BE3-804D-BF19-994626F9E490}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  <w:embedRegular r:id="rId10" w:fontKey="{87692056-6ABB-384A-BE12-3098D78071BD}"/>
    <w:embedBold r:id="rId11" w:fontKey="{9F571C49-8F81-BC48-B0F9-39AECB88A750}"/>
    <w:embedItalic r:id="rId12" w:fontKey="{1A75786E-B778-684E-8970-2D0FFD59B48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3F285930-23E7-FA42-9309-D567DF8E4810}"/>
    <w:embedBold r:id="rId14" w:fontKey="{720BA60B-F62E-6F4A-AE65-A035CD3D7C7B}"/>
    <w:embedItalic r:id="rId15" w:fontKey="{1FEAE022-4CA5-D941-866A-9C6FBBFB3F39}"/>
    <w:embedBoldItalic r:id="rId16" w:fontKey="{E4310658-97C3-E946-9AB0-ABCF5FBF220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7" w:fontKey="{976E5267-7C43-9145-A6E8-45F82805E8C7}"/>
    <w:embedBold r:id="rId18" w:fontKey="{91820F0D-1A3A-F044-B03D-9963144FC872}"/>
    <w:embedItalic r:id="rId19" w:fontKey="{9EDD63D7-E2D7-014E-8207-1CB81A02DE05}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20" w:fontKey="{47BB8498-6EB9-FE49-A8D2-533211DA95F6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21" w:fontKey="{E51BCCC6-C65C-774E-B622-4B07B515DC52}"/>
    <w:embedBold r:id="rId22" w:fontKey="{6582C21B-06E1-FD42-9C3D-6DD05AB6D0E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D97464" w14:textId="77777777" w:rsidR="00B54408" w:rsidRPr="00E167B5" w:rsidRDefault="00E62BB9" w:rsidP="00E62BB9">
    <w:pPr>
      <w:pStyle w:val="Footer"/>
      <w:spacing w:before="600"/>
    </w:pPr>
    <w:r>
      <w:rPr>
        <w:noProof/>
      </w:rPr>
      <mc:AlternateContent>
        <mc:Choice Requires="wpg">
          <w:drawing>
            <wp:anchor distT="0" distB="0" distL="114300" distR="114300" simplePos="0" relativeHeight="251812864" behindDoc="0" locked="0" layoutInCell="1" allowOverlap="1" wp14:anchorId="60C6D6D5" wp14:editId="472C99B2">
              <wp:simplePos x="0" y="0"/>
              <wp:positionH relativeFrom="column">
                <wp:posOffset>-1309315</wp:posOffset>
              </wp:positionH>
              <wp:positionV relativeFrom="paragraph">
                <wp:posOffset>190721</wp:posOffset>
              </wp:positionV>
              <wp:extent cx="13844270" cy="365760"/>
              <wp:effectExtent l="0" t="0" r="0" b="2540"/>
              <wp:wrapNone/>
              <wp:docPr id="112567627" name="Group 1125676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44270" cy="365760"/>
                        <a:chOff x="0" y="0"/>
                        <a:chExt cx="13844270" cy="365760"/>
                      </a:xfrm>
                    </wpg:grpSpPr>
                    <wps:wsp>
                      <wps:cNvPr id="438786999" name="Parallelogram 438786999"/>
                      <wps:cNvSpPr/>
                      <wps:spPr>
                        <a:xfrm>
                          <a:off x="0" y="0"/>
                          <a:ext cx="7413171" cy="365760"/>
                        </a:xfrm>
                        <a:prstGeom prst="parallelogram">
                          <a:avLst>
                            <a:gd name="adj" fmla="val 69331"/>
                          </a:avLst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4899CC" w14:textId="77777777" w:rsidR="00E62BB9" w:rsidRDefault="00E62BB9" w:rsidP="00E62BB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358250" name="Parallelogram 281358250" title="Shape"/>
                      <wps:cNvSpPr/>
                      <wps:spPr>
                        <a:xfrm>
                          <a:off x="7239000" y="0"/>
                          <a:ext cx="6605270" cy="365760"/>
                        </a:xfrm>
                        <a:prstGeom prst="parallelogram">
                          <a:avLst>
                            <a:gd name="adj" fmla="val 69331"/>
                          </a:avLst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5015557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312556" y="55660"/>
                          <a:ext cx="5976619" cy="2559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AF042" w14:textId="58A101EE" w:rsidR="00E62BB9" w:rsidRPr="008639C5" w:rsidRDefault="00E62BB9" w:rsidP="00E62BB9">
                            <w:pPr>
                              <w:spacing w:after="0" w:line="240" w:lineRule="auto"/>
                              <w:jc w:val="left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E62BB9">
                              <w:rPr>
                                <w:bCs/>
                                <w:color w:val="FFFFFF" w:themeColor="background1"/>
                              </w:rPr>
                              <w:t>College</w:t>
                            </w:r>
                            <w:r w:rsidR="00A57633">
                              <w:rPr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Pr="00E62BB9">
                              <w:rPr>
                                <w:bCs/>
                                <w:color w:val="FFFFFF" w:themeColor="background1"/>
                              </w:rPr>
                              <w:t>of</w:t>
                            </w:r>
                            <w:r w:rsidR="00A57633">
                              <w:rPr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Pr="00E62BB9">
                              <w:rPr>
                                <w:bCs/>
                                <w:color w:val="FFFFFF" w:themeColor="background1"/>
                              </w:rPr>
                              <w:t>Business</w:t>
                            </w:r>
                            <w:r w:rsidR="00A57633">
                              <w:rPr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Pr="00E62BB9">
                              <w:rPr>
                                <w:bCs/>
                                <w:color w:val="FFFFFF" w:themeColor="background1"/>
                              </w:rPr>
                              <w:t>Administration</w:t>
                            </w:r>
                            <w:r w:rsidR="00A5512D">
                              <w:rPr>
                                <w:bCs/>
                                <w:color w:val="FFFFFF" w:themeColor="background1"/>
                              </w:rPr>
                              <w:t>,</w:t>
                            </w:r>
                            <w:r w:rsidR="00A57633">
                              <w:rPr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="00A5512D" w:rsidRPr="00A5512D">
                              <w:rPr>
                                <w:bCs/>
                                <w:color w:val="FFFFFF" w:themeColor="background1"/>
                              </w:rPr>
                              <w:t>King</w:t>
                            </w:r>
                            <w:r w:rsidR="00A57633">
                              <w:rPr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="00A5512D" w:rsidRPr="00A5512D">
                              <w:rPr>
                                <w:bCs/>
                                <w:color w:val="FFFFFF" w:themeColor="background1"/>
                              </w:rPr>
                              <w:t>Saud</w:t>
                            </w:r>
                            <w:r w:rsidR="00A57633">
                              <w:rPr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="00A5512D" w:rsidRPr="00A5512D">
                              <w:rPr>
                                <w:bCs/>
                                <w:color w:val="FFFFFF" w:themeColor="background1"/>
                              </w:rPr>
                              <w:t>University</w:t>
                            </w:r>
                          </w:p>
                        </w:txbxContent>
                      </wps:txbx>
                      <wps:bodyPr rot="0" vert="horz" wrap="square" lIns="0" tIns="45720" rIns="0" bIns="45720" anchor="ctr" anchorCtr="0">
                        <a:spAutoFit/>
                      </wps:bodyPr>
                    </wps:wsp>
                    <wps:wsp>
                      <wps:cNvPr id="169875397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447723" y="50488"/>
                          <a:ext cx="749934" cy="2559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bCs/>
                                <w:color w:val="FFFFFF" w:themeColor="background1"/>
                              </w:rPr>
                              <w:id w:val="-1302611532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>
                              <w:rPr>
                                <w:noProof/>
                              </w:rPr>
                            </w:sdtEndPr>
                            <w:sdtContent>
                              <w:p w14:paraId="19AEC863" w14:textId="77777777" w:rsidR="00E62BB9" w:rsidRPr="004D4C2F" w:rsidRDefault="00E62BB9" w:rsidP="00E62BB9">
                                <w:pPr>
                                  <w:pStyle w:val="Header"/>
                                  <w:jc w:val="center"/>
                                  <w:rPr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</w:pPr>
                                <w:r w:rsidRPr="004D4C2F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begin"/>
                                </w:r>
                                <w:r w:rsidRPr="004D4C2F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 w:rsidRPr="004D4C2F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Pr="004D4C2F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t>26</w:t>
                                </w:r>
                                <w:r w:rsidRPr="004D4C2F">
                                  <w:rPr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0C6D6D5" id="Group 112567627" o:spid="_x0000_s1028" style="position:absolute;left:0;text-align:left;margin-left:-103.1pt;margin-top:15pt;width:1090.1pt;height:28.8pt;z-index:251812864" coordsize="138442,36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&#13;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438786999" o:spid="_x0000_s1029" type="#_x0000_t7" style="position:absolute;width:74131;height:36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" adj="739" fillcolor="#0083bd [3204]" stroked="f" strokeweight="1pt">
                <v:textbox>
                  <w:txbxContent>
                    <w:p w14:paraId="374899CC" w14:textId="77777777" w:rsidR="00E62BB9" w:rsidRDefault="00E62BB9" w:rsidP="00E62BB9">
                      <w:pPr>
                        <w:jc w:val="center"/>
                      </w:pPr>
                    </w:p>
                  </w:txbxContent>
                </v:textbox>
              </v:shape>
              <v:shape id="Parallelogram 281358250" o:spid="_x0000_s1030" type="#_x0000_t7" style="position:absolute;left:72390;width:66052;height:36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" adj="829" fillcolor="#404040 [2429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13125;top:556;width:59766;height:255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" filled="f" stroked="f">
                <v:textbox style="mso-fit-shape-to-text:t" inset="0,,0">
                  <w:txbxContent>
                    <w:p w14:paraId="120AF042" w14:textId="58A101EE" w:rsidR="00E62BB9" w:rsidRPr="008639C5" w:rsidRDefault="00E62BB9" w:rsidP="00E62BB9">
                      <w:pPr>
                        <w:spacing w:after="0" w:line="240" w:lineRule="auto"/>
                        <w:jc w:val="left"/>
                        <w:rPr>
                          <w:bCs/>
                          <w:color w:val="FFFFFF" w:themeColor="background1"/>
                        </w:rPr>
                      </w:pPr>
                      <w:r w:rsidRPr="00E62BB9">
                        <w:rPr>
                          <w:bCs/>
                          <w:color w:val="FFFFFF" w:themeColor="background1"/>
                        </w:rPr>
                        <w:t>College</w:t>
                      </w:r>
                      <w:r w:rsidR="00A57633">
                        <w:rPr>
                          <w:bCs/>
                          <w:color w:val="FFFFFF" w:themeColor="background1"/>
                        </w:rPr>
                        <w:t xml:space="preserve"> </w:t>
                      </w:r>
                      <w:r w:rsidRPr="00E62BB9">
                        <w:rPr>
                          <w:bCs/>
                          <w:color w:val="FFFFFF" w:themeColor="background1"/>
                        </w:rPr>
                        <w:t>of</w:t>
                      </w:r>
                      <w:r w:rsidR="00A57633">
                        <w:rPr>
                          <w:bCs/>
                          <w:color w:val="FFFFFF" w:themeColor="background1"/>
                        </w:rPr>
                        <w:t xml:space="preserve"> </w:t>
                      </w:r>
                      <w:r w:rsidRPr="00E62BB9">
                        <w:rPr>
                          <w:bCs/>
                          <w:color w:val="FFFFFF" w:themeColor="background1"/>
                        </w:rPr>
                        <w:t>Business</w:t>
                      </w:r>
                      <w:r w:rsidR="00A57633">
                        <w:rPr>
                          <w:bCs/>
                          <w:color w:val="FFFFFF" w:themeColor="background1"/>
                        </w:rPr>
                        <w:t xml:space="preserve"> </w:t>
                      </w:r>
                      <w:r w:rsidRPr="00E62BB9">
                        <w:rPr>
                          <w:bCs/>
                          <w:color w:val="FFFFFF" w:themeColor="background1"/>
                        </w:rPr>
                        <w:t>Administration</w:t>
                      </w:r>
                      <w:r w:rsidR="00A5512D">
                        <w:rPr>
                          <w:bCs/>
                          <w:color w:val="FFFFFF" w:themeColor="background1"/>
                        </w:rPr>
                        <w:t>,</w:t>
                      </w:r>
                      <w:r w:rsidR="00A57633">
                        <w:rPr>
                          <w:bCs/>
                          <w:color w:val="FFFFFF" w:themeColor="background1"/>
                        </w:rPr>
                        <w:t xml:space="preserve"> </w:t>
                      </w:r>
                      <w:r w:rsidR="00A5512D" w:rsidRPr="00A5512D">
                        <w:rPr>
                          <w:bCs/>
                          <w:color w:val="FFFFFF" w:themeColor="background1"/>
                        </w:rPr>
                        <w:t>King</w:t>
                      </w:r>
                      <w:r w:rsidR="00A57633">
                        <w:rPr>
                          <w:bCs/>
                          <w:color w:val="FFFFFF" w:themeColor="background1"/>
                        </w:rPr>
                        <w:t xml:space="preserve"> </w:t>
                      </w:r>
                      <w:r w:rsidR="00A5512D" w:rsidRPr="00A5512D">
                        <w:rPr>
                          <w:bCs/>
                          <w:color w:val="FFFFFF" w:themeColor="background1"/>
                        </w:rPr>
                        <w:t>Saud</w:t>
                      </w:r>
                      <w:r w:rsidR="00A57633">
                        <w:rPr>
                          <w:bCs/>
                          <w:color w:val="FFFFFF" w:themeColor="background1"/>
                        </w:rPr>
                        <w:t xml:space="preserve"> </w:t>
                      </w:r>
                      <w:r w:rsidR="00A5512D" w:rsidRPr="00A5512D">
                        <w:rPr>
                          <w:bCs/>
                          <w:color w:val="FFFFFF" w:themeColor="background1"/>
                        </w:rPr>
                        <w:t>University</w:t>
                      </w:r>
                    </w:p>
                  </w:txbxContent>
                </v:textbox>
              </v:shape>
              <v:shape id="Text Box 2" o:spid="_x0000_s1032" type="#_x0000_t202" style="position:absolute;left:74477;top:504;width:7499;height:25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" filled="f" stroked="f">
                <v:textbox style="mso-fit-shape-to-text:t">
                  <w:txbxContent>
                    <w:sdt>
                      <w:sdtPr>
                        <w:rPr>
                          <w:b/>
                          <w:bCs/>
                          <w:color w:val="FFFFFF" w:themeColor="background1"/>
                        </w:rPr>
                        <w:id w:val="-1302611532"/>
                        <w:docPartObj>
                          <w:docPartGallery w:val="Page Numbers (Top of Page)"/>
                          <w:docPartUnique/>
                        </w:docPartObj>
                      </w:sdtPr>
                      <w:sdtEndPr>
                        <w:rPr>
                          <w:noProof/>
                        </w:rPr>
                      </w:sdtEndPr>
                      <w:sdtContent>
                        <w:p w14:paraId="19AEC863" w14:textId="77777777" w:rsidR="00E62BB9" w:rsidRPr="004D4C2F" w:rsidRDefault="00E62BB9" w:rsidP="00E62BB9">
                          <w:pPr>
                            <w:pStyle w:val="Header"/>
                            <w:jc w:val="center"/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</w:pPr>
                          <w:r w:rsidRPr="004D4C2F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D4C2F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4D4C2F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Pr="004D4C2F">
                            <w:rPr>
                              <w:b/>
                              <w:bCs/>
                              <w:color w:val="FFFFFF" w:themeColor="background1"/>
                            </w:rPr>
                            <w:t>26</w:t>
                          </w:r>
                          <w:r w:rsidRPr="004D4C2F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sdtContent>
                    </w:sdt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B0A6A" w14:textId="77777777" w:rsidR="00B305C6" w:rsidRDefault="00B305C6" w:rsidP="00957C01">
      <w:pPr>
        <w:spacing w:after="0" w:line="240" w:lineRule="auto"/>
      </w:pPr>
      <w:r>
        <w:separator/>
      </w:r>
    </w:p>
  </w:footnote>
  <w:footnote w:type="continuationSeparator" w:id="0">
    <w:p w14:paraId="6ED3B390" w14:textId="77777777" w:rsidR="00B305C6" w:rsidRDefault="00B305C6" w:rsidP="00957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B91DC" w14:textId="77777777" w:rsidR="00B54408" w:rsidRPr="00F25F81" w:rsidRDefault="00E62BB9" w:rsidP="00E62BB9">
    <w:pPr>
      <w:pStyle w:val="Header"/>
      <w:tabs>
        <w:tab w:val="left" w:pos="7884"/>
      </w:tabs>
      <w:spacing w:after="720"/>
    </w:pPr>
    <w:r>
      <w:rPr>
        <w:noProof/>
      </w:rPr>
      <w:drawing>
        <wp:anchor distT="0" distB="0" distL="114300" distR="114300" simplePos="0" relativeHeight="251816960" behindDoc="0" locked="0" layoutInCell="1" allowOverlap="1" wp14:anchorId="6BCEB946" wp14:editId="5C534227">
          <wp:simplePos x="0" y="0"/>
          <wp:positionH relativeFrom="margin">
            <wp:posOffset>5386705</wp:posOffset>
          </wp:positionH>
          <wp:positionV relativeFrom="paragraph">
            <wp:posOffset>-46730</wp:posOffset>
          </wp:positionV>
          <wp:extent cx="895983" cy="475767"/>
          <wp:effectExtent l="0" t="0" r="6350" b="0"/>
          <wp:wrapNone/>
          <wp:docPr id="1023571270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9769922" name="Picture 599769922"/>
                  <pic:cNvPicPr/>
                </pic:nvPicPr>
                <pic:blipFill rotWithShape="1">
                  <a:blip r:embed="rId1"/>
                  <a:srcRect b="20348"/>
                  <a:stretch/>
                </pic:blipFill>
                <pic:spPr bwMode="auto">
                  <a:xfrm>
                    <a:off x="0" y="0"/>
                    <a:ext cx="895983" cy="4757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815936" behindDoc="0" locked="0" layoutInCell="1" allowOverlap="1" wp14:anchorId="39C3C6BD" wp14:editId="26AC0B84">
              <wp:simplePos x="0" y="0"/>
              <wp:positionH relativeFrom="page">
                <wp:posOffset>1471295</wp:posOffset>
              </wp:positionH>
              <wp:positionV relativeFrom="page">
                <wp:posOffset>430530</wp:posOffset>
              </wp:positionV>
              <wp:extent cx="3544570" cy="228600"/>
              <wp:effectExtent l="25400" t="12700" r="24130" b="12700"/>
              <wp:wrapNone/>
              <wp:docPr id="941340732" name="Parallelogram 9413407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544570" cy="228600"/>
                      </a:xfrm>
                      <a:prstGeom prst="parallelogram">
                        <a:avLst>
                          <a:gd name="adj" fmla="val 69331"/>
                        </a:avLst>
                      </a:prstGeom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n w="285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AF05658" w14:textId="77777777" w:rsidR="00E62BB9" w:rsidRDefault="00E62BB9" w:rsidP="00E62BB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C3C6BD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941340732" o:spid="_x0000_s1026" type="#_x0000_t7" style="position:absolute;left:0;text-align:left;margin-left:115.85pt;margin-top:33.9pt;width:279.1pt;height:18pt;z-index:251815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" adj="966" fillcolor="#404040 [2429]" strokecolor="white [3212]" strokeweight="2.25pt">
              <v:path arrowok="t"/>
              <v:textbox>
                <w:txbxContent>
                  <w:p w14:paraId="0AF05658" w14:textId="77777777" w:rsidR="00E62BB9" w:rsidRDefault="00E62BB9" w:rsidP="00E62BB9">
                    <w:pPr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814912" behindDoc="0" locked="0" layoutInCell="1" allowOverlap="1" wp14:anchorId="31428C0A" wp14:editId="6103213D">
              <wp:simplePos x="0" y="0"/>
              <wp:positionH relativeFrom="page">
                <wp:posOffset>-577121</wp:posOffset>
              </wp:positionH>
              <wp:positionV relativeFrom="page">
                <wp:posOffset>-44970</wp:posOffset>
              </wp:positionV>
              <wp:extent cx="5903501" cy="685800"/>
              <wp:effectExtent l="0" t="0" r="2540" b="0"/>
              <wp:wrapNone/>
              <wp:docPr id="1551132998" name="Parallelogram 15511329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03501" cy="685800"/>
                      </a:xfrm>
                      <a:prstGeom prst="parallelogram">
                        <a:avLst>
                          <a:gd name="adj" fmla="val 69331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BCA9FAF" w14:textId="77777777" w:rsidR="00E62BB9" w:rsidRDefault="00E62BB9" w:rsidP="00E62BB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428C0A" id="Parallelogram 1551132998" o:spid="_x0000_s1027" type="#_x0000_t7" style="position:absolute;left:0;text-align:left;margin-left:-45.45pt;margin-top:-3.55pt;width:464.85pt;height:54pt;z-index:25181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" adj="1740" fillcolor="#0083bd [3204]" stroked="f" strokeweight="1pt">
              <v:textbox>
                <w:txbxContent>
                  <w:p w14:paraId="7BCA9FAF" w14:textId="77777777" w:rsidR="00E62BB9" w:rsidRDefault="00E62BB9" w:rsidP="00E62BB9">
                    <w:pPr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05A97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FA1DFD"/>
    <w:multiLevelType w:val="multilevel"/>
    <w:tmpl w:val="AFA61CD2"/>
    <w:lvl w:ilvl="0">
      <w:start w:val="1"/>
      <w:numFmt w:val="decimal"/>
      <w:pStyle w:val="NumberingLevel1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upperLetter"/>
      <w:pStyle w:val="NumberingLevel2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pStyle w:val="NumberingLevel3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pStyle w:val="NumberingLevel4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90A6CEB"/>
    <w:multiLevelType w:val="hybridMultilevel"/>
    <w:tmpl w:val="7BDE7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94C55"/>
    <w:multiLevelType w:val="multilevel"/>
    <w:tmpl w:val="875C72F2"/>
    <w:lvl w:ilvl="0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BulletsLevel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pStyle w:val="BulletsLevel3"/>
      <w:lvlText w:val="-"/>
      <w:lvlJc w:val="left"/>
      <w:pPr>
        <w:ind w:left="1440" w:hanging="360"/>
      </w:pPr>
      <w:rPr>
        <w:rFonts w:ascii="Vrinda" w:hAnsi="Vrinda" w:hint="default"/>
      </w:rPr>
    </w:lvl>
    <w:lvl w:ilvl="3">
      <w:start w:val="1"/>
      <w:numFmt w:val="bullet"/>
      <w:pStyle w:val="BulletsLevel4"/>
      <w:lvlText w:val="§"/>
      <w:lvlJc w:val="left"/>
      <w:pPr>
        <w:ind w:left="1800" w:hanging="360"/>
      </w:pPr>
      <w:rPr>
        <w:rFonts w:ascii="Wingdings" w:hAnsi="Wingdings"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42B7009"/>
    <w:multiLevelType w:val="multilevel"/>
    <w:tmpl w:val="80C444EE"/>
    <w:styleLink w:val="NumW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A9E4AE9"/>
    <w:multiLevelType w:val="multilevel"/>
    <w:tmpl w:val="0409001D"/>
    <w:styleLink w:val="BulletLevel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Vrinda" w:hAnsi="Vrinda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3867D4"/>
    <w:multiLevelType w:val="hybridMultilevel"/>
    <w:tmpl w:val="16E4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31716"/>
    <w:multiLevelType w:val="hybridMultilevel"/>
    <w:tmpl w:val="5066B4E4"/>
    <w:lvl w:ilvl="0" w:tplc="98963562">
      <w:start w:val="1"/>
      <w:numFmt w:val="bullet"/>
      <w:pStyle w:val="Bullets1Tabl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863DA"/>
    <w:multiLevelType w:val="multilevel"/>
    <w:tmpl w:val="2F842AA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5743297"/>
    <w:multiLevelType w:val="multilevel"/>
    <w:tmpl w:val="639E2924"/>
    <w:lvl w:ilvl="0">
      <w:start w:val="1"/>
      <w:numFmt w:val="decimal"/>
      <w:pStyle w:val="Numbering1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51474744"/>
    <w:multiLevelType w:val="multilevel"/>
    <w:tmpl w:val="0409001D"/>
    <w:styleLink w:val="W13"/>
    <w:lvl w:ilvl="0">
      <w:start w:val="1"/>
      <w:numFmt w:val="upp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D916006"/>
    <w:multiLevelType w:val="multilevel"/>
    <w:tmpl w:val="FA0E920A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-"/>
      <w:lvlJc w:val="left"/>
      <w:pPr>
        <w:ind w:left="1440" w:hanging="360"/>
      </w:pPr>
      <w:rPr>
        <w:rFonts w:ascii="Vrinda" w:hAnsi="Vrinda" w:hint="default"/>
      </w:rPr>
    </w:lvl>
    <w:lvl w:ilvl="3">
      <w:start w:val="1"/>
      <w:numFmt w:val="bullet"/>
      <w:lvlText w:val=""/>
      <w:lvlJc w:val="left"/>
      <w:pPr>
        <w:ind w:left="1800" w:hanging="360"/>
      </w:pPr>
      <w:rPr>
        <w:rFonts w:ascii="Wingdings 2" w:hAnsi="Wingdings 2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2FC37EC"/>
    <w:multiLevelType w:val="hybridMultilevel"/>
    <w:tmpl w:val="4486334E"/>
    <w:lvl w:ilvl="0" w:tplc="8190F778">
      <w:start w:val="1"/>
      <w:numFmt w:val="bullet"/>
      <w:pStyle w:val="Bullets2Table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6C1210"/>
    <w:multiLevelType w:val="hybridMultilevel"/>
    <w:tmpl w:val="24460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02398">
    <w:abstractNumId w:val="4"/>
  </w:num>
  <w:num w:numId="2" w16cid:durableId="1266032926">
    <w:abstractNumId w:val="10"/>
  </w:num>
  <w:num w:numId="3" w16cid:durableId="266231338">
    <w:abstractNumId w:val="9"/>
  </w:num>
  <w:num w:numId="4" w16cid:durableId="1877311165">
    <w:abstractNumId w:val="5"/>
  </w:num>
  <w:num w:numId="5" w16cid:durableId="1229922665">
    <w:abstractNumId w:val="3"/>
  </w:num>
  <w:num w:numId="6" w16cid:durableId="144468353">
    <w:abstractNumId w:val="1"/>
  </w:num>
  <w:num w:numId="7" w16cid:durableId="599141774">
    <w:abstractNumId w:val="7"/>
  </w:num>
  <w:num w:numId="8" w16cid:durableId="251663712">
    <w:abstractNumId w:val="11"/>
  </w:num>
  <w:num w:numId="9" w16cid:durableId="1344940917">
    <w:abstractNumId w:val="0"/>
  </w:num>
  <w:num w:numId="10" w16cid:durableId="1307003956">
    <w:abstractNumId w:val="8"/>
  </w:num>
  <w:num w:numId="11" w16cid:durableId="224488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8623892">
    <w:abstractNumId w:val="12"/>
  </w:num>
  <w:num w:numId="13" w16cid:durableId="6871755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6637090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078892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977623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57521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04609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78056610">
    <w:abstractNumId w:val="2"/>
  </w:num>
  <w:num w:numId="20" w16cid:durableId="289821343">
    <w:abstractNumId w:val="13"/>
  </w:num>
  <w:num w:numId="21" w16cid:durableId="2022537855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TrueTypeFonts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HeaderShade"/>
  <w:drawingGridHorizontalSpacing w:val="14"/>
  <w:drawingGridVerticalSpacing w:val="1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MjeyNDcxsLQwMDBX0lEKTi0uzszPAykwMagFAILTEBMtAAAA"/>
  </w:docVars>
  <w:rsids>
    <w:rsidRoot w:val="005156F6"/>
    <w:rsid w:val="000017B2"/>
    <w:rsid w:val="000045D2"/>
    <w:rsid w:val="00005AFC"/>
    <w:rsid w:val="00007311"/>
    <w:rsid w:val="00007EBA"/>
    <w:rsid w:val="00010A30"/>
    <w:rsid w:val="00010C6A"/>
    <w:rsid w:val="00012565"/>
    <w:rsid w:val="000146D5"/>
    <w:rsid w:val="00016AE4"/>
    <w:rsid w:val="00017717"/>
    <w:rsid w:val="00020A46"/>
    <w:rsid w:val="000219A0"/>
    <w:rsid w:val="0002307F"/>
    <w:rsid w:val="00024169"/>
    <w:rsid w:val="00027D67"/>
    <w:rsid w:val="0003022B"/>
    <w:rsid w:val="00030B8D"/>
    <w:rsid w:val="00031D4D"/>
    <w:rsid w:val="0003689E"/>
    <w:rsid w:val="00037BB5"/>
    <w:rsid w:val="0004160C"/>
    <w:rsid w:val="00041CED"/>
    <w:rsid w:val="000460AE"/>
    <w:rsid w:val="00046B97"/>
    <w:rsid w:val="00047140"/>
    <w:rsid w:val="0005053E"/>
    <w:rsid w:val="00051A3B"/>
    <w:rsid w:val="00052034"/>
    <w:rsid w:val="000539EF"/>
    <w:rsid w:val="00053AC7"/>
    <w:rsid w:val="00053D81"/>
    <w:rsid w:val="0005457A"/>
    <w:rsid w:val="00054595"/>
    <w:rsid w:val="000546AF"/>
    <w:rsid w:val="000569A3"/>
    <w:rsid w:val="0005731D"/>
    <w:rsid w:val="000606D2"/>
    <w:rsid w:val="00061AB6"/>
    <w:rsid w:val="00062030"/>
    <w:rsid w:val="00062B5C"/>
    <w:rsid w:val="00064494"/>
    <w:rsid w:val="000705EE"/>
    <w:rsid w:val="000707EC"/>
    <w:rsid w:val="000719AA"/>
    <w:rsid w:val="00071AEB"/>
    <w:rsid w:val="00073058"/>
    <w:rsid w:val="00073489"/>
    <w:rsid w:val="00074D05"/>
    <w:rsid w:val="00076554"/>
    <w:rsid w:val="00077D72"/>
    <w:rsid w:val="0009025C"/>
    <w:rsid w:val="00091232"/>
    <w:rsid w:val="000920C3"/>
    <w:rsid w:val="00092528"/>
    <w:rsid w:val="00093583"/>
    <w:rsid w:val="00094821"/>
    <w:rsid w:val="000A0395"/>
    <w:rsid w:val="000A176A"/>
    <w:rsid w:val="000A1DC9"/>
    <w:rsid w:val="000A2E51"/>
    <w:rsid w:val="000A3C9E"/>
    <w:rsid w:val="000A4911"/>
    <w:rsid w:val="000A4F9B"/>
    <w:rsid w:val="000A6571"/>
    <w:rsid w:val="000B152A"/>
    <w:rsid w:val="000B2199"/>
    <w:rsid w:val="000B3210"/>
    <w:rsid w:val="000B48CD"/>
    <w:rsid w:val="000B5471"/>
    <w:rsid w:val="000B5E7E"/>
    <w:rsid w:val="000C0C9C"/>
    <w:rsid w:val="000C0CD1"/>
    <w:rsid w:val="000C27E9"/>
    <w:rsid w:val="000C5348"/>
    <w:rsid w:val="000D2856"/>
    <w:rsid w:val="000D3578"/>
    <w:rsid w:val="000D5A5E"/>
    <w:rsid w:val="000E0C39"/>
    <w:rsid w:val="000E1293"/>
    <w:rsid w:val="000E1515"/>
    <w:rsid w:val="000E44BF"/>
    <w:rsid w:val="000E6015"/>
    <w:rsid w:val="000E6688"/>
    <w:rsid w:val="000F1AEF"/>
    <w:rsid w:val="000F248E"/>
    <w:rsid w:val="000F493A"/>
    <w:rsid w:val="000F57F3"/>
    <w:rsid w:val="000F5827"/>
    <w:rsid w:val="000F748F"/>
    <w:rsid w:val="000F7580"/>
    <w:rsid w:val="00102E90"/>
    <w:rsid w:val="00104F28"/>
    <w:rsid w:val="00105613"/>
    <w:rsid w:val="00106103"/>
    <w:rsid w:val="00107817"/>
    <w:rsid w:val="001102D1"/>
    <w:rsid w:val="00111764"/>
    <w:rsid w:val="00112A0F"/>
    <w:rsid w:val="00113232"/>
    <w:rsid w:val="00113369"/>
    <w:rsid w:val="00113547"/>
    <w:rsid w:val="00114C00"/>
    <w:rsid w:val="00121062"/>
    <w:rsid w:val="00122B2B"/>
    <w:rsid w:val="00122F2C"/>
    <w:rsid w:val="001260D8"/>
    <w:rsid w:val="00126BEB"/>
    <w:rsid w:val="00127AF7"/>
    <w:rsid w:val="00127CDD"/>
    <w:rsid w:val="00131C5F"/>
    <w:rsid w:val="00133769"/>
    <w:rsid w:val="001355A0"/>
    <w:rsid w:val="00135C03"/>
    <w:rsid w:val="00137B69"/>
    <w:rsid w:val="0014138A"/>
    <w:rsid w:val="001423ED"/>
    <w:rsid w:val="00143EF5"/>
    <w:rsid w:val="00144136"/>
    <w:rsid w:val="00144472"/>
    <w:rsid w:val="001457DA"/>
    <w:rsid w:val="00146002"/>
    <w:rsid w:val="0014686A"/>
    <w:rsid w:val="0014768E"/>
    <w:rsid w:val="00147797"/>
    <w:rsid w:val="001560D1"/>
    <w:rsid w:val="00156161"/>
    <w:rsid w:val="00156854"/>
    <w:rsid w:val="0016064E"/>
    <w:rsid w:val="00163ABC"/>
    <w:rsid w:val="00163C46"/>
    <w:rsid w:val="00163FDB"/>
    <w:rsid w:val="00167A79"/>
    <w:rsid w:val="00167B1B"/>
    <w:rsid w:val="001716C1"/>
    <w:rsid w:val="00172654"/>
    <w:rsid w:val="00175AA2"/>
    <w:rsid w:val="00181226"/>
    <w:rsid w:val="00182518"/>
    <w:rsid w:val="0018386C"/>
    <w:rsid w:val="00183BC6"/>
    <w:rsid w:val="00185705"/>
    <w:rsid w:val="00185BEF"/>
    <w:rsid w:val="00186482"/>
    <w:rsid w:val="00195DAA"/>
    <w:rsid w:val="001A0664"/>
    <w:rsid w:val="001A0DEB"/>
    <w:rsid w:val="001A16A4"/>
    <w:rsid w:val="001A2C02"/>
    <w:rsid w:val="001A3568"/>
    <w:rsid w:val="001A4796"/>
    <w:rsid w:val="001A47C1"/>
    <w:rsid w:val="001A6EBB"/>
    <w:rsid w:val="001B0046"/>
    <w:rsid w:val="001B15EB"/>
    <w:rsid w:val="001C143F"/>
    <w:rsid w:val="001C1EB0"/>
    <w:rsid w:val="001C2088"/>
    <w:rsid w:val="001C2A32"/>
    <w:rsid w:val="001C407B"/>
    <w:rsid w:val="001C4099"/>
    <w:rsid w:val="001C6DD1"/>
    <w:rsid w:val="001C7597"/>
    <w:rsid w:val="001D2925"/>
    <w:rsid w:val="001D3726"/>
    <w:rsid w:val="001D4415"/>
    <w:rsid w:val="001D51F7"/>
    <w:rsid w:val="001D56C3"/>
    <w:rsid w:val="001D575F"/>
    <w:rsid w:val="001D5843"/>
    <w:rsid w:val="001D5A21"/>
    <w:rsid w:val="001D5C1D"/>
    <w:rsid w:val="001D67B5"/>
    <w:rsid w:val="001D6EB9"/>
    <w:rsid w:val="001D78FA"/>
    <w:rsid w:val="001D7A87"/>
    <w:rsid w:val="001E02C7"/>
    <w:rsid w:val="001E0B80"/>
    <w:rsid w:val="001E45FB"/>
    <w:rsid w:val="001E4802"/>
    <w:rsid w:val="001E5D6A"/>
    <w:rsid w:val="001E7527"/>
    <w:rsid w:val="001F040E"/>
    <w:rsid w:val="001F0C63"/>
    <w:rsid w:val="001F38FF"/>
    <w:rsid w:val="001F4C99"/>
    <w:rsid w:val="001F55F1"/>
    <w:rsid w:val="001F7C60"/>
    <w:rsid w:val="001F7DC9"/>
    <w:rsid w:val="0020043F"/>
    <w:rsid w:val="00200533"/>
    <w:rsid w:val="0020261D"/>
    <w:rsid w:val="00203AEF"/>
    <w:rsid w:val="002049BC"/>
    <w:rsid w:val="002072A4"/>
    <w:rsid w:val="002122BC"/>
    <w:rsid w:val="0021470C"/>
    <w:rsid w:val="00216801"/>
    <w:rsid w:val="00220497"/>
    <w:rsid w:val="00222782"/>
    <w:rsid w:val="00222FCA"/>
    <w:rsid w:val="0022510E"/>
    <w:rsid w:val="002257A4"/>
    <w:rsid w:val="00225EFE"/>
    <w:rsid w:val="0022607A"/>
    <w:rsid w:val="0022631B"/>
    <w:rsid w:val="0023132C"/>
    <w:rsid w:val="00237510"/>
    <w:rsid w:val="0023793E"/>
    <w:rsid w:val="00237E9B"/>
    <w:rsid w:val="00245E39"/>
    <w:rsid w:val="00246A22"/>
    <w:rsid w:val="002477FD"/>
    <w:rsid w:val="002479D9"/>
    <w:rsid w:val="002506E5"/>
    <w:rsid w:val="00252522"/>
    <w:rsid w:val="002527ED"/>
    <w:rsid w:val="00253946"/>
    <w:rsid w:val="00254338"/>
    <w:rsid w:val="00254E62"/>
    <w:rsid w:val="0025626F"/>
    <w:rsid w:val="00257F73"/>
    <w:rsid w:val="0026237B"/>
    <w:rsid w:val="0026439F"/>
    <w:rsid w:val="0026477E"/>
    <w:rsid w:val="002648B6"/>
    <w:rsid w:val="002718F6"/>
    <w:rsid w:val="002722B3"/>
    <w:rsid w:val="0027248C"/>
    <w:rsid w:val="00274E04"/>
    <w:rsid w:val="00276CFB"/>
    <w:rsid w:val="00277FC9"/>
    <w:rsid w:val="00283D9A"/>
    <w:rsid w:val="00285918"/>
    <w:rsid w:val="00286846"/>
    <w:rsid w:val="00286C16"/>
    <w:rsid w:val="00287F7B"/>
    <w:rsid w:val="00287FEB"/>
    <w:rsid w:val="0029096A"/>
    <w:rsid w:val="0029493D"/>
    <w:rsid w:val="00295937"/>
    <w:rsid w:val="00295D23"/>
    <w:rsid w:val="00295E08"/>
    <w:rsid w:val="00295EBB"/>
    <w:rsid w:val="0029738C"/>
    <w:rsid w:val="002A2BE4"/>
    <w:rsid w:val="002A2E64"/>
    <w:rsid w:val="002A3E4A"/>
    <w:rsid w:val="002A4B7E"/>
    <w:rsid w:val="002A4D5B"/>
    <w:rsid w:val="002A59EC"/>
    <w:rsid w:val="002A5D3C"/>
    <w:rsid w:val="002A6C1E"/>
    <w:rsid w:val="002A72D6"/>
    <w:rsid w:val="002B021B"/>
    <w:rsid w:val="002B0AAD"/>
    <w:rsid w:val="002B1E57"/>
    <w:rsid w:val="002B3C4D"/>
    <w:rsid w:val="002B604D"/>
    <w:rsid w:val="002C07B1"/>
    <w:rsid w:val="002C153C"/>
    <w:rsid w:val="002C4BB4"/>
    <w:rsid w:val="002C4BFD"/>
    <w:rsid w:val="002C759A"/>
    <w:rsid w:val="002C76B5"/>
    <w:rsid w:val="002D36D5"/>
    <w:rsid w:val="002D3C94"/>
    <w:rsid w:val="002D41A6"/>
    <w:rsid w:val="002D5CE5"/>
    <w:rsid w:val="002D73B8"/>
    <w:rsid w:val="002D7563"/>
    <w:rsid w:val="002E06AB"/>
    <w:rsid w:val="002E17ED"/>
    <w:rsid w:val="002E29AE"/>
    <w:rsid w:val="002E6636"/>
    <w:rsid w:val="002E6A73"/>
    <w:rsid w:val="002E6EFA"/>
    <w:rsid w:val="002E74DB"/>
    <w:rsid w:val="002E7E40"/>
    <w:rsid w:val="002F1775"/>
    <w:rsid w:val="002F2111"/>
    <w:rsid w:val="002F472C"/>
    <w:rsid w:val="002F5200"/>
    <w:rsid w:val="002F610C"/>
    <w:rsid w:val="002F63DC"/>
    <w:rsid w:val="00300A4C"/>
    <w:rsid w:val="00300B75"/>
    <w:rsid w:val="003041EA"/>
    <w:rsid w:val="0030450F"/>
    <w:rsid w:val="003054AE"/>
    <w:rsid w:val="00306986"/>
    <w:rsid w:val="003075F8"/>
    <w:rsid w:val="00307C4C"/>
    <w:rsid w:val="00307ED0"/>
    <w:rsid w:val="00316E10"/>
    <w:rsid w:val="00317CD4"/>
    <w:rsid w:val="00320205"/>
    <w:rsid w:val="0032043A"/>
    <w:rsid w:val="003206F6"/>
    <w:rsid w:val="00321DD4"/>
    <w:rsid w:val="00322FA2"/>
    <w:rsid w:val="00324521"/>
    <w:rsid w:val="00324A00"/>
    <w:rsid w:val="0032603B"/>
    <w:rsid w:val="003271A4"/>
    <w:rsid w:val="0032782C"/>
    <w:rsid w:val="00331056"/>
    <w:rsid w:val="003330DB"/>
    <w:rsid w:val="003332E9"/>
    <w:rsid w:val="0033366E"/>
    <w:rsid w:val="00334AB4"/>
    <w:rsid w:val="00335D59"/>
    <w:rsid w:val="00336329"/>
    <w:rsid w:val="003369F3"/>
    <w:rsid w:val="00337F9A"/>
    <w:rsid w:val="003406D2"/>
    <w:rsid w:val="00340A82"/>
    <w:rsid w:val="00341F9F"/>
    <w:rsid w:val="003426C5"/>
    <w:rsid w:val="00342E1B"/>
    <w:rsid w:val="0034432F"/>
    <w:rsid w:val="003456C1"/>
    <w:rsid w:val="00345F01"/>
    <w:rsid w:val="0034664E"/>
    <w:rsid w:val="00347089"/>
    <w:rsid w:val="0034741C"/>
    <w:rsid w:val="003503E0"/>
    <w:rsid w:val="00350C00"/>
    <w:rsid w:val="0035105D"/>
    <w:rsid w:val="00352728"/>
    <w:rsid w:val="00352BE6"/>
    <w:rsid w:val="0035362C"/>
    <w:rsid w:val="003548F7"/>
    <w:rsid w:val="0035561E"/>
    <w:rsid w:val="00356E97"/>
    <w:rsid w:val="00357E7E"/>
    <w:rsid w:val="00360A85"/>
    <w:rsid w:val="00362222"/>
    <w:rsid w:val="00362975"/>
    <w:rsid w:val="00364318"/>
    <w:rsid w:val="00365DCF"/>
    <w:rsid w:val="003664A7"/>
    <w:rsid w:val="003665F2"/>
    <w:rsid w:val="003666C6"/>
    <w:rsid w:val="003670B1"/>
    <w:rsid w:val="00374F32"/>
    <w:rsid w:val="00377F69"/>
    <w:rsid w:val="003800AF"/>
    <w:rsid w:val="003806AD"/>
    <w:rsid w:val="0038131E"/>
    <w:rsid w:val="003820AB"/>
    <w:rsid w:val="00382455"/>
    <w:rsid w:val="00383E47"/>
    <w:rsid w:val="00385ECC"/>
    <w:rsid w:val="00387409"/>
    <w:rsid w:val="00390250"/>
    <w:rsid w:val="00390E59"/>
    <w:rsid w:val="00391F4A"/>
    <w:rsid w:val="0039281D"/>
    <w:rsid w:val="0039336F"/>
    <w:rsid w:val="00393980"/>
    <w:rsid w:val="00394986"/>
    <w:rsid w:val="003949A6"/>
    <w:rsid w:val="003966C6"/>
    <w:rsid w:val="00397069"/>
    <w:rsid w:val="003A103A"/>
    <w:rsid w:val="003A1A07"/>
    <w:rsid w:val="003A4C31"/>
    <w:rsid w:val="003A507A"/>
    <w:rsid w:val="003A5743"/>
    <w:rsid w:val="003A7445"/>
    <w:rsid w:val="003B1DA4"/>
    <w:rsid w:val="003B45E0"/>
    <w:rsid w:val="003B5A70"/>
    <w:rsid w:val="003B5C83"/>
    <w:rsid w:val="003C0320"/>
    <w:rsid w:val="003C162B"/>
    <w:rsid w:val="003C2279"/>
    <w:rsid w:val="003C2B19"/>
    <w:rsid w:val="003C5AD3"/>
    <w:rsid w:val="003D00F2"/>
    <w:rsid w:val="003D0B4B"/>
    <w:rsid w:val="003D13A6"/>
    <w:rsid w:val="003D1D33"/>
    <w:rsid w:val="003D478E"/>
    <w:rsid w:val="003D54E8"/>
    <w:rsid w:val="003D6CF6"/>
    <w:rsid w:val="003D7DCD"/>
    <w:rsid w:val="003E3D16"/>
    <w:rsid w:val="003E5703"/>
    <w:rsid w:val="003E581D"/>
    <w:rsid w:val="003E5D44"/>
    <w:rsid w:val="003E6FD0"/>
    <w:rsid w:val="003F0023"/>
    <w:rsid w:val="003F24F5"/>
    <w:rsid w:val="003F3040"/>
    <w:rsid w:val="003F56E3"/>
    <w:rsid w:val="003F60EA"/>
    <w:rsid w:val="003F707A"/>
    <w:rsid w:val="00401A5E"/>
    <w:rsid w:val="004056B8"/>
    <w:rsid w:val="0040581C"/>
    <w:rsid w:val="004107CC"/>
    <w:rsid w:val="00412B30"/>
    <w:rsid w:val="004134B4"/>
    <w:rsid w:val="00414CC6"/>
    <w:rsid w:val="004150C8"/>
    <w:rsid w:val="0041728B"/>
    <w:rsid w:val="00420410"/>
    <w:rsid w:val="00420949"/>
    <w:rsid w:val="00420D0A"/>
    <w:rsid w:val="0042125C"/>
    <w:rsid w:val="0042192E"/>
    <w:rsid w:val="004228F2"/>
    <w:rsid w:val="00422B61"/>
    <w:rsid w:val="00422B9A"/>
    <w:rsid w:val="0042336D"/>
    <w:rsid w:val="004235D2"/>
    <w:rsid w:val="004311A4"/>
    <w:rsid w:val="00431D43"/>
    <w:rsid w:val="00431DB7"/>
    <w:rsid w:val="00434FD1"/>
    <w:rsid w:val="00435003"/>
    <w:rsid w:val="004352C8"/>
    <w:rsid w:val="0043675B"/>
    <w:rsid w:val="004369AA"/>
    <w:rsid w:val="0043704C"/>
    <w:rsid w:val="00443351"/>
    <w:rsid w:val="00444ABC"/>
    <w:rsid w:val="00444DF3"/>
    <w:rsid w:val="00444F2F"/>
    <w:rsid w:val="00446AD7"/>
    <w:rsid w:val="004513BD"/>
    <w:rsid w:val="00452FD6"/>
    <w:rsid w:val="0045464C"/>
    <w:rsid w:val="0045475A"/>
    <w:rsid w:val="00454A0A"/>
    <w:rsid w:val="00456D23"/>
    <w:rsid w:val="00457304"/>
    <w:rsid w:val="00457677"/>
    <w:rsid w:val="00457A26"/>
    <w:rsid w:val="00460196"/>
    <w:rsid w:val="00460200"/>
    <w:rsid w:val="004603BA"/>
    <w:rsid w:val="00461E95"/>
    <w:rsid w:val="00465CD6"/>
    <w:rsid w:val="00467C1F"/>
    <w:rsid w:val="0047172C"/>
    <w:rsid w:val="00474254"/>
    <w:rsid w:val="00474D90"/>
    <w:rsid w:val="00474EBE"/>
    <w:rsid w:val="0047567C"/>
    <w:rsid w:val="00476D85"/>
    <w:rsid w:val="00477089"/>
    <w:rsid w:val="004770F7"/>
    <w:rsid w:val="00477648"/>
    <w:rsid w:val="0048087C"/>
    <w:rsid w:val="00480A31"/>
    <w:rsid w:val="004819E3"/>
    <w:rsid w:val="004837C7"/>
    <w:rsid w:val="00483A80"/>
    <w:rsid w:val="00483E3E"/>
    <w:rsid w:val="0048532F"/>
    <w:rsid w:val="0048698C"/>
    <w:rsid w:val="004877CE"/>
    <w:rsid w:val="00492544"/>
    <w:rsid w:val="00494A2D"/>
    <w:rsid w:val="00497413"/>
    <w:rsid w:val="00497D6E"/>
    <w:rsid w:val="004A0785"/>
    <w:rsid w:val="004A0E92"/>
    <w:rsid w:val="004A158A"/>
    <w:rsid w:val="004A1B3B"/>
    <w:rsid w:val="004A2314"/>
    <w:rsid w:val="004A428F"/>
    <w:rsid w:val="004A5007"/>
    <w:rsid w:val="004A6BE8"/>
    <w:rsid w:val="004B11FC"/>
    <w:rsid w:val="004B22B8"/>
    <w:rsid w:val="004B3934"/>
    <w:rsid w:val="004C019A"/>
    <w:rsid w:val="004C04C2"/>
    <w:rsid w:val="004C088B"/>
    <w:rsid w:val="004C1486"/>
    <w:rsid w:val="004C32B7"/>
    <w:rsid w:val="004C3DA0"/>
    <w:rsid w:val="004C45EA"/>
    <w:rsid w:val="004C4CAC"/>
    <w:rsid w:val="004C5F09"/>
    <w:rsid w:val="004D002A"/>
    <w:rsid w:val="004D40F7"/>
    <w:rsid w:val="004D4128"/>
    <w:rsid w:val="004D4312"/>
    <w:rsid w:val="004D45B8"/>
    <w:rsid w:val="004D4C2F"/>
    <w:rsid w:val="004D7740"/>
    <w:rsid w:val="004E4491"/>
    <w:rsid w:val="004E56F3"/>
    <w:rsid w:val="004E629A"/>
    <w:rsid w:val="004E72A4"/>
    <w:rsid w:val="004E73E2"/>
    <w:rsid w:val="004F451F"/>
    <w:rsid w:val="004F6122"/>
    <w:rsid w:val="004F631E"/>
    <w:rsid w:val="004F7ABC"/>
    <w:rsid w:val="004F7F5B"/>
    <w:rsid w:val="00500986"/>
    <w:rsid w:val="00501163"/>
    <w:rsid w:val="005017C7"/>
    <w:rsid w:val="00503B5D"/>
    <w:rsid w:val="00503E97"/>
    <w:rsid w:val="005045CC"/>
    <w:rsid w:val="005075AB"/>
    <w:rsid w:val="00507F8A"/>
    <w:rsid w:val="005108C2"/>
    <w:rsid w:val="00510ECF"/>
    <w:rsid w:val="00513128"/>
    <w:rsid w:val="005156F6"/>
    <w:rsid w:val="00516633"/>
    <w:rsid w:val="00516979"/>
    <w:rsid w:val="00516F3D"/>
    <w:rsid w:val="00521CFB"/>
    <w:rsid w:val="00521EDA"/>
    <w:rsid w:val="00525C13"/>
    <w:rsid w:val="00527641"/>
    <w:rsid w:val="005327BD"/>
    <w:rsid w:val="0053445E"/>
    <w:rsid w:val="0053459B"/>
    <w:rsid w:val="0053553E"/>
    <w:rsid w:val="00535F31"/>
    <w:rsid w:val="00540523"/>
    <w:rsid w:val="00540AD5"/>
    <w:rsid w:val="00542D70"/>
    <w:rsid w:val="00542E4B"/>
    <w:rsid w:val="00542EA5"/>
    <w:rsid w:val="00547A2B"/>
    <w:rsid w:val="005513A4"/>
    <w:rsid w:val="00552180"/>
    <w:rsid w:val="00552D33"/>
    <w:rsid w:val="00552D3A"/>
    <w:rsid w:val="0055436A"/>
    <w:rsid w:val="005550D1"/>
    <w:rsid w:val="0055604D"/>
    <w:rsid w:val="005609E8"/>
    <w:rsid w:val="00562638"/>
    <w:rsid w:val="00562930"/>
    <w:rsid w:val="005633D0"/>
    <w:rsid w:val="005641F2"/>
    <w:rsid w:val="00564736"/>
    <w:rsid w:val="00564788"/>
    <w:rsid w:val="0056486C"/>
    <w:rsid w:val="005653F2"/>
    <w:rsid w:val="00565770"/>
    <w:rsid w:val="00567AF1"/>
    <w:rsid w:val="005703A7"/>
    <w:rsid w:val="00572178"/>
    <w:rsid w:val="00575C84"/>
    <w:rsid w:val="00576547"/>
    <w:rsid w:val="00581B77"/>
    <w:rsid w:val="00583275"/>
    <w:rsid w:val="00586882"/>
    <w:rsid w:val="0059134B"/>
    <w:rsid w:val="00592A39"/>
    <w:rsid w:val="00593EDB"/>
    <w:rsid w:val="0059511E"/>
    <w:rsid w:val="00595CA2"/>
    <w:rsid w:val="0059639F"/>
    <w:rsid w:val="005A1600"/>
    <w:rsid w:val="005A2E7C"/>
    <w:rsid w:val="005A3B29"/>
    <w:rsid w:val="005A5784"/>
    <w:rsid w:val="005A6837"/>
    <w:rsid w:val="005A79F5"/>
    <w:rsid w:val="005A7B17"/>
    <w:rsid w:val="005B0A3A"/>
    <w:rsid w:val="005B1440"/>
    <w:rsid w:val="005B1EBB"/>
    <w:rsid w:val="005B37CD"/>
    <w:rsid w:val="005B3946"/>
    <w:rsid w:val="005B432D"/>
    <w:rsid w:val="005B4DED"/>
    <w:rsid w:val="005B5A52"/>
    <w:rsid w:val="005B7D24"/>
    <w:rsid w:val="005C04FD"/>
    <w:rsid w:val="005C1D3B"/>
    <w:rsid w:val="005C24A5"/>
    <w:rsid w:val="005C25AB"/>
    <w:rsid w:val="005C5CD7"/>
    <w:rsid w:val="005C6C24"/>
    <w:rsid w:val="005C7A42"/>
    <w:rsid w:val="005C7DCA"/>
    <w:rsid w:val="005D0162"/>
    <w:rsid w:val="005D0370"/>
    <w:rsid w:val="005D184D"/>
    <w:rsid w:val="005D2518"/>
    <w:rsid w:val="005D3941"/>
    <w:rsid w:val="005D3BF7"/>
    <w:rsid w:val="005D3F7D"/>
    <w:rsid w:val="005D5604"/>
    <w:rsid w:val="005D5771"/>
    <w:rsid w:val="005D68A8"/>
    <w:rsid w:val="005D7AD3"/>
    <w:rsid w:val="005E0678"/>
    <w:rsid w:val="005E0882"/>
    <w:rsid w:val="005E0FC3"/>
    <w:rsid w:val="005E16C4"/>
    <w:rsid w:val="005E273C"/>
    <w:rsid w:val="005E2952"/>
    <w:rsid w:val="005E402A"/>
    <w:rsid w:val="005E4D5A"/>
    <w:rsid w:val="005E5AC4"/>
    <w:rsid w:val="005E689A"/>
    <w:rsid w:val="005E7446"/>
    <w:rsid w:val="005F00C5"/>
    <w:rsid w:val="005F11A1"/>
    <w:rsid w:val="005F1513"/>
    <w:rsid w:val="005F2772"/>
    <w:rsid w:val="005F2CEB"/>
    <w:rsid w:val="005F458D"/>
    <w:rsid w:val="005F4DAA"/>
    <w:rsid w:val="005F52C3"/>
    <w:rsid w:val="005F5328"/>
    <w:rsid w:val="006040AD"/>
    <w:rsid w:val="006057F7"/>
    <w:rsid w:val="00610864"/>
    <w:rsid w:val="00612BFD"/>
    <w:rsid w:val="00613DDC"/>
    <w:rsid w:val="00614060"/>
    <w:rsid w:val="006151C7"/>
    <w:rsid w:val="00615883"/>
    <w:rsid w:val="00615B6C"/>
    <w:rsid w:val="00615D52"/>
    <w:rsid w:val="00616D25"/>
    <w:rsid w:val="00616F2C"/>
    <w:rsid w:val="00620AFE"/>
    <w:rsid w:val="00621351"/>
    <w:rsid w:val="00624778"/>
    <w:rsid w:val="00626992"/>
    <w:rsid w:val="00626E67"/>
    <w:rsid w:val="006301AC"/>
    <w:rsid w:val="006325C7"/>
    <w:rsid w:val="006351B4"/>
    <w:rsid w:val="00635F6C"/>
    <w:rsid w:val="0063637F"/>
    <w:rsid w:val="00636C78"/>
    <w:rsid w:val="006375AC"/>
    <w:rsid w:val="006379B3"/>
    <w:rsid w:val="006402FF"/>
    <w:rsid w:val="00641E52"/>
    <w:rsid w:val="006425A0"/>
    <w:rsid w:val="00642A59"/>
    <w:rsid w:val="00644E86"/>
    <w:rsid w:val="00645979"/>
    <w:rsid w:val="00650420"/>
    <w:rsid w:val="00650A56"/>
    <w:rsid w:val="006511EF"/>
    <w:rsid w:val="00651B63"/>
    <w:rsid w:val="00652E15"/>
    <w:rsid w:val="00655E6E"/>
    <w:rsid w:val="00657858"/>
    <w:rsid w:val="00662F7E"/>
    <w:rsid w:val="006633BC"/>
    <w:rsid w:val="00663BB2"/>
    <w:rsid w:val="006650EF"/>
    <w:rsid w:val="006651AF"/>
    <w:rsid w:val="006652CD"/>
    <w:rsid w:val="00666523"/>
    <w:rsid w:val="00666745"/>
    <w:rsid w:val="00667D66"/>
    <w:rsid w:val="00667D6C"/>
    <w:rsid w:val="006715D8"/>
    <w:rsid w:val="0067231A"/>
    <w:rsid w:val="00675064"/>
    <w:rsid w:val="00676672"/>
    <w:rsid w:val="00677740"/>
    <w:rsid w:val="006803AD"/>
    <w:rsid w:val="006811B1"/>
    <w:rsid w:val="00681CBE"/>
    <w:rsid w:val="0068343D"/>
    <w:rsid w:val="00684D16"/>
    <w:rsid w:val="00685510"/>
    <w:rsid w:val="00690AD6"/>
    <w:rsid w:val="00693411"/>
    <w:rsid w:val="00693E48"/>
    <w:rsid w:val="00694FAE"/>
    <w:rsid w:val="00697298"/>
    <w:rsid w:val="006973E2"/>
    <w:rsid w:val="006976E4"/>
    <w:rsid w:val="006A1139"/>
    <w:rsid w:val="006A38A5"/>
    <w:rsid w:val="006A3927"/>
    <w:rsid w:val="006A4D68"/>
    <w:rsid w:val="006A5E77"/>
    <w:rsid w:val="006A6280"/>
    <w:rsid w:val="006A7132"/>
    <w:rsid w:val="006A7E1E"/>
    <w:rsid w:val="006B1539"/>
    <w:rsid w:val="006B2ED1"/>
    <w:rsid w:val="006B4AAF"/>
    <w:rsid w:val="006B53EB"/>
    <w:rsid w:val="006B7182"/>
    <w:rsid w:val="006B7D41"/>
    <w:rsid w:val="006C0D59"/>
    <w:rsid w:val="006C1A90"/>
    <w:rsid w:val="006C61FE"/>
    <w:rsid w:val="006C7B5D"/>
    <w:rsid w:val="006D021C"/>
    <w:rsid w:val="006D1C50"/>
    <w:rsid w:val="006D20FA"/>
    <w:rsid w:val="006D444B"/>
    <w:rsid w:val="006D5EE9"/>
    <w:rsid w:val="006D6246"/>
    <w:rsid w:val="006E2C4B"/>
    <w:rsid w:val="006E3D40"/>
    <w:rsid w:val="006E48CD"/>
    <w:rsid w:val="006E5225"/>
    <w:rsid w:val="006E63ED"/>
    <w:rsid w:val="006E65D2"/>
    <w:rsid w:val="006E6FF1"/>
    <w:rsid w:val="006F0640"/>
    <w:rsid w:val="006F123C"/>
    <w:rsid w:val="006F1FA6"/>
    <w:rsid w:val="006F407C"/>
    <w:rsid w:val="006F40C0"/>
    <w:rsid w:val="006F4269"/>
    <w:rsid w:val="006F49DA"/>
    <w:rsid w:val="006F531D"/>
    <w:rsid w:val="006F5982"/>
    <w:rsid w:val="006F5A5B"/>
    <w:rsid w:val="007039CB"/>
    <w:rsid w:val="00703F09"/>
    <w:rsid w:val="00704670"/>
    <w:rsid w:val="007048F5"/>
    <w:rsid w:val="00704909"/>
    <w:rsid w:val="00704CD7"/>
    <w:rsid w:val="00705E33"/>
    <w:rsid w:val="00705F0D"/>
    <w:rsid w:val="007107B3"/>
    <w:rsid w:val="00711512"/>
    <w:rsid w:val="007165BF"/>
    <w:rsid w:val="007177DD"/>
    <w:rsid w:val="00720FC4"/>
    <w:rsid w:val="0072129E"/>
    <w:rsid w:val="007215FE"/>
    <w:rsid w:val="00724B74"/>
    <w:rsid w:val="007264F5"/>
    <w:rsid w:val="00726B2B"/>
    <w:rsid w:val="00727104"/>
    <w:rsid w:val="00727361"/>
    <w:rsid w:val="0072793B"/>
    <w:rsid w:val="00727C56"/>
    <w:rsid w:val="00730B1E"/>
    <w:rsid w:val="00731519"/>
    <w:rsid w:val="007321C7"/>
    <w:rsid w:val="00732EF5"/>
    <w:rsid w:val="00733AE7"/>
    <w:rsid w:val="007348F3"/>
    <w:rsid w:val="00734E83"/>
    <w:rsid w:val="00735CB3"/>
    <w:rsid w:val="00736E22"/>
    <w:rsid w:val="00737788"/>
    <w:rsid w:val="00737F99"/>
    <w:rsid w:val="00741057"/>
    <w:rsid w:val="00743AD3"/>
    <w:rsid w:val="0074546C"/>
    <w:rsid w:val="00747331"/>
    <w:rsid w:val="00751874"/>
    <w:rsid w:val="0075243E"/>
    <w:rsid w:val="00753582"/>
    <w:rsid w:val="00753C65"/>
    <w:rsid w:val="00753C69"/>
    <w:rsid w:val="00754AA8"/>
    <w:rsid w:val="007611E7"/>
    <w:rsid w:val="007614D6"/>
    <w:rsid w:val="0076172B"/>
    <w:rsid w:val="00761E9D"/>
    <w:rsid w:val="0076355D"/>
    <w:rsid w:val="007648EC"/>
    <w:rsid w:val="00770580"/>
    <w:rsid w:val="007712C9"/>
    <w:rsid w:val="00776FBF"/>
    <w:rsid w:val="00780614"/>
    <w:rsid w:val="00780E0C"/>
    <w:rsid w:val="00780FB7"/>
    <w:rsid w:val="00781171"/>
    <w:rsid w:val="007820B9"/>
    <w:rsid w:val="00787635"/>
    <w:rsid w:val="00790430"/>
    <w:rsid w:val="00793088"/>
    <w:rsid w:val="00793DF5"/>
    <w:rsid w:val="00794BF1"/>
    <w:rsid w:val="007965F9"/>
    <w:rsid w:val="00796646"/>
    <w:rsid w:val="00796E23"/>
    <w:rsid w:val="00796E44"/>
    <w:rsid w:val="007A2CAB"/>
    <w:rsid w:val="007A49C0"/>
    <w:rsid w:val="007A585E"/>
    <w:rsid w:val="007A5A71"/>
    <w:rsid w:val="007B1BDB"/>
    <w:rsid w:val="007B1F14"/>
    <w:rsid w:val="007B1F4F"/>
    <w:rsid w:val="007B2E26"/>
    <w:rsid w:val="007B3531"/>
    <w:rsid w:val="007B36BA"/>
    <w:rsid w:val="007B4373"/>
    <w:rsid w:val="007B7264"/>
    <w:rsid w:val="007B740E"/>
    <w:rsid w:val="007B7E76"/>
    <w:rsid w:val="007C16FA"/>
    <w:rsid w:val="007C2B38"/>
    <w:rsid w:val="007C2F32"/>
    <w:rsid w:val="007C3E6B"/>
    <w:rsid w:val="007C4367"/>
    <w:rsid w:val="007C437A"/>
    <w:rsid w:val="007C4FDB"/>
    <w:rsid w:val="007C7638"/>
    <w:rsid w:val="007D0AC7"/>
    <w:rsid w:val="007D0E51"/>
    <w:rsid w:val="007D18EF"/>
    <w:rsid w:val="007D1C31"/>
    <w:rsid w:val="007D3718"/>
    <w:rsid w:val="007D3F80"/>
    <w:rsid w:val="007D48D6"/>
    <w:rsid w:val="007D6510"/>
    <w:rsid w:val="007E3474"/>
    <w:rsid w:val="007E6DD6"/>
    <w:rsid w:val="007E74BC"/>
    <w:rsid w:val="007F0A62"/>
    <w:rsid w:val="007F20C3"/>
    <w:rsid w:val="007F2318"/>
    <w:rsid w:val="007F23B6"/>
    <w:rsid w:val="007F255F"/>
    <w:rsid w:val="007F36D5"/>
    <w:rsid w:val="007F4F43"/>
    <w:rsid w:val="007F52DD"/>
    <w:rsid w:val="007F657E"/>
    <w:rsid w:val="00800DF6"/>
    <w:rsid w:val="008012D3"/>
    <w:rsid w:val="0080159F"/>
    <w:rsid w:val="00801BE0"/>
    <w:rsid w:val="00802860"/>
    <w:rsid w:val="00802971"/>
    <w:rsid w:val="00802B7D"/>
    <w:rsid w:val="008046E1"/>
    <w:rsid w:val="00804A6E"/>
    <w:rsid w:val="00805946"/>
    <w:rsid w:val="00810FD2"/>
    <w:rsid w:val="00813F56"/>
    <w:rsid w:val="008175D5"/>
    <w:rsid w:val="008206C0"/>
    <w:rsid w:val="008223B0"/>
    <w:rsid w:val="00822546"/>
    <w:rsid w:val="00822B3F"/>
    <w:rsid w:val="0082305F"/>
    <w:rsid w:val="00823D66"/>
    <w:rsid w:val="00827426"/>
    <w:rsid w:val="00830755"/>
    <w:rsid w:val="008310A0"/>
    <w:rsid w:val="00831E2C"/>
    <w:rsid w:val="008328F3"/>
    <w:rsid w:val="00832FAE"/>
    <w:rsid w:val="00834752"/>
    <w:rsid w:val="008350AF"/>
    <w:rsid w:val="00835A51"/>
    <w:rsid w:val="008367CC"/>
    <w:rsid w:val="00836946"/>
    <w:rsid w:val="008378FF"/>
    <w:rsid w:val="008410AE"/>
    <w:rsid w:val="00842785"/>
    <w:rsid w:val="008432AD"/>
    <w:rsid w:val="00847ADD"/>
    <w:rsid w:val="00847B3A"/>
    <w:rsid w:val="00852180"/>
    <w:rsid w:val="00852C57"/>
    <w:rsid w:val="00855ECE"/>
    <w:rsid w:val="008566F4"/>
    <w:rsid w:val="0085737A"/>
    <w:rsid w:val="0086057D"/>
    <w:rsid w:val="00860847"/>
    <w:rsid w:val="00860BB8"/>
    <w:rsid w:val="00861034"/>
    <w:rsid w:val="00861130"/>
    <w:rsid w:val="00862419"/>
    <w:rsid w:val="00862FC6"/>
    <w:rsid w:val="008639C5"/>
    <w:rsid w:val="008664A2"/>
    <w:rsid w:val="00867B80"/>
    <w:rsid w:val="0087067A"/>
    <w:rsid w:val="00870866"/>
    <w:rsid w:val="00870C96"/>
    <w:rsid w:val="00871172"/>
    <w:rsid w:val="008716DF"/>
    <w:rsid w:val="00872049"/>
    <w:rsid w:val="00872BEE"/>
    <w:rsid w:val="008752D0"/>
    <w:rsid w:val="00875AB2"/>
    <w:rsid w:val="00875D08"/>
    <w:rsid w:val="00876534"/>
    <w:rsid w:val="00877C31"/>
    <w:rsid w:val="00877E64"/>
    <w:rsid w:val="00880AB9"/>
    <w:rsid w:val="00880BE1"/>
    <w:rsid w:val="00880E5D"/>
    <w:rsid w:val="00880EAA"/>
    <w:rsid w:val="0088316E"/>
    <w:rsid w:val="00883395"/>
    <w:rsid w:val="00883710"/>
    <w:rsid w:val="00884A93"/>
    <w:rsid w:val="00885AB1"/>
    <w:rsid w:val="00886338"/>
    <w:rsid w:val="0088678A"/>
    <w:rsid w:val="00887356"/>
    <w:rsid w:val="008920DB"/>
    <w:rsid w:val="00895E9A"/>
    <w:rsid w:val="008A1954"/>
    <w:rsid w:val="008A3207"/>
    <w:rsid w:val="008A4CD5"/>
    <w:rsid w:val="008B140F"/>
    <w:rsid w:val="008B1C5F"/>
    <w:rsid w:val="008B2FA1"/>
    <w:rsid w:val="008B64E0"/>
    <w:rsid w:val="008C0C40"/>
    <w:rsid w:val="008C10D9"/>
    <w:rsid w:val="008C241E"/>
    <w:rsid w:val="008C24A7"/>
    <w:rsid w:val="008C36CA"/>
    <w:rsid w:val="008C3F24"/>
    <w:rsid w:val="008C4042"/>
    <w:rsid w:val="008C6522"/>
    <w:rsid w:val="008D13B1"/>
    <w:rsid w:val="008D1E7C"/>
    <w:rsid w:val="008D3FC4"/>
    <w:rsid w:val="008D665A"/>
    <w:rsid w:val="008D6C53"/>
    <w:rsid w:val="008D7E4A"/>
    <w:rsid w:val="008E086B"/>
    <w:rsid w:val="008E107A"/>
    <w:rsid w:val="008E2D33"/>
    <w:rsid w:val="008E5493"/>
    <w:rsid w:val="008E6A8E"/>
    <w:rsid w:val="008E704A"/>
    <w:rsid w:val="008E7579"/>
    <w:rsid w:val="008F00CC"/>
    <w:rsid w:val="008F012C"/>
    <w:rsid w:val="008F0ECA"/>
    <w:rsid w:val="008F4BCF"/>
    <w:rsid w:val="008F5EA6"/>
    <w:rsid w:val="008F7788"/>
    <w:rsid w:val="0090055C"/>
    <w:rsid w:val="0090271F"/>
    <w:rsid w:val="00903D88"/>
    <w:rsid w:val="00904B6C"/>
    <w:rsid w:val="00906DAC"/>
    <w:rsid w:val="00907FCB"/>
    <w:rsid w:val="00911B81"/>
    <w:rsid w:val="0091260E"/>
    <w:rsid w:val="00912BC6"/>
    <w:rsid w:val="0091390A"/>
    <w:rsid w:val="009143B7"/>
    <w:rsid w:val="00914E4E"/>
    <w:rsid w:val="00915A12"/>
    <w:rsid w:val="00915BA2"/>
    <w:rsid w:val="00924443"/>
    <w:rsid w:val="00925595"/>
    <w:rsid w:val="00927342"/>
    <w:rsid w:val="009318D4"/>
    <w:rsid w:val="00933BC7"/>
    <w:rsid w:val="00933EDD"/>
    <w:rsid w:val="00934E19"/>
    <w:rsid w:val="00936753"/>
    <w:rsid w:val="00940527"/>
    <w:rsid w:val="00940B02"/>
    <w:rsid w:val="00943E3F"/>
    <w:rsid w:val="00944FBC"/>
    <w:rsid w:val="00945045"/>
    <w:rsid w:val="009451E0"/>
    <w:rsid w:val="00945C25"/>
    <w:rsid w:val="00947F64"/>
    <w:rsid w:val="0095040E"/>
    <w:rsid w:val="009507F0"/>
    <w:rsid w:val="00951866"/>
    <w:rsid w:val="00953DD8"/>
    <w:rsid w:val="00953DEA"/>
    <w:rsid w:val="00956025"/>
    <w:rsid w:val="00957514"/>
    <w:rsid w:val="00957C01"/>
    <w:rsid w:val="009610D2"/>
    <w:rsid w:val="009628D0"/>
    <w:rsid w:val="00962EF3"/>
    <w:rsid w:val="00962F34"/>
    <w:rsid w:val="0096485F"/>
    <w:rsid w:val="009668B1"/>
    <w:rsid w:val="009675F9"/>
    <w:rsid w:val="00967EF8"/>
    <w:rsid w:val="0097089F"/>
    <w:rsid w:val="009746AD"/>
    <w:rsid w:val="009762C0"/>
    <w:rsid w:val="00977C3C"/>
    <w:rsid w:val="00980118"/>
    <w:rsid w:val="009857CB"/>
    <w:rsid w:val="00986186"/>
    <w:rsid w:val="009913E2"/>
    <w:rsid w:val="0099186D"/>
    <w:rsid w:val="009940BA"/>
    <w:rsid w:val="00994449"/>
    <w:rsid w:val="00997AE3"/>
    <w:rsid w:val="009A0128"/>
    <w:rsid w:val="009A2512"/>
    <w:rsid w:val="009A3783"/>
    <w:rsid w:val="009A42E0"/>
    <w:rsid w:val="009B01FC"/>
    <w:rsid w:val="009B1CD8"/>
    <w:rsid w:val="009B5CE5"/>
    <w:rsid w:val="009B72A4"/>
    <w:rsid w:val="009B7899"/>
    <w:rsid w:val="009C08D3"/>
    <w:rsid w:val="009C115A"/>
    <w:rsid w:val="009C1862"/>
    <w:rsid w:val="009C1AE5"/>
    <w:rsid w:val="009C2142"/>
    <w:rsid w:val="009C2CEA"/>
    <w:rsid w:val="009C3CA3"/>
    <w:rsid w:val="009C4B35"/>
    <w:rsid w:val="009D0314"/>
    <w:rsid w:val="009D22A2"/>
    <w:rsid w:val="009D347D"/>
    <w:rsid w:val="009D544C"/>
    <w:rsid w:val="009D68B8"/>
    <w:rsid w:val="009D7516"/>
    <w:rsid w:val="009E083C"/>
    <w:rsid w:val="009E4819"/>
    <w:rsid w:val="009E4DC6"/>
    <w:rsid w:val="009E520B"/>
    <w:rsid w:val="009E551B"/>
    <w:rsid w:val="009E6DAD"/>
    <w:rsid w:val="009E7E0E"/>
    <w:rsid w:val="009F0418"/>
    <w:rsid w:val="00A0005D"/>
    <w:rsid w:val="00A003DF"/>
    <w:rsid w:val="00A065E0"/>
    <w:rsid w:val="00A069D2"/>
    <w:rsid w:val="00A06AD0"/>
    <w:rsid w:val="00A07823"/>
    <w:rsid w:val="00A10AE7"/>
    <w:rsid w:val="00A11E2A"/>
    <w:rsid w:val="00A12B85"/>
    <w:rsid w:val="00A12F0F"/>
    <w:rsid w:val="00A1488D"/>
    <w:rsid w:val="00A16F25"/>
    <w:rsid w:val="00A204B8"/>
    <w:rsid w:val="00A20D42"/>
    <w:rsid w:val="00A21CBC"/>
    <w:rsid w:val="00A23A5C"/>
    <w:rsid w:val="00A24284"/>
    <w:rsid w:val="00A24AC7"/>
    <w:rsid w:val="00A24FAB"/>
    <w:rsid w:val="00A25909"/>
    <w:rsid w:val="00A25B12"/>
    <w:rsid w:val="00A311F7"/>
    <w:rsid w:val="00A31348"/>
    <w:rsid w:val="00A33B20"/>
    <w:rsid w:val="00A34766"/>
    <w:rsid w:val="00A37C4F"/>
    <w:rsid w:val="00A42992"/>
    <w:rsid w:val="00A445E1"/>
    <w:rsid w:val="00A50AAD"/>
    <w:rsid w:val="00A5416E"/>
    <w:rsid w:val="00A54D3B"/>
    <w:rsid w:val="00A5512D"/>
    <w:rsid w:val="00A56405"/>
    <w:rsid w:val="00A568BB"/>
    <w:rsid w:val="00A57633"/>
    <w:rsid w:val="00A60D89"/>
    <w:rsid w:val="00A616BB"/>
    <w:rsid w:val="00A617A4"/>
    <w:rsid w:val="00A62A62"/>
    <w:rsid w:val="00A64526"/>
    <w:rsid w:val="00A64791"/>
    <w:rsid w:val="00A64AF7"/>
    <w:rsid w:val="00A64BFA"/>
    <w:rsid w:val="00A65FD6"/>
    <w:rsid w:val="00A66527"/>
    <w:rsid w:val="00A66FBC"/>
    <w:rsid w:val="00A67749"/>
    <w:rsid w:val="00A73CF1"/>
    <w:rsid w:val="00A754F3"/>
    <w:rsid w:val="00A7684C"/>
    <w:rsid w:val="00A772B5"/>
    <w:rsid w:val="00A81815"/>
    <w:rsid w:val="00A81A36"/>
    <w:rsid w:val="00A82279"/>
    <w:rsid w:val="00A8291E"/>
    <w:rsid w:val="00A85CA9"/>
    <w:rsid w:val="00A86CC7"/>
    <w:rsid w:val="00A87398"/>
    <w:rsid w:val="00A90D18"/>
    <w:rsid w:val="00A92047"/>
    <w:rsid w:val="00A925E0"/>
    <w:rsid w:val="00A9441C"/>
    <w:rsid w:val="00A97123"/>
    <w:rsid w:val="00A9741C"/>
    <w:rsid w:val="00A97906"/>
    <w:rsid w:val="00A97FD8"/>
    <w:rsid w:val="00AA0781"/>
    <w:rsid w:val="00AA0C08"/>
    <w:rsid w:val="00AA3F6B"/>
    <w:rsid w:val="00AA532D"/>
    <w:rsid w:val="00AA55FF"/>
    <w:rsid w:val="00AA5870"/>
    <w:rsid w:val="00AA5A8B"/>
    <w:rsid w:val="00AA668F"/>
    <w:rsid w:val="00AB2632"/>
    <w:rsid w:val="00AB2906"/>
    <w:rsid w:val="00AC0E46"/>
    <w:rsid w:val="00AC1F66"/>
    <w:rsid w:val="00AC2628"/>
    <w:rsid w:val="00AC41FB"/>
    <w:rsid w:val="00AC45D6"/>
    <w:rsid w:val="00AC7ADD"/>
    <w:rsid w:val="00AD108A"/>
    <w:rsid w:val="00AD260D"/>
    <w:rsid w:val="00AD27D2"/>
    <w:rsid w:val="00AD2B98"/>
    <w:rsid w:val="00AD3B97"/>
    <w:rsid w:val="00AD4B02"/>
    <w:rsid w:val="00AD53F7"/>
    <w:rsid w:val="00AD63C9"/>
    <w:rsid w:val="00AD7C28"/>
    <w:rsid w:val="00AE0010"/>
    <w:rsid w:val="00AE3B49"/>
    <w:rsid w:val="00AE693A"/>
    <w:rsid w:val="00AE783B"/>
    <w:rsid w:val="00AF01A5"/>
    <w:rsid w:val="00AF064F"/>
    <w:rsid w:val="00AF34BA"/>
    <w:rsid w:val="00AF4464"/>
    <w:rsid w:val="00AF778A"/>
    <w:rsid w:val="00B028D8"/>
    <w:rsid w:val="00B0447A"/>
    <w:rsid w:val="00B04BFC"/>
    <w:rsid w:val="00B06B02"/>
    <w:rsid w:val="00B072FF"/>
    <w:rsid w:val="00B079D7"/>
    <w:rsid w:val="00B10027"/>
    <w:rsid w:val="00B1007F"/>
    <w:rsid w:val="00B1215B"/>
    <w:rsid w:val="00B12282"/>
    <w:rsid w:val="00B12525"/>
    <w:rsid w:val="00B13343"/>
    <w:rsid w:val="00B13DAC"/>
    <w:rsid w:val="00B15D6C"/>
    <w:rsid w:val="00B16552"/>
    <w:rsid w:val="00B171B5"/>
    <w:rsid w:val="00B21101"/>
    <w:rsid w:val="00B224FC"/>
    <w:rsid w:val="00B24212"/>
    <w:rsid w:val="00B254F6"/>
    <w:rsid w:val="00B30351"/>
    <w:rsid w:val="00B305C6"/>
    <w:rsid w:val="00B31569"/>
    <w:rsid w:val="00B3601E"/>
    <w:rsid w:val="00B374B6"/>
    <w:rsid w:val="00B43ACC"/>
    <w:rsid w:val="00B45519"/>
    <w:rsid w:val="00B4642D"/>
    <w:rsid w:val="00B46FC0"/>
    <w:rsid w:val="00B47D73"/>
    <w:rsid w:val="00B51CFE"/>
    <w:rsid w:val="00B51D4D"/>
    <w:rsid w:val="00B538AA"/>
    <w:rsid w:val="00B53FA1"/>
    <w:rsid w:val="00B54408"/>
    <w:rsid w:val="00B54C77"/>
    <w:rsid w:val="00B559FF"/>
    <w:rsid w:val="00B55C2E"/>
    <w:rsid w:val="00B56458"/>
    <w:rsid w:val="00B613FD"/>
    <w:rsid w:val="00B639DE"/>
    <w:rsid w:val="00B64640"/>
    <w:rsid w:val="00B6679F"/>
    <w:rsid w:val="00B66FD6"/>
    <w:rsid w:val="00B71253"/>
    <w:rsid w:val="00B729BD"/>
    <w:rsid w:val="00B72F09"/>
    <w:rsid w:val="00B74F4B"/>
    <w:rsid w:val="00B769F2"/>
    <w:rsid w:val="00B76D11"/>
    <w:rsid w:val="00B81D18"/>
    <w:rsid w:val="00B82725"/>
    <w:rsid w:val="00B83259"/>
    <w:rsid w:val="00B835F7"/>
    <w:rsid w:val="00B8378B"/>
    <w:rsid w:val="00B85CA8"/>
    <w:rsid w:val="00B86421"/>
    <w:rsid w:val="00B873CD"/>
    <w:rsid w:val="00B913B8"/>
    <w:rsid w:val="00B92FBF"/>
    <w:rsid w:val="00B93A46"/>
    <w:rsid w:val="00B96D8A"/>
    <w:rsid w:val="00BA3459"/>
    <w:rsid w:val="00BA4035"/>
    <w:rsid w:val="00BA572D"/>
    <w:rsid w:val="00BA685C"/>
    <w:rsid w:val="00BB1F44"/>
    <w:rsid w:val="00BB222E"/>
    <w:rsid w:val="00BB2A95"/>
    <w:rsid w:val="00BB3817"/>
    <w:rsid w:val="00BB6CB9"/>
    <w:rsid w:val="00BC0049"/>
    <w:rsid w:val="00BC1186"/>
    <w:rsid w:val="00BC136F"/>
    <w:rsid w:val="00BC28D8"/>
    <w:rsid w:val="00BC3273"/>
    <w:rsid w:val="00BC38AA"/>
    <w:rsid w:val="00BC63B6"/>
    <w:rsid w:val="00BC6434"/>
    <w:rsid w:val="00BC6ACA"/>
    <w:rsid w:val="00BC7C48"/>
    <w:rsid w:val="00BD50E3"/>
    <w:rsid w:val="00BE1CF5"/>
    <w:rsid w:val="00BE403F"/>
    <w:rsid w:val="00BE76F7"/>
    <w:rsid w:val="00BE7BE1"/>
    <w:rsid w:val="00BF042E"/>
    <w:rsid w:val="00BF1A0B"/>
    <w:rsid w:val="00BF2089"/>
    <w:rsid w:val="00BF24B8"/>
    <w:rsid w:val="00BF29F4"/>
    <w:rsid w:val="00BF3BCE"/>
    <w:rsid w:val="00BF52C4"/>
    <w:rsid w:val="00BF54A3"/>
    <w:rsid w:val="00BF5666"/>
    <w:rsid w:val="00BF69A3"/>
    <w:rsid w:val="00BF7954"/>
    <w:rsid w:val="00C00220"/>
    <w:rsid w:val="00C006E1"/>
    <w:rsid w:val="00C01062"/>
    <w:rsid w:val="00C028F3"/>
    <w:rsid w:val="00C0393E"/>
    <w:rsid w:val="00C05150"/>
    <w:rsid w:val="00C05B62"/>
    <w:rsid w:val="00C0651A"/>
    <w:rsid w:val="00C07B3E"/>
    <w:rsid w:val="00C104A2"/>
    <w:rsid w:val="00C12D24"/>
    <w:rsid w:val="00C131C1"/>
    <w:rsid w:val="00C136EF"/>
    <w:rsid w:val="00C176EF"/>
    <w:rsid w:val="00C207D0"/>
    <w:rsid w:val="00C21D8A"/>
    <w:rsid w:val="00C27224"/>
    <w:rsid w:val="00C27A9E"/>
    <w:rsid w:val="00C300E4"/>
    <w:rsid w:val="00C30668"/>
    <w:rsid w:val="00C30CCB"/>
    <w:rsid w:val="00C32D65"/>
    <w:rsid w:val="00C33236"/>
    <w:rsid w:val="00C334A4"/>
    <w:rsid w:val="00C35272"/>
    <w:rsid w:val="00C3591D"/>
    <w:rsid w:val="00C3716C"/>
    <w:rsid w:val="00C4101B"/>
    <w:rsid w:val="00C42F13"/>
    <w:rsid w:val="00C44663"/>
    <w:rsid w:val="00C44A87"/>
    <w:rsid w:val="00C44C52"/>
    <w:rsid w:val="00C4644D"/>
    <w:rsid w:val="00C47678"/>
    <w:rsid w:val="00C5051F"/>
    <w:rsid w:val="00C51B21"/>
    <w:rsid w:val="00C53845"/>
    <w:rsid w:val="00C53B54"/>
    <w:rsid w:val="00C54D8C"/>
    <w:rsid w:val="00C55346"/>
    <w:rsid w:val="00C55E40"/>
    <w:rsid w:val="00C570D0"/>
    <w:rsid w:val="00C57CE8"/>
    <w:rsid w:val="00C6109B"/>
    <w:rsid w:val="00C621A9"/>
    <w:rsid w:val="00C62209"/>
    <w:rsid w:val="00C634A7"/>
    <w:rsid w:val="00C651B3"/>
    <w:rsid w:val="00C665CD"/>
    <w:rsid w:val="00C6761A"/>
    <w:rsid w:val="00C67B9A"/>
    <w:rsid w:val="00C7175A"/>
    <w:rsid w:val="00C71D3A"/>
    <w:rsid w:val="00C71F0F"/>
    <w:rsid w:val="00C72702"/>
    <w:rsid w:val="00C743B5"/>
    <w:rsid w:val="00C755A5"/>
    <w:rsid w:val="00C76DF6"/>
    <w:rsid w:val="00C770CF"/>
    <w:rsid w:val="00C82489"/>
    <w:rsid w:val="00C83E52"/>
    <w:rsid w:val="00C84E6E"/>
    <w:rsid w:val="00C85221"/>
    <w:rsid w:val="00C85E19"/>
    <w:rsid w:val="00C87011"/>
    <w:rsid w:val="00C8761B"/>
    <w:rsid w:val="00C91002"/>
    <w:rsid w:val="00C926A7"/>
    <w:rsid w:val="00C9304F"/>
    <w:rsid w:val="00C932E7"/>
    <w:rsid w:val="00C93E03"/>
    <w:rsid w:val="00C93FAC"/>
    <w:rsid w:val="00C96D53"/>
    <w:rsid w:val="00CA3834"/>
    <w:rsid w:val="00CA5108"/>
    <w:rsid w:val="00CA7295"/>
    <w:rsid w:val="00CA7AB2"/>
    <w:rsid w:val="00CA7CF5"/>
    <w:rsid w:val="00CB06D8"/>
    <w:rsid w:val="00CB093B"/>
    <w:rsid w:val="00CB1F32"/>
    <w:rsid w:val="00CB36F1"/>
    <w:rsid w:val="00CB3A54"/>
    <w:rsid w:val="00CB58DF"/>
    <w:rsid w:val="00CB599C"/>
    <w:rsid w:val="00CB5D07"/>
    <w:rsid w:val="00CB7454"/>
    <w:rsid w:val="00CB7FE9"/>
    <w:rsid w:val="00CC03F6"/>
    <w:rsid w:val="00CC0EA9"/>
    <w:rsid w:val="00CC2F8A"/>
    <w:rsid w:val="00CC3998"/>
    <w:rsid w:val="00CD0EB3"/>
    <w:rsid w:val="00CD111C"/>
    <w:rsid w:val="00CD27AF"/>
    <w:rsid w:val="00CD398A"/>
    <w:rsid w:val="00CD4918"/>
    <w:rsid w:val="00CD4A38"/>
    <w:rsid w:val="00CD510B"/>
    <w:rsid w:val="00CE4821"/>
    <w:rsid w:val="00CE5C6B"/>
    <w:rsid w:val="00CE6DB2"/>
    <w:rsid w:val="00CF08B8"/>
    <w:rsid w:val="00CF1071"/>
    <w:rsid w:val="00CF3A0A"/>
    <w:rsid w:val="00CF3F61"/>
    <w:rsid w:val="00CF457B"/>
    <w:rsid w:val="00CF5E62"/>
    <w:rsid w:val="00CF7013"/>
    <w:rsid w:val="00CF7415"/>
    <w:rsid w:val="00CF7524"/>
    <w:rsid w:val="00CF7A34"/>
    <w:rsid w:val="00D01789"/>
    <w:rsid w:val="00D0270F"/>
    <w:rsid w:val="00D046CB"/>
    <w:rsid w:val="00D04A24"/>
    <w:rsid w:val="00D04DA1"/>
    <w:rsid w:val="00D05142"/>
    <w:rsid w:val="00D06049"/>
    <w:rsid w:val="00D06693"/>
    <w:rsid w:val="00D0671A"/>
    <w:rsid w:val="00D070F9"/>
    <w:rsid w:val="00D071C8"/>
    <w:rsid w:val="00D07231"/>
    <w:rsid w:val="00D10018"/>
    <w:rsid w:val="00D115E2"/>
    <w:rsid w:val="00D12CF3"/>
    <w:rsid w:val="00D15C4D"/>
    <w:rsid w:val="00D17135"/>
    <w:rsid w:val="00D216CF"/>
    <w:rsid w:val="00D2594B"/>
    <w:rsid w:val="00D25E35"/>
    <w:rsid w:val="00D26376"/>
    <w:rsid w:val="00D27D90"/>
    <w:rsid w:val="00D30CF6"/>
    <w:rsid w:val="00D31421"/>
    <w:rsid w:val="00D32FDE"/>
    <w:rsid w:val="00D33120"/>
    <w:rsid w:val="00D3483B"/>
    <w:rsid w:val="00D34C64"/>
    <w:rsid w:val="00D358E6"/>
    <w:rsid w:val="00D4232B"/>
    <w:rsid w:val="00D42856"/>
    <w:rsid w:val="00D43746"/>
    <w:rsid w:val="00D45F40"/>
    <w:rsid w:val="00D50CF1"/>
    <w:rsid w:val="00D50DE9"/>
    <w:rsid w:val="00D524E6"/>
    <w:rsid w:val="00D5372E"/>
    <w:rsid w:val="00D541FD"/>
    <w:rsid w:val="00D5427F"/>
    <w:rsid w:val="00D55250"/>
    <w:rsid w:val="00D55D86"/>
    <w:rsid w:val="00D609AB"/>
    <w:rsid w:val="00D60E38"/>
    <w:rsid w:val="00D61974"/>
    <w:rsid w:val="00D61A21"/>
    <w:rsid w:val="00D63C64"/>
    <w:rsid w:val="00D64A07"/>
    <w:rsid w:val="00D64B26"/>
    <w:rsid w:val="00D6547B"/>
    <w:rsid w:val="00D669B6"/>
    <w:rsid w:val="00D66FDF"/>
    <w:rsid w:val="00D70551"/>
    <w:rsid w:val="00D70CFA"/>
    <w:rsid w:val="00D7317F"/>
    <w:rsid w:val="00D746D0"/>
    <w:rsid w:val="00D76982"/>
    <w:rsid w:val="00D77CBC"/>
    <w:rsid w:val="00D8093E"/>
    <w:rsid w:val="00D8314E"/>
    <w:rsid w:val="00D845DE"/>
    <w:rsid w:val="00D86993"/>
    <w:rsid w:val="00D86F32"/>
    <w:rsid w:val="00D9006C"/>
    <w:rsid w:val="00D900F8"/>
    <w:rsid w:val="00D90661"/>
    <w:rsid w:val="00D93B60"/>
    <w:rsid w:val="00D942E4"/>
    <w:rsid w:val="00D96D3B"/>
    <w:rsid w:val="00D975DE"/>
    <w:rsid w:val="00DA0227"/>
    <w:rsid w:val="00DA1131"/>
    <w:rsid w:val="00DA16FC"/>
    <w:rsid w:val="00DA6143"/>
    <w:rsid w:val="00DA78E9"/>
    <w:rsid w:val="00DB15AA"/>
    <w:rsid w:val="00DB17BE"/>
    <w:rsid w:val="00DB2375"/>
    <w:rsid w:val="00DB33D2"/>
    <w:rsid w:val="00DB43B4"/>
    <w:rsid w:val="00DB4C8C"/>
    <w:rsid w:val="00DB63C6"/>
    <w:rsid w:val="00DB644D"/>
    <w:rsid w:val="00DB6709"/>
    <w:rsid w:val="00DB6FAC"/>
    <w:rsid w:val="00DB7010"/>
    <w:rsid w:val="00DC2C92"/>
    <w:rsid w:val="00DC40EB"/>
    <w:rsid w:val="00DC7C31"/>
    <w:rsid w:val="00DD4EA6"/>
    <w:rsid w:val="00DD5AA8"/>
    <w:rsid w:val="00DE2403"/>
    <w:rsid w:val="00DE2DE0"/>
    <w:rsid w:val="00DE4A1B"/>
    <w:rsid w:val="00DE4C8A"/>
    <w:rsid w:val="00DF3158"/>
    <w:rsid w:val="00DF4D51"/>
    <w:rsid w:val="00DF60E1"/>
    <w:rsid w:val="00DF7566"/>
    <w:rsid w:val="00E00350"/>
    <w:rsid w:val="00E0116B"/>
    <w:rsid w:val="00E01845"/>
    <w:rsid w:val="00E03DE9"/>
    <w:rsid w:val="00E04609"/>
    <w:rsid w:val="00E05469"/>
    <w:rsid w:val="00E0760F"/>
    <w:rsid w:val="00E078CB"/>
    <w:rsid w:val="00E07C31"/>
    <w:rsid w:val="00E13DCD"/>
    <w:rsid w:val="00E145BE"/>
    <w:rsid w:val="00E14D03"/>
    <w:rsid w:val="00E15BC7"/>
    <w:rsid w:val="00E167B5"/>
    <w:rsid w:val="00E16A09"/>
    <w:rsid w:val="00E175FA"/>
    <w:rsid w:val="00E176C2"/>
    <w:rsid w:val="00E17839"/>
    <w:rsid w:val="00E17C22"/>
    <w:rsid w:val="00E201D4"/>
    <w:rsid w:val="00E204D7"/>
    <w:rsid w:val="00E2065B"/>
    <w:rsid w:val="00E223CA"/>
    <w:rsid w:val="00E2310C"/>
    <w:rsid w:val="00E236E3"/>
    <w:rsid w:val="00E246DE"/>
    <w:rsid w:val="00E24E8D"/>
    <w:rsid w:val="00E253CE"/>
    <w:rsid w:val="00E310A0"/>
    <w:rsid w:val="00E3143B"/>
    <w:rsid w:val="00E31525"/>
    <w:rsid w:val="00E31832"/>
    <w:rsid w:val="00E33F3A"/>
    <w:rsid w:val="00E34B07"/>
    <w:rsid w:val="00E34D7D"/>
    <w:rsid w:val="00E37148"/>
    <w:rsid w:val="00E37271"/>
    <w:rsid w:val="00E41991"/>
    <w:rsid w:val="00E41EC2"/>
    <w:rsid w:val="00E42319"/>
    <w:rsid w:val="00E439B1"/>
    <w:rsid w:val="00E4487C"/>
    <w:rsid w:val="00E45D9B"/>
    <w:rsid w:val="00E4793F"/>
    <w:rsid w:val="00E5071B"/>
    <w:rsid w:val="00E563FD"/>
    <w:rsid w:val="00E568AC"/>
    <w:rsid w:val="00E56D9A"/>
    <w:rsid w:val="00E5779D"/>
    <w:rsid w:val="00E61224"/>
    <w:rsid w:val="00E62858"/>
    <w:rsid w:val="00E62BB9"/>
    <w:rsid w:val="00E62DEB"/>
    <w:rsid w:val="00E65210"/>
    <w:rsid w:val="00E667B4"/>
    <w:rsid w:val="00E66BA6"/>
    <w:rsid w:val="00E6748F"/>
    <w:rsid w:val="00E70EC6"/>
    <w:rsid w:val="00E713A1"/>
    <w:rsid w:val="00E71CFF"/>
    <w:rsid w:val="00E72C44"/>
    <w:rsid w:val="00E72F15"/>
    <w:rsid w:val="00E72F57"/>
    <w:rsid w:val="00E7654A"/>
    <w:rsid w:val="00E7704A"/>
    <w:rsid w:val="00E83757"/>
    <w:rsid w:val="00E8396A"/>
    <w:rsid w:val="00E83AAB"/>
    <w:rsid w:val="00E84376"/>
    <w:rsid w:val="00E84580"/>
    <w:rsid w:val="00E847BB"/>
    <w:rsid w:val="00E85306"/>
    <w:rsid w:val="00E86186"/>
    <w:rsid w:val="00E86A84"/>
    <w:rsid w:val="00E9059D"/>
    <w:rsid w:val="00E91EE2"/>
    <w:rsid w:val="00E9300A"/>
    <w:rsid w:val="00E93217"/>
    <w:rsid w:val="00E94A7F"/>
    <w:rsid w:val="00E96CE8"/>
    <w:rsid w:val="00EA0060"/>
    <w:rsid w:val="00EA1A88"/>
    <w:rsid w:val="00EA2169"/>
    <w:rsid w:val="00EA4BC1"/>
    <w:rsid w:val="00EA4CEE"/>
    <w:rsid w:val="00EA5254"/>
    <w:rsid w:val="00EA5BC4"/>
    <w:rsid w:val="00EA65B0"/>
    <w:rsid w:val="00EA6D26"/>
    <w:rsid w:val="00EA765C"/>
    <w:rsid w:val="00EB05D2"/>
    <w:rsid w:val="00EB0980"/>
    <w:rsid w:val="00EB0DBC"/>
    <w:rsid w:val="00EB1172"/>
    <w:rsid w:val="00EB19CC"/>
    <w:rsid w:val="00EB3E3A"/>
    <w:rsid w:val="00EB511F"/>
    <w:rsid w:val="00EB5B76"/>
    <w:rsid w:val="00EB744A"/>
    <w:rsid w:val="00EC1D79"/>
    <w:rsid w:val="00EC23E5"/>
    <w:rsid w:val="00EC348D"/>
    <w:rsid w:val="00EC460A"/>
    <w:rsid w:val="00EC501B"/>
    <w:rsid w:val="00EC5CBB"/>
    <w:rsid w:val="00EC640F"/>
    <w:rsid w:val="00EC6AA7"/>
    <w:rsid w:val="00ED0007"/>
    <w:rsid w:val="00ED0A40"/>
    <w:rsid w:val="00ED0D8F"/>
    <w:rsid w:val="00ED515E"/>
    <w:rsid w:val="00ED5478"/>
    <w:rsid w:val="00ED59ED"/>
    <w:rsid w:val="00ED6BB4"/>
    <w:rsid w:val="00ED6FC2"/>
    <w:rsid w:val="00EE2EE6"/>
    <w:rsid w:val="00EE397D"/>
    <w:rsid w:val="00EE41B4"/>
    <w:rsid w:val="00EE4A69"/>
    <w:rsid w:val="00EE4E12"/>
    <w:rsid w:val="00EE79E6"/>
    <w:rsid w:val="00EE7AC0"/>
    <w:rsid w:val="00EF12F8"/>
    <w:rsid w:val="00EF156D"/>
    <w:rsid w:val="00EF35E8"/>
    <w:rsid w:val="00EF3B88"/>
    <w:rsid w:val="00EF40B3"/>
    <w:rsid w:val="00EF4764"/>
    <w:rsid w:val="00EF5490"/>
    <w:rsid w:val="00EF57BC"/>
    <w:rsid w:val="00EF6A82"/>
    <w:rsid w:val="00EF6B3F"/>
    <w:rsid w:val="00EF6BE3"/>
    <w:rsid w:val="00F00693"/>
    <w:rsid w:val="00F01590"/>
    <w:rsid w:val="00F02723"/>
    <w:rsid w:val="00F03392"/>
    <w:rsid w:val="00F0581D"/>
    <w:rsid w:val="00F07F02"/>
    <w:rsid w:val="00F10267"/>
    <w:rsid w:val="00F1131C"/>
    <w:rsid w:val="00F11A7B"/>
    <w:rsid w:val="00F11E35"/>
    <w:rsid w:val="00F15957"/>
    <w:rsid w:val="00F20E24"/>
    <w:rsid w:val="00F217E6"/>
    <w:rsid w:val="00F24220"/>
    <w:rsid w:val="00F25F81"/>
    <w:rsid w:val="00F26B3F"/>
    <w:rsid w:val="00F27191"/>
    <w:rsid w:val="00F27CB4"/>
    <w:rsid w:val="00F313CF"/>
    <w:rsid w:val="00F31550"/>
    <w:rsid w:val="00F31B4A"/>
    <w:rsid w:val="00F322CA"/>
    <w:rsid w:val="00F35BAB"/>
    <w:rsid w:val="00F35D74"/>
    <w:rsid w:val="00F42043"/>
    <w:rsid w:val="00F42734"/>
    <w:rsid w:val="00F43971"/>
    <w:rsid w:val="00F4399C"/>
    <w:rsid w:val="00F449E7"/>
    <w:rsid w:val="00F45B24"/>
    <w:rsid w:val="00F45EB4"/>
    <w:rsid w:val="00F46031"/>
    <w:rsid w:val="00F46930"/>
    <w:rsid w:val="00F46CA6"/>
    <w:rsid w:val="00F478D6"/>
    <w:rsid w:val="00F50B40"/>
    <w:rsid w:val="00F527AB"/>
    <w:rsid w:val="00F52965"/>
    <w:rsid w:val="00F52C35"/>
    <w:rsid w:val="00F539AF"/>
    <w:rsid w:val="00F53A03"/>
    <w:rsid w:val="00F55266"/>
    <w:rsid w:val="00F5575F"/>
    <w:rsid w:val="00F56347"/>
    <w:rsid w:val="00F57E8B"/>
    <w:rsid w:val="00F6664A"/>
    <w:rsid w:val="00F66889"/>
    <w:rsid w:val="00F668AE"/>
    <w:rsid w:val="00F7025F"/>
    <w:rsid w:val="00F720D2"/>
    <w:rsid w:val="00F73A75"/>
    <w:rsid w:val="00F752E7"/>
    <w:rsid w:val="00F75F7D"/>
    <w:rsid w:val="00F7609C"/>
    <w:rsid w:val="00F76D16"/>
    <w:rsid w:val="00F77BA6"/>
    <w:rsid w:val="00F80DF1"/>
    <w:rsid w:val="00F80EAC"/>
    <w:rsid w:val="00F814C2"/>
    <w:rsid w:val="00F83A17"/>
    <w:rsid w:val="00F85675"/>
    <w:rsid w:val="00F85B39"/>
    <w:rsid w:val="00F86D7A"/>
    <w:rsid w:val="00F875B2"/>
    <w:rsid w:val="00F8761D"/>
    <w:rsid w:val="00F90040"/>
    <w:rsid w:val="00F91721"/>
    <w:rsid w:val="00F9267D"/>
    <w:rsid w:val="00F92CCD"/>
    <w:rsid w:val="00F9395B"/>
    <w:rsid w:val="00F962EF"/>
    <w:rsid w:val="00F97226"/>
    <w:rsid w:val="00F97D18"/>
    <w:rsid w:val="00FA0CDB"/>
    <w:rsid w:val="00FA1B41"/>
    <w:rsid w:val="00FA2646"/>
    <w:rsid w:val="00FA2C11"/>
    <w:rsid w:val="00FA3215"/>
    <w:rsid w:val="00FA6A53"/>
    <w:rsid w:val="00FA7E0B"/>
    <w:rsid w:val="00FB1215"/>
    <w:rsid w:val="00FB18F9"/>
    <w:rsid w:val="00FB2EE2"/>
    <w:rsid w:val="00FB2FEF"/>
    <w:rsid w:val="00FB34AD"/>
    <w:rsid w:val="00FB7A4B"/>
    <w:rsid w:val="00FC12B6"/>
    <w:rsid w:val="00FC167C"/>
    <w:rsid w:val="00FC1A7A"/>
    <w:rsid w:val="00FC4EC8"/>
    <w:rsid w:val="00FC6775"/>
    <w:rsid w:val="00FC6AE0"/>
    <w:rsid w:val="00FC6B85"/>
    <w:rsid w:val="00FC7634"/>
    <w:rsid w:val="00FD03FB"/>
    <w:rsid w:val="00FD1C20"/>
    <w:rsid w:val="00FD5D0E"/>
    <w:rsid w:val="00FD644C"/>
    <w:rsid w:val="00FE1F5A"/>
    <w:rsid w:val="00FE22D8"/>
    <w:rsid w:val="00FE238E"/>
    <w:rsid w:val="00FE3816"/>
    <w:rsid w:val="00FE502D"/>
    <w:rsid w:val="00FE666B"/>
    <w:rsid w:val="00FE78C9"/>
    <w:rsid w:val="00FE79FE"/>
    <w:rsid w:val="00FF0F7F"/>
    <w:rsid w:val="00FF4890"/>
    <w:rsid w:val="00FF51FD"/>
    <w:rsid w:val="00FF53D2"/>
    <w:rsid w:val="00FF5E0D"/>
    <w:rsid w:val="00FF6BE5"/>
    <w:rsid w:val="00FF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B773FC"/>
  <w14:defaultImageDpi w14:val="32767"/>
  <w15:chartTrackingRefBased/>
  <w15:docId w15:val="{BE84B558-52F4-4E76-A2FE-C83DA294A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4BA"/>
  </w:style>
  <w:style w:type="paragraph" w:styleId="Heading1">
    <w:name w:val="heading 1"/>
    <w:basedOn w:val="Normal"/>
    <w:next w:val="Normal"/>
    <w:link w:val="Heading1Char"/>
    <w:uiPriority w:val="2"/>
    <w:qFormat/>
    <w:rsid w:val="009E083C"/>
    <w:pPr>
      <w:keepNext/>
      <w:keepLines/>
      <w:numPr>
        <w:numId w:val="10"/>
      </w:numPr>
      <w:shd w:val="clear" w:color="auto" w:fill="0083BD" w:themeFill="accent1"/>
      <w:spacing w:before="200" w:line="240" w:lineRule="auto"/>
      <w:jc w:val="left"/>
      <w:outlineLvl w:val="0"/>
    </w:pPr>
    <w:rPr>
      <w:rFonts w:asciiTheme="majorHAnsi" w:eastAsiaTheme="majorEastAsia" w:hAnsiTheme="majorHAnsi" w:cstheme="majorBidi"/>
      <w:b/>
      <w:noProof/>
      <w:color w:val="FFFFFF" w:themeColor="background1"/>
      <w:sz w:val="32"/>
      <w:szCs w:val="200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B1215B"/>
    <w:pPr>
      <w:keepNext/>
      <w:keepLines/>
      <w:numPr>
        <w:ilvl w:val="1"/>
        <w:numId w:val="10"/>
      </w:numPr>
      <w:pBdr>
        <w:bottom w:val="single" w:sz="8" w:space="1" w:color="0083BD" w:themeColor="accent1"/>
      </w:pBdr>
      <w:spacing w:before="200" w:line="240" w:lineRule="auto"/>
      <w:jc w:val="left"/>
      <w:outlineLvl w:val="1"/>
    </w:pPr>
    <w:rPr>
      <w:rFonts w:asciiTheme="majorHAnsi" w:eastAsiaTheme="majorEastAsia" w:hAnsiTheme="majorHAnsi" w:cstheme="majorBidi"/>
      <w:b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2"/>
    <w:unhideWhenUsed/>
    <w:qFormat/>
    <w:rsid w:val="007E74BC"/>
    <w:pPr>
      <w:keepNext/>
      <w:keepLines/>
      <w:numPr>
        <w:ilvl w:val="2"/>
        <w:numId w:val="10"/>
      </w:numPr>
      <w:spacing w:before="200" w:line="240" w:lineRule="auto"/>
      <w:jc w:val="left"/>
      <w:outlineLvl w:val="2"/>
    </w:pPr>
    <w:rPr>
      <w:rFonts w:asciiTheme="majorHAnsi" w:eastAsiaTheme="majorEastAsia" w:hAnsiTheme="majorHAnsi" w:cs="Arial"/>
      <w:b/>
      <w:color w:val="0083BD" w:themeColor="accent1"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2"/>
    <w:qFormat/>
    <w:rsid w:val="009E083C"/>
    <w:pPr>
      <w:keepNext/>
      <w:keepLines/>
      <w:numPr>
        <w:ilvl w:val="3"/>
        <w:numId w:val="10"/>
      </w:numPr>
      <w:spacing w:line="240" w:lineRule="auto"/>
      <w:jc w:val="left"/>
      <w:outlineLvl w:val="3"/>
    </w:pPr>
    <w:rPr>
      <w:rFonts w:asciiTheme="majorHAnsi" w:eastAsiaTheme="majorEastAsia" w:hAnsiTheme="majorHAnsi" w:cstheme="majorBidi"/>
      <w:b/>
      <w:bCs/>
      <w:iCs/>
      <w:szCs w:val="28"/>
      <w:u w:val="single"/>
    </w:rPr>
  </w:style>
  <w:style w:type="paragraph" w:styleId="Heading5">
    <w:name w:val="heading 5"/>
    <w:basedOn w:val="Normal"/>
    <w:next w:val="Normal"/>
    <w:link w:val="Heading5Char"/>
    <w:uiPriority w:val="2"/>
    <w:rsid w:val="009E083C"/>
    <w:pPr>
      <w:numPr>
        <w:ilvl w:val="4"/>
        <w:numId w:val="10"/>
      </w:numPr>
      <w:spacing w:line="240" w:lineRule="auto"/>
      <w:outlineLvl w:val="4"/>
    </w:pPr>
    <w:rPr>
      <w:rFonts w:asciiTheme="majorHAnsi" w:eastAsiaTheme="majorEastAsia" w:hAnsiTheme="majorHAnsi" w:cs="Arial"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B4642D"/>
    <w:pPr>
      <w:keepNext/>
      <w:keepLines/>
      <w:numPr>
        <w:ilvl w:val="5"/>
        <w:numId w:val="10"/>
      </w:numPr>
      <w:spacing w:before="4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6D021C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05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D021C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6D021C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2"/>
    <w:rsid w:val="003800AF"/>
    <w:rPr>
      <w:rFonts w:asciiTheme="majorHAnsi" w:eastAsiaTheme="majorEastAsia" w:hAnsiTheme="majorHAnsi" w:cstheme="majorBidi"/>
      <w:b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2"/>
    <w:rsid w:val="003800AF"/>
    <w:rPr>
      <w:rFonts w:asciiTheme="majorHAnsi" w:eastAsiaTheme="majorEastAsia" w:hAnsiTheme="majorHAnsi" w:cs="Arial"/>
      <w:b/>
      <w:color w:val="0083BD" w:themeColor="accent1"/>
      <w:sz w:val="24"/>
      <w:szCs w:val="32"/>
    </w:rPr>
  </w:style>
  <w:style w:type="table" w:styleId="TableGrid">
    <w:name w:val="Table Grid"/>
    <w:basedOn w:val="TableNormal"/>
    <w:uiPriority w:val="59"/>
    <w:qFormat/>
    <w:rsid w:val="007C4FDB"/>
    <w:pPr>
      <w:spacing w:after="0" w:line="240" w:lineRule="auto"/>
      <w:contextualSpacing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uiPriority w:val="99"/>
    <w:semiHidden/>
    <w:unhideWhenUsed/>
    <w:rsid w:val="000F758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HeaderShade">
    <w:name w:val="Header Shade"/>
    <w:basedOn w:val="TableNormal"/>
    <w:uiPriority w:val="99"/>
    <w:rsid w:val="00185BEF"/>
    <w:pPr>
      <w:spacing w:before="60" w:after="57"/>
      <w:jc w:val="center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b/>
        <w:color w:val="FFFFFF" w:themeColor="background1"/>
      </w:rPr>
      <w:tblPr/>
      <w:trPr>
        <w:tblHeader/>
      </w:trPr>
      <w:tcPr>
        <w:shd w:val="clear" w:color="auto" w:fill="0083BD" w:themeFill="accent1"/>
      </w:tcPr>
    </w:tblStylePr>
  </w:style>
  <w:style w:type="paragraph" w:styleId="Header">
    <w:name w:val="header"/>
    <w:basedOn w:val="Normal"/>
    <w:link w:val="HeaderChar"/>
    <w:uiPriority w:val="99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C01"/>
  </w:style>
  <w:style w:type="paragraph" w:styleId="Footer">
    <w:name w:val="footer"/>
    <w:basedOn w:val="Normal"/>
    <w:link w:val="FooterChar"/>
    <w:uiPriority w:val="99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C01"/>
  </w:style>
  <w:style w:type="character" w:customStyle="1" w:styleId="Heading1Char">
    <w:name w:val="Heading 1 Char"/>
    <w:basedOn w:val="DefaultParagraphFont"/>
    <w:link w:val="Heading1"/>
    <w:uiPriority w:val="2"/>
    <w:rsid w:val="00AF34BA"/>
    <w:rPr>
      <w:rFonts w:asciiTheme="majorHAnsi" w:eastAsiaTheme="majorEastAsia" w:hAnsiTheme="majorHAnsi" w:cstheme="majorBidi"/>
      <w:b/>
      <w:noProof/>
      <w:color w:val="FFFFFF" w:themeColor="background1"/>
      <w:sz w:val="32"/>
      <w:szCs w:val="200"/>
      <w:shd w:val="clear" w:color="auto" w:fill="0083BD" w:themeFill="accent1"/>
    </w:rPr>
  </w:style>
  <w:style w:type="table" w:styleId="TableGridLight">
    <w:name w:val="Grid Table Light"/>
    <w:basedOn w:val="TableNormal"/>
    <w:uiPriority w:val="40"/>
    <w:rsid w:val="00FF6B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impleShade">
    <w:name w:val="Simple Shade"/>
    <w:basedOn w:val="TableNormal"/>
    <w:uiPriority w:val="99"/>
    <w:rsid w:val="00B1215B"/>
    <w:pPr>
      <w:spacing w:before="60" w:after="57"/>
      <w:jc w:val="left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</w:style>
  <w:style w:type="paragraph" w:customStyle="1" w:styleId="BoldHeading">
    <w:name w:val="Bold Heading"/>
    <w:basedOn w:val="Normal"/>
    <w:next w:val="Normal"/>
    <w:uiPriority w:val="2"/>
    <w:qFormat/>
    <w:rsid w:val="00A311F7"/>
    <w:pPr>
      <w:keepNext/>
      <w:keepLines/>
      <w:shd w:val="clear" w:color="auto" w:fill="F2F2F2" w:themeFill="background1" w:themeFillShade="F2"/>
      <w:spacing w:before="200"/>
    </w:pPr>
    <w:rPr>
      <w:b/>
      <w:bCs/>
    </w:rPr>
  </w:style>
  <w:style w:type="table" w:customStyle="1" w:styleId="HeaderShade2">
    <w:name w:val="Header Shade 2"/>
    <w:basedOn w:val="TableNormal"/>
    <w:uiPriority w:val="99"/>
    <w:rsid w:val="00994449"/>
    <w:pPr>
      <w:spacing w:before="120" w:after="117"/>
      <w:jc w:val="left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  <w:tblStylePr w:type="firstRow">
      <w:pPr>
        <w:jc w:val="center"/>
      </w:pPr>
      <w:rPr>
        <w:b/>
        <w:color w:val="FFFFFF" w:themeColor="background1"/>
      </w:rPr>
      <w:tblPr/>
      <w:trPr>
        <w:tblHeader/>
      </w:trPr>
      <w:tcPr>
        <w:shd w:val="clear" w:color="auto" w:fill="0083BD" w:themeFill="accent1"/>
        <w:vAlign w:val="center"/>
      </w:tcPr>
    </w:tblStylePr>
    <w:tblStylePr w:type="firstCol">
      <w:pPr>
        <w:jc w:val="left"/>
      </w:pPr>
      <w:tblPr/>
      <w:tcPr>
        <w:vAlign w:val="center"/>
      </w:tcPr>
    </w:tblStylePr>
  </w:style>
  <w:style w:type="character" w:customStyle="1" w:styleId="Heading4Char">
    <w:name w:val="Heading 4 Char"/>
    <w:basedOn w:val="DefaultParagraphFont"/>
    <w:link w:val="Heading4"/>
    <w:uiPriority w:val="2"/>
    <w:rsid w:val="003800AF"/>
    <w:rPr>
      <w:rFonts w:asciiTheme="majorHAnsi" w:eastAsiaTheme="majorEastAsia" w:hAnsiTheme="majorHAnsi" w:cstheme="majorBidi"/>
      <w:b/>
      <w:bCs/>
      <w:iCs/>
      <w:szCs w:val="28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6325C7"/>
    <w:pPr>
      <w:jc w:val="center"/>
    </w:pPr>
    <w:rPr>
      <w:b/>
      <w:bCs/>
      <w:color w:val="0083BD" w:themeColor="accen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325C7"/>
    <w:pPr>
      <w:keepNext/>
      <w:keepLines/>
      <w:tabs>
        <w:tab w:val="left" w:pos="378"/>
        <w:tab w:val="left" w:pos="446"/>
        <w:tab w:val="right" w:leader="dot" w:pos="9883"/>
      </w:tabs>
      <w:spacing w:before="120" w:after="0"/>
      <w:jc w:val="left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6325C7"/>
    <w:pPr>
      <w:tabs>
        <w:tab w:val="left" w:pos="882"/>
        <w:tab w:val="left" w:pos="920"/>
        <w:tab w:val="right" w:leader="dot" w:pos="9883"/>
      </w:tabs>
      <w:spacing w:after="0"/>
      <w:ind w:left="270" w:firstLine="122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325C7"/>
    <w:pPr>
      <w:tabs>
        <w:tab w:val="left" w:pos="1540"/>
        <w:tab w:val="right" w:leader="dot" w:pos="9883"/>
      </w:tabs>
      <w:spacing w:after="0"/>
      <w:ind w:left="446" w:firstLine="464"/>
      <w:jc w:val="left"/>
    </w:pPr>
  </w:style>
  <w:style w:type="character" w:styleId="Hyperlink">
    <w:name w:val="Hyperlink"/>
    <w:basedOn w:val="DefaultParagraphFont"/>
    <w:uiPriority w:val="99"/>
    <w:unhideWhenUsed/>
    <w:rsid w:val="008E5493"/>
    <w:rPr>
      <w:color w:val="0083BD" w:themeColor="accent1"/>
      <w:u w:val="single"/>
    </w:rPr>
  </w:style>
  <w:style w:type="paragraph" w:styleId="NoSpacing">
    <w:name w:val="No Spacing"/>
    <w:link w:val="NoSpacingChar"/>
    <w:uiPriority w:val="1"/>
    <w:qFormat/>
    <w:rsid w:val="00222782"/>
    <w:pPr>
      <w:spacing w:after="0"/>
    </w:pPr>
    <w:rPr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780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80614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2"/>
    <w:rsid w:val="003800AF"/>
    <w:rPr>
      <w:rFonts w:asciiTheme="majorHAnsi" w:eastAsiaTheme="majorEastAsia" w:hAnsiTheme="majorHAnsi" w:cs="Arial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B4642D"/>
    <w:rPr>
      <w:rFonts w:eastAsiaTheme="majorEastAsia" w:cstheme="majorBidi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D021C"/>
    <w:rPr>
      <w:rFonts w:asciiTheme="majorHAnsi" w:eastAsiaTheme="majorEastAsia" w:hAnsiTheme="majorHAnsi" w:cstheme="majorBidi"/>
      <w:i/>
      <w:iCs/>
      <w:color w:val="00405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D021C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6D021C"/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67B4"/>
    <w:pPr>
      <w:numPr>
        <w:ilvl w:val="1"/>
      </w:numPr>
      <w:spacing w:after="0"/>
      <w:jc w:val="left"/>
    </w:pPr>
    <w:rPr>
      <w:rFonts w:asciiTheme="majorHAnsi" w:eastAsiaTheme="minorEastAsia" w:hAnsiTheme="majorHAnsi" w:cstheme="minorBidi"/>
      <w:b/>
      <w:bCs/>
      <w:color w:val="404040" w:themeColor="text1" w:themeTint="BF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667B4"/>
    <w:rPr>
      <w:rFonts w:asciiTheme="majorHAnsi" w:eastAsiaTheme="minorEastAsia" w:hAnsiTheme="majorHAnsi" w:cstheme="minorBidi"/>
      <w:b/>
      <w:bCs/>
      <w:color w:val="404040" w:themeColor="text1" w:themeTint="BF"/>
      <w:sz w:val="32"/>
      <w:szCs w:val="32"/>
    </w:rPr>
  </w:style>
  <w:style w:type="table" w:customStyle="1" w:styleId="SimpleBorder">
    <w:name w:val="Simple Border"/>
    <w:basedOn w:val="TableNormal"/>
    <w:uiPriority w:val="99"/>
    <w:rsid w:val="00521EDA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styleId="TOC4">
    <w:name w:val="toc 4"/>
    <w:basedOn w:val="Normal"/>
    <w:next w:val="Normal"/>
    <w:autoRedefine/>
    <w:uiPriority w:val="39"/>
    <w:unhideWhenUsed/>
    <w:rsid w:val="009F0418"/>
    <w:pPr>
      <w:spacing w:after="0"/>
      <w:ind w:left="630"/>
      <w:jc w:val="left"/>
    </w:pPr>
  </w:style>
  <w:style w:type="paragraph" w:customStyle="1" w:styleId="PicturePlacement">
    <w:name w:val="Picture Placement"/>
    <w:basedOn w:val="Normal"/>
    <w:next w:val="Normal"/>
    <w:link w:val="PicturePlacementChar"/>
    <w:uiPriority w:val="5"/>
    <w:qFormat/>
    <w:rsid w:val="00667D6C"/>
    <w:pPr>
      <w:jc w:val="center"/>
    </w:pPr>
  </w:style>
  <w:style w:type="paragraph" w:customStyle="1" w:styleId="BulletsLevel1">
    <w:name w:val="Bullets Level 1"/>
    <w:basedOn w:val="Normal"/>
    <w:link w:val="BulletsLevel1Char"/>
    <w:uiPriority w:val="3"/>
    <w:qFormat/>
    <w:rsid w:val="00B6679F"/>
    <w:pPr>
      <w:numPr>
        <w:numId w:val="5"/>
      </w:numPr>
      <w:contextualSpacing/>
    </w:pPr>
  </w:style>
  <w:style w:type="character" w:customStyle="1" w:styleId="PicturePlacementChar">
    <w:name w:val="Picture Placement Char"/>
    <w:basedOn w:val="DefaultParagraphFont"/>
    <w:link w:val="PicturePlacement"/>
    <w:uiPriority w:val="5"/>
    <w:rsid w:val="00667D6C"/>
  </w:style>
  <w:style w:type="paragraph" w:customStyle="1" w:styleId="BulletsLevel2">
    <w:name w:val="Bullets Level 2"/>
    <w:basedOn w:val="BulletsLevel1"/>
    <w:link w:val="BulletsLevel2Char"/>
    <w:uiPriority w:val="3"/>
    <w:qFormat/>
    <w:rsid w:val="007F52DD"/>
    <w:pPr>
      <w:numPr>
        <w:ilvl w:val="1"/>
      </w:numPr>
    </w:pPr>
  </w:style>
  <w:style w:type="numbering" w:customStyle="1" w:styleId="NumW">
    <w:name w:val="NumW"/>
    <w:uiPriority w:val="99"/>
    <w:rsid w:val="00CB599C"/>
    <w:pPr>
      <w:numPr>
        <w:numId w:val="1"/>
      </w:numPr>
    </w:pPr>
  </w:style>
  <w:style w:type="paragraph" w:styleId="TOC5">
    <w:name w:val="toc 5"/>
    <w:basedOn w:val="Normal"/>
    <w:next w:val="Normal"/>
    <w:autoRedefine/>
    <w:uiPriority w:val="39"/>
    <w:unhideWhenUsed/>
    <w:rsid w:val="009F0418"/>
    <w:pPr>
      <w:spacing w:after="100"/>
      <w:ind w:left="920" w:hanging="20"/>
      <w:jc w:val="left"/>
    </w:pPr>
  </w:style>
  <w:style w:type="paragraph" w:styleId="Title">
    <w:name w:val="Title"/>
    <w:basedOn w:val="Normal"/>
    <w:next w:val="Normal"/>
    <w:link w:val="TitleChar"/>
    <w:uiPriority w:val="99"/>
    <w:qFormat/>
    <w:rsid w:val="00E667B4"/>
    <w:pPr>
      <w:keepNext/>
      <w:keepLines/>
      <w:spacing w:after="120" w:line="240" w:lineRule="auto"/>
      <w:jc w:val="left"/>
    </w:pPr>
    <w:rPr>
      <w:rFonts w:asciiTheme="majorHAnsi" w:eastAsia="Arial" w:hAnsiTheme="majorHAnsi" w:cs="Arial"/>
      <w:b/>
      <w:color w:val="0083BD" w:themeColor="accent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99"/>
    <w:rsid w:val="00E667B4"/>
    <w:rPr>
      <w:rFonts w:asciiTheme="majorHAnsi" w:eastAsia="Arial" w:hAnsiTheme="majorHAnsi" w:cs="Arial"/>
      <w:b/>
      <w:color w:val="0083BD" w:themeColor="accent1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781171"/>
    <w:rPr>
      <w:color w:val="605E5C"/>
      <w:shd w:val="clear" w:color="auto" w:fill="E1DFDD"/>
    </w:rPr>
  </w:style>
  <w:style w:type="paragraph" w:styleId="TOC6">
    <w:name w:val="toc 6"/>
    <w:basedOn w:val="Normal"/>
    <w:next w:val="Normal"/>
    <w:autoRedefine/>
    <w:uiPriority w:val="39"/>
    <w:unhideWhenUsed/>
    <w:rsid w:val="009F0418"/>
    <w:pPr>
      <w:spacing w:after="100" w:line="259" w:lineRule="auto"/>
      <w:ind w:left="1100"/>
      <w:jc w:val="left"/>
    </w:pPr>
    <w:rPr>
      <w:rFonts w:eastAsiaTheme="minorEastAsia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9F0418"/>
    <w:pPr>
      <w:spacing w:after="100" w:line="259" w:lineRule="auto"/>
      <w:ind w:left="1320"/>
      <w:jc w:val="left"/>
    </w:pPr>
    <w:rPr>
      <w:rFonts w:eastAsiaTheme="minorEastAsia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9F0418"/>
    <w:pPr>
      <w:spacing w:after="100" w:line="259" w:lineRule="auto"/>
      <w:ind w:left="1540"/>
      <w:jc w:val="left"/>
    </w:pPr>
    <w:rPr>
      <w:rFonts w:eastAsiaTheme="minorEastAsia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9F0418"/>
    <w:pPr>
      <w:spacing w:after="100" w:line="259" w:lineRule="auto"/>
      <w:ind w:left="1760"/>
      <w:jc w:val="left"/>
    </w:pPr>
    <w:rPr>
      <w:rFonts w:eastAsiaTheme="minorEastAsia" w:cstheme="min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125C"/>
    <w:pPr>
      <w:spacing w:after="0" w:line="240" w:lineRule="auto"/>
      <w:jc w:val="left"/>
    </w:pPr>
    <w:rPr>
      <w:rFonts w:eastAsia="MS Mincho"/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125C"/>
    <w:rPr>
      <w:rFonts w:eastAsia="MS Mincho"/>
      <w:sz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7C7638"/>
    <w:rPr>
      <w:vertAlign w:val="superscript"/>
    </w:rPr>
  </w:style>
  <w:style w:type="numbering" w:customStyle="1" w:styleId="W13">
    <w:name w:val="W13"/>
    <w:uiPriority w:val="99"/>
    <w:rsid w:val="008046E1"/>
    <w:pPr>
      <w:numPr>
        <w:numId w:val="2"/>
      </w:numPr>
    </w:pPr>
  </w:style>
  <w:style w:type="paragraph" w:customStyle="1" w:styleId="NumberingLevel1">
    <w:name w:val="Numbering Level 1"/>
    <w:basedOn w:val="Normal"/>
    <w:link w:val="NumberingLevel1Char"/>
    <w:uiPriority w:val="4"/>
    <w:qFormat/>
    <w:rsid w:val="00B6679F"/>
    <w:pPr>
      <w:numPr>
        <w:numId w:val="6"/>
      </w:numPr>
      <w:contextualSpacing/>
    </w:pPr>
  </w:style>
  <w:style w:type="paragraph" w:customStyle="1" w:styleId="NumberingLevel2">
    <w:name w:val="Numbering Level 2"/>
    <w:basedOn w:val="NumberingLevel1"/>
    <w:link w:val="NumberingLevel2Char"/>
    <w:uiPriority w:val="4"/>
    <w:qFormat/>
    <w:rsid w:val="00A82279"/>
    <w:pPr>
      <w:numPr>
        <w:ilvl w:val="1"/>
      </w:numPr>
    </w:pPr>
  </w:style>
  <w:style w:type="character" w:customStyle="1" w:styleId="NumberingLevel1Char">
    <w:name w:val="Numbering Level 1 Char"/>
    <w:basedOn w:val="DefaultParagraphFont"/>
    <w:link w:val="NumberingLevel1"/>
    <w:uiPriority w:val="4"/>
    <w:rsid w:val="00B6679F"/>
  </w:style>
  <w:style w:type="character" w:customStyle="1" w:styleId="NumberingLevel2Char">
    <w:name w:val="Numbering Level 2 Char"/>
    <w:basedOn w:val="NumberingLevel1Char"/>
    <w:link w:val="NumberingLevel2"/>
    <w:uiPriority w:val="4"/>
    <w:rsid w:val="004837C7"/>
  </w:style>
  <w:style w:type="character" w:styleId="PlaceholderText">
    <w:name w:val="Placeholder Text"/>
    <w:basedOn w:val="DefaultParagraphFont"/>
    <w:uiPriority w:val="99"/>
    <w:semiHidden/>
    <w:rsid w:val="00C6761A"/>
    <w:rPr>
      <w:color w:val="808080"/>
    </w:rPr>
  </w:style>
  <w:style w:type="paragraph" w:customStyle="1" w:styleId="Numbering1">
    <w:name w:val="Numbering 1"/>
    <w:basedOn w:val="Normal"/>
    <w:link w:val="Numbering1Char"/>
    <w:uiPriority w:val="7"/>
    <w:qFormat/>
    <w:rsid w:val="005F5328"/>
    <w:pPr>
      <w:numPr>
        <w:numId w:val="3"/>
      </w:numPr>
      <w:contextualSpacing/>
    </w:pPr>
  </w:style>
  <w:style w:type="character" w:customStyle="1" w:styleId="BulletsLevel1Char">
    <w:name w:val="Bullets Level 1 Char"/>
    <w:basedOn w:val="DefaultParagraphFont"/>
    <w:link w:val="BulletsLevel1"/>
    <w:uiPriority w:val="3"/>
    <w:rsid w:val="00B6679F"/>
  </w:style>
  <w:style w:type="character" w:customStyle="1" w:styleId="Numbering1Char">
    <w:name w:val="Numbering 1 Char"/>
    <w:basedOn w:val="DefaultParagraphFont"/>
    <w:link w:val="Numbering1"/>
    <w:uiPriority w:val="7"/>
    <w:rsid w:val="00AF34BA"/>
  </w:style>
  <w:style w:type="paragraph" w:customStyle="1" w:styleId="BulletsLevel3">
    <w:name w:val="Bullets Level 3"/>
    <w:basedOn w:val="BulletsLevel2"/>
    <w:link w:val="BulletsLevel3Char"/>
    <w:uiPriority w:val="3"/>
    <w:qFormat/>
    <w:rsid w:val="007F52DD"/>
    <w:pPr>
      <w:numPr>
        <w:ilvl w:val="2"/>
      </w:numPr>
    </w:pPr>
  </w:style>
  <w:style w:type="numbering" w:customStyle="1" w:styleId="BulletLevels">
    <w:name w:val="BulletLevels"/>
    <w:uiPriority w:val="99"/>
    <w:rsid w:val="007F52DD"/>
    <w:pPr>
      <w:numPr>
        <w:numId w:val="4"/>
      </w:numPr>
    </w:pPr>
  </w:style>
  <w:style w:type="character" w:customStyle="1" w:styleId="BulletsLevel2Char">
    <w:name w:val="Bullets Level 2 Char"/>
    <w:basedOn w:val="BulletsLevel1Char"/>
    <w:link w:val="BulletsLevel2"/>
    <w:uiPriority w:val="3"/>
    <w:rsid w:val="004837C7"/>
  </w:style>
  <w:style w:type="paragraph" w:customStyle="1" w:styleId="NumberingLevel3">
    <w:name w:val="Numbering Level 3"/>
    <w:basedOn w:val="NumberingLevel1"/>
    <w:link w:val="NumberingLevel3Char"/>
    <w:uiPriority w:val="4"/>
    <w:qFormat/>
    <w:rsid w:val="002E6EFA"/>
    <w:pPr>
      <w:numPr>
        <w:ilvl w:val="2"/>
      </w:numPr>
    </w:pPr>
  </w:style>
  <w:style w:type="character" w:customStyle="1" w:styleId="BulletsLevel3Char">
    <w:name w:val="Bullets Level 3 Char"/>
    <w:basedOn w:val="BulletsLevel2Char"/>
    <w:link w:val="BulletsLevel3"/>
    <w:uiPriority w:val="3"/>
    <w:rsid w:val="004837C7"/>
  </w:style>
  <w:style w:type="table" w:customStyle="1" w:styleId="FirstColumnShade">
    <w:name w:val="First Column Shade"/>
    <w:basedOn w:val="TableNormal"/>
    <w:uiPriority w:val="99"/>
    <w:rsid w:val="00B1215B"/>
    <w:pPr>
      <w:spacing w:before="60" w:after="57"/>
      <w:jc w:val="left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  <w:tblStylePr w:type="firstCol">
      <w:rPr>
        <w:b/>
        <w:color w:val="FFFFFF" w:themeColor="background1"/>
      </w:rPr>
      <w:tblPr/>
      <w:tcPr>
        <w:shd w:val="clear" w:color="auto" w:fill="0083BD" w:themeFill="accent1"/>
      </w:tcPr>
    </w:tblStylePr>
  </w:style>
  <w:style w:type="character" w:customStyle="1" w:styleId="NumberingLevel3Char">
    <w:name w:val="Numbering Level 3 Char"/>
    <w:basedOn w:val="NumberingLevel1Char"/>
    <w:link w:val="NumberingLevel3"/>
    <w:uiPriority w:val="4"/>
    <w:rsid w:val="004837C7"/>
  </w:style>
  <w:style w:type="paragraph" w:customStyle="1" w:styleId="Bullets1Table">
    <w:name w:val="Bullets 1 (Table)"/>
    <w:basedOn w:val="Normal"/>
    <w:uiPriority w:val="7"/>
    <w:qFormat/>
    <w:rsid w:val="005F5328"/>
    <w:pPr>
      <w:numPr>
        <w:numId w:val="7"/>
      </w:numPr>
      <w:contextualSpacing/>
    </w:pPr>
  </w:style>
  <w:style w:type="paragraph" w:styleId="Caption">
    <w:name w:val="caption"/>
    <w:basedOn w:val="Normal"/>
    <w:next w:val="Normal"/>
    <w:uiPriority w:val="5"/>
    <w:qFormat/>
    <w:rsid w:val="00CB5D07"/>
    <w:pPr>
      <w:spacing w:before="200"/>
      <w:jc w:val="center"/>
    </w:pPr>
    <w:rPr>
      <w:color w:val="0083BD" w:themeColor="accent1"/>
      <w:sz w:val="18"/>
      <w:szCs w:val="18"/>
    </w:rPr>
  </w:style>
  <w:style w:type="paragraph" w:customStyle="1" w:styleId="BulletsLevel4">
    <w:name w:val="Bullets Level 4"/>
    <w:basedOn w:val="BulletsLevel3"/>
    <w:link w:val="BulletsLevel4Char"/>
    <w:uiPriority w:val="3"/>
    <w:qFormat/>
    <w:rsid w:val="00220497"/>
    <w:pPr>
      <w:numPr>
        <w:ilvl w:val="3"/>
      </w:numPr>
    </w:pPr>
  </w:style>
  <w:style w:type="paragraph" w:customStyle="1" w:styleId="NumberingLevel4">
    <w:name w:val="Numbering Level 4"/>
    <w:basedOn w:val="NumberingLevel3"/>
    <w:link w:val="NumberingLevel4Char"/>
    <w:uiPriority w:val="4"/>
    <w:qFormat/>
    <w:rsid w:val="00220497"/>
    <w:pPr>
      <w:numPr>
        <w:ilvl w:val="3"/>
      </w:numPr>
    </w:pPr>
  </w:style>
  <w:style w:type="character" w:customStyle="1" w:styleId="BulletsLevel4Char">
    <w:name w:val="Bullets Level 4 Char"/>
    <w:basedOn w:val="BulletsLevel3Char"/>
    <w:link w:val="BulletsLevel4"/>
    <w:uiPriority w:val="3"/>
    <w:rsid w:val="004837C7"/>
  </w:style>
  <w:style w:type="paragraph" w:customStyle="1" w:styleId="Highlights">
    <w:name w:val="Highlights"/>
    <w:basedOn w:val="Normal"/>
    <w:link w:val="HighlightsChar"/>
    <w:uiPriority w:val="8"/>
    <w:rsid w:val="00B1215B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Cs/>
      <w:color w:val="0083BD" w:themeColor="accent1"/>
    </w:rPr>
  </w:style>
  <w:style w:type="character" w:customStyle="1" w:styleId="NumberingLevel4Char">
    <w:name w:val="Numbering Level 4 Char"/>
    <w:basedOn w:val="NumberingLevel3Char"/>
    <w:link w:val="NumberingLevel4"/>
    <w:uiPriority w:val="4"/>
    <w:rsid w:val="004837C7"/>
  </w:style>
  <w:style w:type="paragraph" w:styleId="Quote">
    <w:name w:val="Quote"/>
    <w:basedOn w:val="Normal"/>
    <w:next w:val="Normal"/>
    <w:link w:val="QuoteChar"/>
    <w:uiPriority w:val="29"/>
    <w:unhideWhenUsed/>
    <w:rsid w:val="00E236E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36E3"/>
    <w:rPr>
      <w:i/>
      <w:iCs/>
      <w:color w:val="404040" w:themeColor="text1" w:themeTint="BF"/>
    </w:rPr>
  </w:style>
  <w:style w:type="character" w:customStyle="1" w:styleId="HighlightsChar">
    <w:name w:val="Highlights Char"/>
    <w:basedOn w:val="DefaultParagraphFont"/>
    <w:link w:val="Highlights"/>
    <w:uiPriority w:val="8"/>
    <w:rsid w:val="003800AF"/>
    <w:rPr>
      <w:iCs/>
      <w:color w:val="0083BD" w:themeColor="accent1"/>
    </w:rPr>
  </w:style>
  <w:style w:type="paragraph" w:customStyle="1" w:styleId="Submitted">
    <w:name w:val="Submitted"/>
    <w:basedOn w:val="Normal"/>
    <w:link w:val="SubmittedChar"/>
    <w:uiPriority w:val="9"/>
    <w:qFormat/>
    <w:rsid w:val="001C407B"/>
    <w:pPr>
      <w:spacing w:after="240"/>
      <w:jc w:val="left"/>
    </w:pPr>
    <w:rPr>
      <w:color w:val="000000" w:themeColor="text1"/>
      <w:sz w:val="28"/>
      <w:szCs w:val="28"/>
    </w:rPr>
  </w:style>
  <w:style w:type="character" w:customStyle="1" w:styleId="SubmittedChar">
    <w:name w:val="Submitted Char"/>
    <w:basedOn w:val="DefaultParagraphFont"/>
    <w:link w:val="Submitted"/>
    <w:uiPriority w:val="9"/>
    <w:rsid w:val="001C407B"/>
    <w:rPr>
      <w:color w:val="000000" w:themeColor="text1"/>
      <w:sz w:val="28"/>
      <w:szCs w:val="28"/>
    </w:rPr>
  </w:style>
  <w:style w:type="character" w:styleId="Strong">
    <w:name w:val="Strong"/>
    <w:uiPriority w:val="22"/>
    <w:rsid w:val="00D64B26"/>
    <w:rPr>
      <w:b/>
      <w:bCs/>
    </w:rPr>
  </w:style>
  <w:style w:type="character" w:styleId="Emphasis">
    <w:name w:val="Emphasis"/>
    <w:uiPriority w:val="20"/>
    <w:rsid w:val="00D64B26"/>
    <w:rPr>
      <w:caps/>
      <w:color w:val="021730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D64B26"/>
    <w:pPr>
      <w:spacing w:before="240" w:after="240" w:line="240" w:lineRule="auto"/>
      <w:ind w:left="1080" w:right="1080"/>
      <w:jc w:val="center"/>
    </w:pPr>
    <w:rPr>
      <w:rFonts w:ascii="Century Gothic" w:eastAsia="Times New Roman" w:hAnsi="Century Gothic"/>
      <w:color w:val="052F6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4B26"/>
    <w:rPr>
      <w:rFonts w:ascii="Century Gothic" w:eastAsia="Times New Roman" w:hAnsi="Century Gothic"/>
      <w:color w:val="052F61"/>
    </w:rPr>
  </w:style>
  <w:style w:type="character" w:styleId="SubtleEmphasis">
    <w:name w:val="Subtle Emphasis"/>
    <w:uiPriority w:val="19"/>
    <w:rsid w:val="00D64B26"/>
    <w:rPr>
      <w:i/>
      <w:iCs/>
      <w:color w:val="021730"/>
    </w:rPr>
  </w:style>
  <w:style w:type="character" w:styleId="IntenseEmphasis">
    <w:name w:val="Intense Emphasis"/>
    <w:uiPriority w:val="21"/>
    <w:rsid w:val="00D64B26"/>
    <w:rPr>
      <w:b/>
      <w:bCs/>
      <w:caps/>
      <w:color w:val="021730"/>
      <w:spacing w:val="10"/>
    </w:rPr>
  </w:style>
  <w:style w:type="character" w:styleId="SubtleReference">
    <w:name w:val="Subtle Reference"/>
    <w:uiPriority w:val="31"/>
    <w:rsid w:val="00D64B26"/>
    <w:rPr>
      <w:b/>
      <w:bCs/>
      <w:color w:val="052F61"/>
    </w:rPr>
  </w:style>
  <w:style w:type="character" w:styleId="IntenseReference">
    <w:name w:val="Intense Reference"/>
    <w:uiPriority w:val="32"/>
    <w:rsid w:val="00D64B26"/>
    <w:rPr>
      <w:b/>
      <w:bCs/>
      <w:i/>
      <w:iCs/>
      <w:caps/>
      <w:color w:val="052F61"/>
    </w:rPr>
  </w:style>
  <w:style w:type="character" w:styleId="BookTitle">
    <w:name w:val="Book Title"/>
    <w:uiPriority w:val="33"/>
    <w:rsid w:val="00D64B26"/>
    <w:rPr>
      <w:b/>
      <w:bCs/>
      <w:i/>
      <w:iCs/>
      <w:spacing w:val="0"/>
    </w:rPr>
  </w:style>
  <w:style w:type="table" w:styleId="GridTable5Dark-Accent1">
    <w:name w:val="Grid Table 5 Dark Accent 1"/>
    <w:basedOn w:val="TableNormal"/>
    <w:uiPriority w:val="50"/>
    <w:rsid w:val="00D64B26"/>
    <w:pPr>
      <w:spacing w:after="0" w:line="240" w:lineRule="auto"/>
      <w:jc w:val="left"/>
    </w:pPr>
    <w:rPr>
      <w:rFonts w:ascii="Century Gothic" w:eastAsia="Times New Roman" w:hAnsi="Century Gothic"/>
      <w:lang w:val="en-GB"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styleId="GridTable4-Accent1">
    <w:name w:val="Grid Table 4 Accent 1"/>
    <w:basedOn w:val="TableNormal"/>
    <w:uiPriority w:val="49"/>
    <w:rsid w:val="00D64B26"/>
    <w:pPr>
      <w:spacing w:after="0" w:line="240" w:lineRule="auto"/>
      <w:jc w:val="left"/>
    </w:pPr>
    <w:rPr>
      <w:rFonts w:ascii="Century Gothic" w:eastAsia="Times New Roman" w:hAnsi="Century Gothic"/>
      <w:lang w:val="en-GB" w:eastAsia="en-GB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CurrentList1">
    <w:name w:val="Current List1"/>
    <w:uiPriority w:val="99"/>
    <w:rsid w:val="00237510"/>
    <w:pPr>
      <w:numPr>
        <w:numId w:val="8"/>
      </w:numPr>
    </w:pPr>
  </w:style>
  <w:style w:type="paragraph" w:customStyle="1" w:styleId="NormalKeepWithNext">
    <w:name w:val="Normal (Keep With Next)"/>
    <w:basedOn w:val="Normal"/>
    <w:next w:val="Normal"/>
    <w:qFormat/>
    <w:rsid w:val="00A25909"/>
    <w:pPr>
      <w:keepNext/>
      <w:keepLines/>
    </w:pPr>
  </w:style>
  <w:style w:type="paragraph" w:customStyle="1" w:styleId="NormalBeforeSpacing">
    <w:name w:val="Normal (Before Spacing)"/>
    <w:basedOn w:val="Normal"/>
    <w:next w:val="Normal"/>
    <w:qFormat/>
    <w:rsid w:val="00C96D53"/>
    <w:pPr>
      <w:spacing w:before="200"/>
    </w:pPr>
  </w:style>
  <w:style w:type="paragraph" w:styleId="NormalWeb">
    <w:name w:val="Normal (Web)"/>
    <w:basedOn w:val="Normal"/>
    <w:uiPriority w:val="99"/>
    <w:unhideWhenUsed/>
    <w:rsid w:val="00B6679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rsid w:val="00D071C8"/>
    <w:pPr>
      <w:ind w:left="720"/>
      <w:contextualSpacing/>
    </w:pPr>
  </w:style>
  <w:style w:type="paragraph" w:customStyle="1" w:styleId="Default">
    <w:name w:val="Default"/>
    <w:rsid w:val="00B6679F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paragraph" w:customStyle="1" w:styleId="Bullets2Table">
    <w:name w:val="Bullets 2 (Table)"/>
    <w:basedOn w:val="ListParagraph"/>
    <w:uiPriority w:val="7"/>
    <w:qFormat/>
    <w:rsid w:val="00D071C8"/>
    <w:pPr>
      <w:numPr>
        <w:numId w:val="12"/>
      </w:numPr>
    </w:pPr>
  </w:style>
  <w:style w:type="paragraph" w:customStyle="1" w:styleId="SmallSpacing">
    <w:name w:val="Small Spacing"/>
    <w:basedOn w:val="Normal"/>
    <w:qFormat/>
    <w:rsid w:val="00EB5B76"/>
    <w:pPr>
      <w:spacing w:after="0" w:line="20" w:lineRule="exact"/>
    </w:pPr>
  </w:style>
  <w:style w:type="character" w:customStyle="1" w:styleId="NoSpacingChar">
    <w:name w:val="No Spacing Char"/>
    <w:basedOn w:val="DefaultParagraphFont"/>
    <w:link w:val="NoSpacing"/>
    <w:uiPriority w:val="1"/>
    <w:rsid w:val="00B6679F"/>
    <w:rPr>
      <w:szCs w:val="18"/>
    </w:rPr>
  </w:style>
  <w:style w:type="character" w:customStyle="1" w:styleId="apple-converted-space">
    <w:name w:val="apple-converted-space"/>
    <w:basedOn w:val="DefaultParagraphFont"/>
    <w:rsid w:val="00B6679F"/>
  </w:style>
  <w:style w:type="character" w:styleId="CommentReference">
    <w:name w:val="annotation reference"/>
    <w:basedOn w:val="DefaultParagraphFont"/>
    <w:uiPriority w:val="99"/>
    <w:semiHidden/>
    <w:unhideWhenUsed/>
    <w:rsid w:val="00B667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679F"/>
    <w:pPr>
      <w:spacing w:after="160" w:line="240" w:lineRule="auto"/>
      <w:jc w:val="left"/>
    </w:pPr>
    <w:rPr>
      <w:rFonts w:cstheme="minorBidi"/>
      <w:kern w:val="2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679F"/>
    <w:rPr>
      <w:rFonts w:cstheme="minorBidi"/>
      <w:kern w:val="2"/>
      <w14:ligatures w14:val="standardContextual"/>
    </w:rPr>
  </w:style>
  <w:style w:type="character" w:styleId="PageNumber">
    <w:name w:val="page number"/>
    <w:basedOn w:val="DefaultParagraphFont"/>
    <w:uiPriority w:val="99"/>
    <w:semiHidden/>
    <w:unhideWhenUsed/>
    <w:rsid w:val="00B6679F"/>
  </w:style>
  <w:style w:type="character" w:styleId="FollowedHyperlink">
    <w:name w:val="FollowedHyperlink"/>
    <w:basedOn w:val="DefaultParagraphFont"/>
    <w:uiPriority w:val="99"/>
    <w:semiHidden/>
    <w:unhideWhenUsed/>
    <w:rsid w:val="00B6679F"/>
    <w:rPr>
      <w:color w:val="96607D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0C0C9C"/>
    <w:pPr>
      <w:spacing w:after="120"/>
      <w:jc w:val="left"/>
    </w:pPr>
    <w:rPr>
      <w:rFonts w:eastAsia="Times New Roman"/>
      <w:szCs w:val="24"/>
    </w:rPr>
  </w:style>
  <w:style w:type="paragraph" w:styleId="ListBullet">
    <w:name w:val="List Bullet"/>
    <w:basedOn w:val="Normal"/>
    <w:uiPriority w:val="99"/>
    <w:unhideWhenUsed/>
    <w:rsid w:val="00B6679F"/>
    <w:pPr>
      <w:numPr>
        <w:numId w:val="9"/>
      </w:numPr>
      <w:contextualSpacing/>
      <w:jc w:val="left"/>
    </w:pPr>
    <w:rPr>
      <w:rFonts w:eastAsiaTheme="minorEastAsia" w:cstheme="minorBid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31525"/>
    <w:pPr>
      <w:spacing w:after="200"/>
      <w:jc w:val="both"/>
    </w:pPr>
    <w:rPr>
      <w:rFonts w:cs="Times New Roman"/>
      <w:b/>
      <w:bCs/>
      <w:kern w:val="0"/>
      <w14:ligatures w14:val="none"/>
    </w:rPr>
  </w:style>
  <w:style w:type="character" w:customStyle="1" w:styleId="CommentSubjectChar">
    <w:name w:val="Comment Subject Char"/>
    <w:basedOn w:val="CommentTextChar"/>
    <w:link w:val="CommentSubject"/>
    <w:semiHidden/>
    <w:rsid w:val="00E31525"/>
    <w:rPr>
      <w:rFonts w:cstheme="minorBidi"/>
      <w:b/>
      <w:bCs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71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55346">
          <w:marLeft w:val="0"/>
          <w:marRight w:val="0"/>
          <w:marTop w:val="12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17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4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ing Saud University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0083BD"/>
      </a:accent1>
      <a:accent2>
        <a:srgbClr val="738996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Montserrat">
      <a:majorFont>
        <a:latin typeface="Montserrat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Montserrat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2345F-9182-412D-B65C-79053631B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</vt:lpstr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subject/>
  <dc:creator>Wasif Bhatti</dc:creator>
  <cp:keywords/>
  <dc:description/>
  <cp:lastModifiedBy>Mohammad H. Baitalmal</cp:lastModifiedBy>
  <cp:revision>7</cp:revision>
  <cp:lastPrinted>2020-02-03T13:29:00Z</cp:lastPrinted>
  <dcterms:created xsi:type="dcterms:W3CDTF">2025-05-25T08:55:00Z</dcterms:created>
  <dcterms:modified xsi:type="dcterms:W3CDTF">2025-05-25T09:49:00Z</dcterms:modified>
  <cp:contentStatus>ABC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f1524a1f-17bd-404e-84c7-8167ba474d7b</vt:lpwstr>
  </property>
</Properties>
</file>